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speedcubing,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71C9E37B" w14:textId="3155DB5D" w:rsidR="00765BCC" w:rsidRDefault="000D31AA" w:rsidP="000D31AA">
      <w:pPr>
        <w:spacing w:after="160" w:line="259" w:lineRule="auto"/>
        <w:ind w:firstLine="0"/>
        <w:jc w:val="left"/>
        <w:sectPr w:rsidR="00765BCC" w:rsidSect="00FC1DB6">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472C0B94" w14:textId="77777777" w:rsidR="00765BCC" w:rsidRDefault="00765BCC" w:rsidP="00765BCC">
      <w:r>
        <w:t>Tekst streszczenia po polsku</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r>
        <w:t>Abstract</w:t>
      </w:r>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79166243" w14:textId="77777777" w:rsidR="00765BCC" w:rsidRDefault="00765BCC">
      <w:pPr>
        <w:spacing w:after="160" w:line="259" w:lineRule="auto"/>
        <w:ind w:firstLine="0"/>
        <w:jc w:val="left"/>
        <w:sectPr w:rsidR="00765BCC" w:rsidSect="00FC1DB6">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2328C42E" w14:textId="2EB2D16B" w:rsidR="0098244A" w:rsidRDefault="001F2A6D">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6525493" w:history="1">
            <w:r w:rsidR="0098244A" w:rsidRPr="00BA2498">
              <w:rPr>
                <w:rStyle w:val="Hipercze"/>
                <w:noProof/>
              </w:rPr>
              <w:t>1.</w:t>
            </w:r>
            <w:r w:rsidR="0098244A">
              <w:rPr>
                <w:rFonts w:asciiTheme="minorHAnsi" w:eastAsiaTheme="minorEastAsia" w:hAnsiTheme="minorHAnsi"/>
                <w:noProof/>
                <w:kern w:val="2"/>
                <w:sz w:val="22"/>
                <w:lang w:eastAsia="pl-PL"/>
                <w14:ligatures w14:val="standardContextual"/>
              </w:rPr>
              <w:tab/>
            </w:r>
            <w:r w:rsidR="0098244A" w:rsidRPr="00BA2498">
              <w:rPr>
                <w:rStyle w:val="Hipercze"/>
                <w:noProof/>
              </w:rPr>
              <w:t>Wstęp</w:t>
            </w:r>
            <w:r w:rsidR="0098244A">
              <w:rPr>
                <w:noProof/>
                <w:webHidden/>
              </w:rPr>
              <w:tab/>
            </w:r>
            <w:r w:rsidR="0098244A">
              <w:rPr>
                <w:noProof/>
                <w:webHidden/>
              </w:rPr>
              <w:fldChar w:fldCharType="begin"/>
            </w:r>
            <w:r w:rsidR="0098244A">
              <w:rPr>
                <w:noProof/>
                <w:webHidden/>
              </w:rPr>
              <w:instrText xml:space="preserve"> PAGEREF _Toc156525493 \h </w:instrText>
            </w:r>
            <w:r w:rsidR="0098244A">
              <w:rPr>
                <w:noProof/>
                <w:webHidden/>
              </w:rPr>
            </w:r>
            <w:r w:rsidR="0098244A">
              <w:rPr>
                <w:noProof/>
                <w:webHidden/>
              </w:rPr>
              <w:fldChar w:fldCharType="separate"/>
            </w:r>
            <w:r w:rsidR="0098244A">
              <w:rPr>
                <w:noProof/>
                <w:webHidden/>
              </w:rPr>
              <w:t>1</w:t>
            </w:r>
            <w:r w:rsidR="0098244A">
              <w:rPr>
                <w:noProof/>
                <w:webHidden/>
              </w:rPr>
              <w:fldChar w:fldCharType="end"/>
            </w:r>
          </w:hyperlink>
        </w:p>
        <w:p w14:paraId="6DFAE3A3" w14:textId="129707CD"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494" w:history="1">
            <w:r w:rsidRPr="00BA2498">
              <w:rPr>
                <w:rStyle w:val="Hipercze"/>
                <w:noProof/>
              </w:rPr>
              <w:t>1.1.</w:t>
            </w:r>
            <w:r>
              <w:rPr>
                <w:rFonts w:asciiTheme="minorHAnsi" w:eastAsiaTheme="minorEastAsia" w:hAnsiTheme="minorHAnsi"/>
                <w:noProof/>
                <w:kern w:val="2"/>
                <w:sz w:val="22"/>
                <w:lang w:eastAsia="pl-PL"/>
                <w14:ligatures w14:val="standardContextual"/>
              </w:rPr>
              <w:tab/>
            </w:r>
            <w:r w:rsidRPr="00BA2498">
              <w:rPr>
                <w:rStyle w:val="Hipercze"/>
                <w:noProof/>
              </w:rPr>
              <w:t>Geneza pracy</w:t>
            </w:r>
            <w:r>
              <w:rPr>
                <w:noProof/>
                <w:webHidden/>
              </w:rPr>
              <w:tab/>
            </w:r>
            <w:r>
              <w:rPr>
                <w:noProof/>
                <w:webHidden/>
              </w:rPr>
              <w:fldChar w:fldCharType="begin"/>
            </w:r>
            <w:r>
              <w:rPr>
                <w:noProof/>
                <w:webHidden/>
              </w:rPr>
              <w:instrText xml:space="preserve"> PAGEREF _Toc156525494 \h </w:instrText>
            </w:r>
            <w:r>
              <w:rPr>
                <w:noProof/>
                <w:webHidden/>
              </w:rPr>
            </w:r>
            <w:r>
              <w:rPr>
                <w:noProof/>
                <w:webHidden/>
              </w:rPr>
              <w:fldChar w:fldCharType="separate"/>
            </w:r>
            <w:r>
              <w:rPr>
                <w:noProof/>
                <w:webHidden/>
              </w:rPr>
              <w:t>1</w:t>
            </w:r>
            <w:r>
              <w:rPr>
                <w:noProof/>
                <w:webHidden/>
              </w:rPr>
              <w:fldChar w:fldCharType="end"/>
            </w:r>
          </w:hyperlink>
        </w:p>
        <w:p w14:paraId="4CFBD6A1" w14:textId="34106EC7"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495" w:history="1">
            <w:r w:rsidRPr="00BA2498">
              <w:rPr>
                <w:rStyle w:val="Hipercze"/>
                <w:noProof/>
              </w:rPr>
              <w:t>1.2.</w:t>
            </w:r>
            <w:r>
              <w:rPr>
                <w:rFonts w:asciiTheme="minorHAnsi" w:eastAsiaTheme="minorEastAsia" w:hAnsiTheme="minorHAnsi"/>
                <w:noProof/>
                <w:kern w:val="2"/>
                <w:sz w:val="22"/>
                <w:lang w:eastAsia="pl-PL"/>
                <w14:ligatures w14:val="standardContextual"/>
              </w:rPr>
              <w:tab/>
            </w:r>
            <w:r w:rsidRPr="00BA2498">
              <w:rPr>
                <w:rStyle w:val="Hipercze"/>
                <w:noProof/>
              </w:rPr>
              <w:t>Opis problemu</w:t>
            </w:r>
            <w:r>
              <w:rPr>
                <w:noProof/>
                <w:webHidden/>
              </w:rPr>
              <w:tab/>
            </w:r>
            <w:r>
              <w:rPr>
                <w:noProof/>
                <w:webHidden/>
              </w:rPr>
              <w:fldChar w:fldCharType="begin"/>
            </w:r>
            <w:r>
              <w:rPr>
                <w:noProof/>
                <w:webHidden/>
              </w:rPr>
              <w:instrText xml:space="preserve"> PAGEREF _Toc156525495 \h </w:instrText>
            </w:r>
            <w:r>
              <w:rPr>
                <w:noProof/>
                <w:webHidden/>
              </w:rPr>
            </w:r>
            <w:r>
              <w:rPr>
                <w:noProof/>
                <w:webHidden/>
              </w:rPr>
              <w:fldChar w:fldCharType="separate"/>
            </w:r>
            <w:r>
              <w:rPr>
                <w:noProof/>
                <w:webHidden/>
              </w:rPr>
              <w:t>1</w:t>
            </w:r>
            <w:r>
              <w:rPr>
                <w:noProof/>
                <w:webHidden/>
              </w:rPr>
              <w:fldChar w:fldCharType="end"/>
            </w:r>
          </w:hyperlink>
        </w:p>
        <w:p w14:paraId="7465C669" w14:textId="5B08C536"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496" w:history="1">
            <w:r w:rsidRPr="00BA2498">
              <w:rPr>
                <w:rStyle w:val="Hipercze"/>
                <w:noProof/>
              </w:rPr>
              <w:t>1.3.</w:t>
            </w:r>
            <w:r>
              <w:rPr>
                <w:rFonts w:asciiTheme="minorHAnsi" w:eastAsiaTheme="minorEastAsia" w:hAnsiTheme="minorHAnsi"/>
                <w:noProof/>
                <w:kern w:val="2"/>
                <w:sz w:val="22"/>
                <w:lang w:eastAsia="pl-PL"/>
                <w14:ligatures w14:val="standardContextual"/>
              </w:rPr>
              <w:tab/>
            </w:r>
            <w:r w:rsidRPr="00BA2498">
              <w:rPr>
                <w:rStyle w:val="Hipercze"/>
                <w:noProof/>
              </w:rPr>
              <w:t>Cel i zakres pracy</w:t>
            </w:r>
            <w:r>
              <w:rPr>
                <w:noProof/>
                <w:webHidden/>
              </w:rPr>
              <w:tab/>
            </w:r>
            <w:r>
              <w:rPr>
                <w:noProof/>
                <w:webHidden/>
              </w:rPr>
              <w:fldChar w:fldCharType="begin"/>
            </w:r>
            <w:r>
              <w:rPr>
                <w:noProof/>
                <w:webHidden/>
              </w:rPr>
              <w:instrText xml:space="preserve"> PAGEREF _Toc156525496 \h </w:instrText>
            </w:r>
            <w:r>
              <w:rPr>
                <w:noProof/>
                <w:webHidden/>
              </w:rPr>
            </w:r>
            <w:r>
              <w:rPr>
                <w:noProof/>
                <w:webHidden/>
              </w:rPr>
              <w:fldChar w:fldCharType="separate"/>
            </w:r>
            <w:r>
              <w:rPr>
                <w:noProof/>
                <w:webHidden/>
              </w:rPr>
              <w:t>1</w:t>
            </w:r>
            <w:r>
              <w:rPr>
                <w:noProof/>
                <w:webHidden/>
              </w:rPr>
              <w:fldChar w:fldCharType="end"/>
            </w:r>
          </w:hyperlink>
        </w:p>
        <w:p w14:paraId="7F79A7DF" w14:textId="570BD5EE"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497" w:history="1">
            <w:r w:rsidRPr="00BA2498">
              <w:rPr>
                <w:rStyle w:val="Hipercze"/>
                <w:noProof/>
              </w:rPr>
              <w:t>2.</w:t>
            </w:r>
            <w:r>
              <w:rPr>
                <w:rFonts w:asciiTheme="minorHAnsi" w:eastAsiaTheme="minorEastAsia" w:hAnsiTheme="minorHAnsi"/>
                <w:noProof/>
                <w:kern w:val="2"/>
                <w:sz w:val="22"/>
                <w:lang w:eastAsia="pl-PL"/>
                <w14:ligatures w14:val="standardContextual"/>
              </w:rPr>
              <w:tab/>
            </w:r>
            <w:r w:rsidRPr="00BA2498">
              <w:rPr>
                <w:rStyle w:val="Hipercze"/>
                <w:noProof/>
              </w:rPr>
              <w:t>Wprowadzenie do dziedziny</w:t>
            </w:r>
            <w:r>
              <w:rPr>
                <w:noProof/>
                <w:webHidden/>
              </w:rPr>
              <w:tab/>
            </w:r>
            <w:r>
              <w:rPr>
                <w:noProof/>
                <w:webHidden/>
              </w:rPr>
              <w:fldChar w:fldCharType="begin"/>
            </w:r>
            <w:r>
              <w:rPr>
                <w:noProof/>
                <w:webHidden/>
              </w:rPr>
              <w:instrText xml:space="preserve"> PAGEREF _Toc156525497 \h </w:instrText>
            </w:r>
            <w:r>
              <w:rPr>
                <w:noProof/>
                <w:webHidden/>
              </w:rPr>
            </w:r>
            <w:r>
              <w:rPr>
                <w:noProof/>
                <w:webHidden/>
              </w:rPr>
              <w:fldChar w:fldCharType="separate"/>
            </w:r>
            <w:r>
              <w:rPr>
                <w:noProof/>
                <w:webHidden/>
              </w:rPr>
              <w:t>2</w:t>
            </w:r>
            <w:r>
              <w:rPr>
                <w:noProof/>
                <w:webHidden/>
              </w:rPr>
              <w:fldChar w:fldCharType="end"/>
            </w:r>
          </w:hyperlink>
        </w:p>
        <w:p w14:paraId="792A0E6B" w14:textId="0FF2068F"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498" w:history="1">
            <w:r w:rsidRPr="00BA2498">
              <w:rPr>
                <w:rStyle w:val="Hipercze"/>
                <w:noProof/>
              </w:rPr>
              <w:t>2.1.</w:t>
            </w:r>
            <w:r>
              <w:rPr>
                <w:rFonts w:asciiTheme="minorHAnsi" w:eastAsiaTheme="minorEastAsia" w:hAnsiTheme="minorHAnsi"/>
                <w:noProof/>
                <w:kern w:val="2"/>
                <w:sz w:val="22"/>
                <w:lang w:eastAsia="pl-PL"/>
                <w14:ligatures w14:val="standardContextual"/>
              </w:rPr>
              <w:tab/>
            </w:r>
            <w:r w:rsidRPr="00BA2498">
              <w:rPr>
                <w:rStyle w:val="Hipercze"/>
                <w:noProof/>
              </w:rPr>
              <w:t>Kostka Rubika</w:t>
            </w:r>
            <w:r>
              <w:rPr>
                <w:noProof/>
                <w:webHidden/>
              </w:rPr>
              <w:tab/>
            </w:r>
            <w:r>
              <w:rPr>
                <w:noProof/>
                <w:webHidden/>
              </w:rPr>
              <w:fldChar w:fldCharType="begin"/>
            </w:r>
            <w:r>
              <w:rPr>
                <w:noProof/>
                <w:webHidden/>
              </w:rPr>
              <w:instrText xml:space="preserve"> PAGEREF _Toc156525498 \h </w:instrText>
            </w:r>
            <w:r>
              <w:rPr>
                <w:noProof/>
                <w:webHidden/>
              </w:rPr>
            </w:r>
            <w:r>
              <w:rPr>
                <w:noProof/>
                <w:webHidden/>
              </w:rPr>
              <w:fldChar w:fldCharType="separate"/>
            </w:r>
            <w:r>
              <w:rPr>
                <w:noProof/>
                <w:webHidden/>
              </w:rPr>
              <w:t>2</w:t>
            </w:r>
            <w:r>
              <w:rPr>
                <w:noProof/>
                <w:webHidden/>
              </w:rPr>
              <w:fldChar w:fldCharType="end"/>
            </w:r>
          </w:hyperlink>
        </w:p>
        <w:p w14:paraId="5D781B2D" w14:textId="25E27184"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499" w:history="1">
            <w:r w:rsidRPr="00BA2498">
              <w:rPr>
                <w:rStyle w:val="Hipercze"/>
                <w:noProof/>
              </w:rPr>
              <w:t>2.1.1.</w:t>
            </w:r>
            <w:r>
              <w:rPr>
                <w:rFonts w:asciiTheme="minorHAnsi" w:eastAsiaTheme="minorEastAsia" w:hAnsiTheme="minorHAnsi"/>
                <w:noProof/>
                <w:kern w:val="2"/>
                <w:sz w:val="22"/>
                <w:lang w:eastAsia="pl-PL"/>
                <w14:ligatures w14:val="standardContextual"/>
              </w:rPr>
              <w:tab/>
            </w:r>
            <w:r w:rsidRPr="00BA2498">
              <w:rPr>
                <w:rStyle w:val="Hipercze"/>
                <w:noProof/>
              </w:rPr>
              <w:t>Mechanika kostki Rubika</w:t>
            </w:r>
            <w:r>
              <w:rPr>
                <w:noProof/>
                <w:webHidden/>
              </w:rPr>
              <w:tab/>
            </w:r>
            <w:r>
              <w:rPr>
                <w:noProof/>
                <w:webHidden/>
              </w:rPr>
              <w:fldChar w:fldCharType="begin"/>
            </w:r>
            <w:r>
              <w:rPr>
                <w:noProof/>
                <w:webHidden/>
              </w:rPr>
              <w:instrText xml:space="preserve"> PAGEREF _Toc156525499 \h </w:instrText>
            </w:r>
            <w:r>
              <w:rPr>
                <w:noProof/>
                <w:webHidden/>
              </w:rPr>
            </w:r>
            <w:r>
              <w:rPr>
                <w:noProof/>
                <w:webHidden/>
              </w:rPr>
              <w:fldChar w:fldCharType="separate"/>
            </w:r>
            <w:r>
              <w:rPr>
                <w:noProof/>
                <w:webHidden/>
              </w:rPr>
              <w:t>2</w:t>
            </w:r>
            <w:r>
              <w:rPr>
                <w:noProof/>
                <w:webHidden/>
              </w:rPr>
              <w:fldChar w:fldCharType="end"/>
            </w:r>
          </w:hyperlink>
        </w:p>
        <w:p w14:paraId="63B7745F" w14:textId="4C257F96"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0" w:history="1">
            <w:r w:rsidRPr="00BA2498">
              <w:rPr>
                <w:rStyle w:val="Hipercze"/>
                <w:noProof/>
              </w:rPr>
              <w:t>2.1.2.</w:t>
            </w:r>
            <w:r>
              <w:rPr>
                <w:rFonts w:asciiTheme="minorHAnsi" w:eastAsiaTheme="minorEastAsia" w:hAnsiTheme="minorHAnsi"/>
                <w:noProof/>
                <w:kern w:val="2"/>
                <w:sz w:val="22"/>
                <w:lang w:eastAsia="pl-PL"/>
                <w14:ligatures w14:val="standardContextual"/>
              </w:rPr>
              <w:tab/>
            </w:r>
            <w:r w:rsidRPr="00BA2498">
              <w:rPr>
                <w:rStyle w:val="Hipercze"/>
                <w:noProof/>
              </w:rPr>
              <w:t>Schemat kolorów kostki Rubika</w:t>
            </w:r>
            <w:r>
              <w:rPr>
                <w:noProof/>
                <w:webHidden/>
              </w:rPr>
              <w:tab/>
            </w:r>
            <w:r>
              <w:rPr>
                <w:noProof/>
                <w:webHidden/>
              </w:rPr>
              <w:fldChar w:fldCharType="begin"/>
            </w:r>
            <w:r>
              <w:rPr>
                <w:noProof/>
                <w:webHidden/>
              </w:rPr>
              <w:instrText xml:space="preserve"> PAGEREF _Toc156525500 \h </w:instrText>
            </w:r>
            <w:r>
              <w:rPr>
                <w:noProof/>
                <w:webHidden/>
              </w:rPr>
            </w:r>
            <w:r>
              <w:rPr>
                <w:noProof/>
                <w:webHidden/>
              </w:rPr>
              <w:fldChar w:fldCharType="separate"/>
            </w:r>
            <w:r>
              <w:rPr>
                <w:noProof/>
                <w:webHidden/>
              </w:rPr>
              <w:t>2</w:t>
            </w:r>
            <w:r>
              <w:rPr>
                <w:noProof/>
                <w:webHidden/>
              </w:rPr>
              <w:fldChar w:fldCharType="end"/>
            </w:r>
          </w:hyperlink>
        </w:p>
        <w:p w14:paraId="0FF8575A" w14:textId="50A2592A"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1" w:history="1">
            <w:r w:rsidRPr="00BA2498">
              <w:rPr>
                <w:rStyle w:val="Hipercze"/>
                <w:noProof/>
              </w:rPr>
              <w:t>2.1.3.</w:t>
            </w:r>
            <w:r>
              <w:rPr>
                <w:rFonts w:asciiTheme="minorHAnsi" w:eastAsiaTheme="minorEastAsia" w:hAnsiTheme="minorHAnsi"/>
                <w:noProof/>
                <w:kern w:val="2"/>
                <w:sz w:val="22"/>
                <w:lang w:eastAsia="pl-PL"/>
                <w14:ligatures w14:val="standardContextual"/>
              </w:rPr>
              <w:tab/>
            </w:r>
            <w:r w:rsidRPr="00BA2498">
              <w:rPr>
                <w:rStyle w:val="Hipercze"/>
                <w:noProof/>
              </w:rPr>
              <w:t>Układanie kostki Rubika</w:t>
            </w:r>
            <w:r>
              <w:rPr>
                <w:noProof/>
                <w:webHidden/>
              </w:rPr>
              <w:tab/>
            </w:r>
            <w:r>
              <w:rPr>
                <w:noProof/>
                <w:webHidden/>
              </w:rPr>
              <w:fldChar w:fldCharType="begin"/>
            </w:r>
            <w:r>
              <w:rPr>
                <w:noProof/>
                <w:webHidden/>
              </w:rPr>
              <w:instrText xml:space="preserve"> PAGEREF _Toc156525501 \h </w:instrText>
            </w:r>
            <w:r>
              <w:rPr>
                <w:noProof/>
                <w:webHidden/>
              </w:rPr>
            </w:r>
            <w:r>
              <w:rPr>
                <w:noProof/>
                <w:webHidden/>
              </w:rPr>
              <w:fldChar w:fldCharType="separate"/>
            </w:r>
            <w:r>
              <w:rPr>
                <w:noProof/>
                <w:webHidden/>
              </w:rPr>
              <w:t>2</w:t>
            </w:r>
            <w:r>
              <w:rPr>
                <w:noProof/>
                <w:webHidden/>
              </w:rPr>
              <w:fldChar w:fldCharType="end"/>
            </w:r>
          </w:hyperlink>
        </w:p>
        <w:p w14:paraId="453BCE51" w14:textId="1A51BA5A"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2" w:history="1">
            <w:r w:rsidRPr="00BA2498">
              <w:rPr>
                <w:rStyle w:val="Hipercze"/>
                <w:noProof/>
              </w:rPr>
              <w:t>2.1.4.</w:t>
            </w:r>
            <w:r>
              <w:rPr>
                <w:rFonts w:asciiTheme="minorHAnsi" w:eastAsiaTheme="minorEastAsia" w:hAnsiTheme="minorHAnsi"/>
                <w:noProof/>
                <w:kern w:val="2"/>
                <w:sz w:val="22"/>
                <w:lang w:eastAsia="pl-PL"/>
                <w14:ligatures w14:val="standardContextual"/>
              </w:rPr>
              <w:tab/>
            </w:r>
            <w:r w:rsidRPr="00BA2498">
              <w:rPr>
                <w:rStyle w:val="Hipercze"/>
                <w:noProof/>
              </w:rPr>
              <w:t>Notacja</w:t>
            </w:r>
            <w:r>
              <w:rPr>
                <w:noProof/>
                <w:webHidden/>
              </w:rPr>
              <w:tab/>
            </w:r>
            <w:r>
              <w:rPr>
                <w:noProof/>
                <w:webHidden/>
              </w:rPr>
              <w:fldChar w:fldCharType="begin"/>
            </w:r>
            <w:r>
              <w:rPr>
                <w:noProof/>
                <w:webHidden/>
              </w:rPr>
              <w:instrText xml:space="preserve"> PAGEREF _Toc156525502 \h </w:instrText>
            </w:r>
            <w:r>
              <w:rPr>
                <w:noProof/>
                <w:webHidden/>
              </w:rPr>
            </w:r>
            <w:r>
              <w:rPr>
                <w:noProof/>
                <w:webHidden/>
              </w:rPr>
              <w:fldChar w:fldCharType="separate"/>
            </w:r>
            <w:r>
              <w:rPr>
                <w:noProof/>
                <w:webHidden/>
              </w:rPr>
              <w:t>3</w:t>
            </w:r>
            <w:r>
              <w:rPr>
                <w:noProof/>
                <w:webHidden/>
              </w:rPr>
              <w:fldChar w:fldCharType="end"/>
            </w:r>
          </w:hyperlink>
        </w:p>
        <w:p w14:paraId="2266E33A" w14:textId="6423057B"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3" w:history="1">
            <w:r w:rsidRPr="00BA2498">
              <w:rPr>
                <w:rStyle w:val="Hipercze"/>
                <w:noProof/>
              </w:rPr>
              <w:t>2.1.5.</w:t>
            </w:r>
            <w:r>
              <w:rPr>
                <w:rFonts w:asciiTheme="minorHAnsi" w:eastAsiaTheme="minorEastAsia" w:hAnsiTheme="minorHAnsi"/>
                <w:noProof/>
                <w:kern w:val="2"/>
                <w:sz w:val="22"/>
                <w:lang w:eastAsia="pl-PL"/>
                <w14:ligatures w14:val="standardContextual"/>
              </w:rPr>
              <w:tab/>
            </w:r>
            <w:r w:rsidRPr="00BA2498">
              <w:rPr>
                <w:rStyle w:val="Hipercze"/>
                <w:noProof/>
              </w:rPr>
              <w:t>Metody układania kostki Rubika</w:t>
            </w:r>
            <w:r>
              <w:rPr>
                <w:noProof/>
                <w:webHidden/>
              </w:rPr>
              <w:tab/>
            </w:r>
            <w:r>
              <w:rPr>
                <w:noProof/>
                <w:webHidden/>
              </w:rPr>
              <w:fldChar w:fldCharType="begin"/>
            </w:r>
            <w:r>
              <w:rPr>
                <w:noProof/>
                <w:webHidden/>
              </w:rPr>
              <w:instrText xml:space="preserve"> PAGEREF _Toc156525503 \h </w:instrText>
            </w:r>
            <w:r>
              <w:rPr>
                <w:noProof/>
                <w:webHidden/>
              </w:rPr>
            </w:r>
            <w:r>
              <w:rPr>
                <w:noProof/>
                <w:webHidden/>
              </w:rPr>
              <w:fldChar w:fldCharType="separate"/>
            </w:r>
            <w:r>
              <w:rPr>
                <w:noProof/>
                <w:webHidden/>
              </w:rPr>
              <w:t>4</w:t>
            </w:r>
            <w:r>
              <w:rPr>
                <w:noProof/>
                <w:webHidden/>
              </w:rPr>
              <w:fldChar w:fldCharType="end"/>
            </w:r>
          </w:hyperlink>
        </w:p>
        <w:p w14:paraId="6027EDD4" w14:textId="579AB846"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04" w:history="1">
            <w:r w:rsidRPr="00BA2498">
              <w:rPr>
                <w:rStyle w:val="Hipercze"/>
                <w:noProof/>
              </w:rPr>
              <w:t>2.2.</w:t>
            </w:r>
            <w:r>
              <w:rPr>
                <w:rFonts w:asciiTheme="minorHAnsi" w:eastAsiaTheme="minorEastAsia" w:hAnsiTheme="minorHAnsi"/>
                <w:noProof/>
                <w:kern w:val="2"/>
                <w:sz w:val="22"/>
                <w:lang w:eastAsia="pl-PL"/>
                <w14:ligatures w14:val="standardContextual"/>
              </w:rPr>
              <w:tab/>
            </w:r>
            <w:r w:rsidRPr="00BA2498">
              <w:rPr>
                <w:rStyle w:val="Hipercze"/>
                <w:noProof/>
              </w:rPr>
              <w:t>Zawody</w:t>
            </w:r>
            <w:r>
              <w:rPr>
                <w:noProof/>
                <w:webHidden/>
              </w:rPr>
              <w:tab/>
            </w:r>
            <w:r>
              <w:rPr>
                <w:noProof/>
                <w:webHidden/>
              </w:rPr>
              <w:fldChar w:fldCharType="begin"/>
            </w:r>
            <w:r>
              <w:rPr>
                <w:noProof/>
                <w:webHidden/>
              </w:rPr>
              <w:instrText xml:space="preserve"> PAGEREF _Toc156525504 \h </w:instrText>
            </w:r>
            <w:r>
              <w:rPr>
                <w:noProof/>
                <w:webHidden/>
              </w:rPr>
            </w:r>
            <w:r>
              <w:rPr>
                <w:noProof/>
                <w:webHidden/>
              </w:rPr>
              <w:fldChar w:fldCharType="separate"/>
            </w:r>
            <w:r>
              <w:rPr>
                <w:noProof/>
                <w:webHidden/>
              </w:rPr>
              <w:t>5</w:t>
            </w:r>
            <w:r>
              <w:rPr>
                <w:noProof/>
                <w:webHidden/>
              </w:rPr>
              <w:fldChar w:fldCharType="end"/>
            </w:r>
          </w:hyperlink>
        </w:p>
        <w:p w14:paraId="76DBBBF9" w14:textId="09B77DF2"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5" w:history="1">
            <w:r w:rsidRPr="00BA2498">
              <w:rPr>
                <w:rStyle w:val="Hipercze"/>
                <w:noProof/>
              </w:rPr>
              <w:t>2.2.1.</w:t>
            </w:r>
            <w:r>
              <w:rPr>
                <w:rFonts w:asciiTheme="minorHAnsi" w:eastAsiaTheme="minorEastAsia" w:hAnsiTheme="minorHAnsi"/>
                <w:noProof/>
                <w:kern w:val="2"/>
                <w:sz w:val="22"/>
                <w:lang w:eastAsia="pl-PL"/>
                <w14:ligatures w14:val="standardContextual"/>
              </w:rPr>
              <w:tab/>
            </w:r>
            <w:r w:rsidRPr="00BA2498">
              <w:rPr>
                <w:rStyle w:val="Hipercze"/>
                <w:noProof/>
              </w:rPr>
              <w:t>Przebieg zawodów</w:t>
            </w:r>
            <w:r>
              <w:rPr>
                <w:noProof/>
                <w:webHidden/>
              </w:rPr>
              <w:tab/>
            </w:r>
            <w:r>
              <w:rPr>
                <w:noProof/>
                <w:webHidden/>
              </w:rPr>
              <w:fldChar w:fldCharType="begin"/>
            </w:r>
            <w:r>
              <w:rPr>
                <w:noProof/>
                <w:webHidden/>
              </w:rPr>
              <w:instrText xml:space="preserve"> PAGEREF _Toc156525505 \h </w:instrText>
            </w:r>
            <w:r>
              <w:rPr>
                <w:noProof/>
                <w:webHidden/>
              </w:rPr>
            </w:r>
            <w:r>
              <w:rPr>
                <w:noProof/>
                <w:webHidden/>
              </w:rPr>
              <w:fldChar w:fldCharType="separate"/>
            </w:r>
            <w:r>
              <w:rPr>
                <w:noProof/>
                <w:webHidden/>
              </w:rPr>
              <w:t>5</w:t>
            </w:r>
            <w:r>
              <w:rPr>
                <w:noProof/>
                <w:webHidden/>
              </w:rPr>
              <w:fldChar w:fldCharType="end"/>
            </w:r>
          </w:hyperlink>
        </w:p>
        <w:p w14:paraId="66C7371E" w14:textId="298760CE"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6" w:history="1">
            <w:r w:rsidRPr="00BA2498">
              <w:rPr>
                <w:rStyle w:val="Hipercze"/>
                <w:noProof/>
              </w:rPr>
              <w:t>2.2.2.</w:t>
            </w:r>
            <w:r>
              <w:rPr>
                <w:rFonts w:asciiTheme="minorHAnsi" w:eastAsiaTheme="minorEastAsia" w:hAnsiTheme="minorHAnsi"/>
                <w:noProof/>
                <w:kern w:val="2"/>
                <w:sz w:val="22"/>
                <w:lang w:eastAsia="pl-PL"/>
                <w14:ligatures w14:val="standardContextual"/>
              </w:rPr>
              <w:tab/>
            </w:r>
            <w:r w:rsidRPr="00BA2498">
              <w:rPr>
                <w:rStyle w:val="Hipercze"/>
                <w:noProof/>
              </w:rPr>
              <w:t>Procedura układania</w:t>
            </w:r>
            <w:r>
              <w:rPr>
                <w:noProof/>
                <w:webHidden/>
              </w:rPr>
              <w:tab/>
            </w:r>
            <w:r>
              <w:rPr>
                <w:noProof/>
                <w:webHidden/>
              </w:rPr>
              <w:fldChar w:fldCharType="begin"/>
            </w:r>
            <w:r>
              <w:rPr>
                <w:noProof/>
                <w:webHidden/>
              </w:rPr>
              <w:instrText xml:space="preserve"> PAGEREF _Toc156525506 \h </w:instrText>
            </w:r>
            <w:r>
              <w:rPr>
                <w:noProof/>
                <w:webHidden/>
              </w:rPr>
            </w:r>
            <w:r>
              <w:rPr>
                <w:noProof/>
                <w:webHidden/>
              </w:rPr>
              <w:fldChar w:fldCharType="separate"/>
            </w:r>
            <w:r>
              <w:rPr>
                <w:noProof/>
                <w:webHidden/>
              </w:rPr>
              <w:t>5</w:t>
            </w:r>
            <w:r>
              <w:rPr>
                <w:noProof/>
                <w:webHidden/>
              </w:rPr>
              <w:fldChar w:fldCharType="end"/>
            </w:r>
          </w:hyperlink>
        </w:p>
        <w:p w14:paraId="039A56E3" w14:textId="16BA0FAE"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07" w:history="1">
            <w:r w:rsidRPr="00BA2498">
              <w:rPr>
                <w:rStyle w:val="Hipercze"/>
                <w:noProof/>
              </w:rPr>
              <w:t>2.2.3.</w:t>
            </w:r>
            <w:r>
              <w:rPr>
                <w:rFonts w:asciiTheme="minorHAnsi" w:eastAsiaTheme="minorEastAsia" w:hAnsiTheme="minorHAnsi"/>
                <w:noProof/>
                <w:kern w:val="2"/>
                <w:sz w:val="22"/>
                <w:lang w:eastAsia="pl-PL"/>
                <w14:ligatures w14:val="standardContextual"/>
              </w:rPr>
              <w:tab/>
            </w:r>
            <w:r w:rsidRPr="00BA2498">
              <w:rPr>
                <w:rStyle w:val="Hipercze"/>
                <w:noProof/>
              </w:rPr>
              <w:t>Sekwencje mieszające</w:t>
            </w:r>
            <w:r>
              <w:rPr>
                <w:noProof/>
                <w:webHidden/>
              </w:rPr>
              <w:tab/>
            </w:r>
            <w:r>
              <w:rPr>
                <w:noProof/>
                <w:webHidden/>
              </w:rPr>
              <w:fldChar w:fldCharType="begin"/>
            </w:r>
            <w:r>
              <w:rPr>
                <w:noProof/>
                <w:webHidden/>
              </w:rPr>
              <w:instrText xml:space="preserve"> PAGEREF _Toc156525507 \h </w:instrText>
            </w:r>
            <w:r>
              <w:rPr>
                <w:noProof/>
                <w:webHidden/>
              </w:rPr>
            </w:r>
            <w:r>
              <w:rPr>
                <w:noProof/>
                <w:webHidden/>
              </w:rPr>
              <w:fldChar w:fldCharType="separate"/>
            </w:r>
            <w:r>
              <w:rPr>
                <w:noProof/>
                <w:webHidden/>
              </w:rPr>
              <w:t>6</w:t>
            </w:r>
            <w:r>
              <w:rPr>
                <w:noProof/>
                <w:webHidden/>
              </w:rPr>
              <w:fldChar w:fldCharType="end"/>
            </w:r>
          </w:hyperlink>
        </w:p>
        <w:p w14:paraId="530405E6" w14:textId="73D75D18"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08" w:history="1">
            <w:r w:rsidRPr="00BA2498">
              <w:rPr>
                <w:rStyle w:val="Hipercze"/>
                <w:noProof/>
              </w:rPr>
              <w:t>3.</w:t>
            </w:r>
            <w:r>
              <w:rPr>
                <w:rFonts w:asciiTheme="minorHAnsi" w:eastAsiaTheme="minorEastAsia" w:hAnsiTheme="minorHAnsi"/>
                <w:noProof/>
                <w:kern w:val="2"/>
                <w:sz w:val="22"/>
                <w:lang w:eastAsia="pl-PL"/>
                <w14:ligatures w14:val="standardContextual"/>
              </w:rPr>
              <w:tab/>
            </w:r>
            <w:r w:rsidRPr="00BA2498">
              <w:rPr>
                <w:rStyle w:val="Hipercze"/>
                <w:noProof/>
              </w:rPr>
              <w:t>Przegląd istniejących rozwiązań</w:t>
            </w:r>
            <w:r>
              <w:rPr>
                <w:noProof/>
                <w:webHidden/>
              </w:rPr>
              <w:tab/>
            </w:r>
            <w:r>
              <w:rPr>
                <w:noProof/>
                <w:webHidden/>
              </w:rPr>
              <w:fldChar w:fldCharType="begin"/>
            </w:r>
            <w:r>
              <w:rPr>
                <w:noProof/>
                <w:webHidden/>
              </w:rPr>
              <w:instrText xml:space="preserve"> PAGEREF _Toc156525508 \h </w:instrText>
            </w:r>
            <w:r>
              <w:rPr>
                <w:noProof/>
                <w:webHidden/>
              </w:rPr>
            </w:r>
            <w:r>
              <w:rPr>
                <w:noProof/>
                <w:webHidden/>
              </w:rPr>
              <w:fldChar w:fldCharType="separate"/>
            </w:r>
            <w:r>
              <w:rPr>
                <w:noProof/>
                <w:webHidden/>
              </w:rPr>
              <w:t>7</w:t>
            </w:r>
            <w:r>
              <w:rPr>
                <w:noProof/>
                <w:webHidden/>
              </w:rPr>
              <w:fldChar w:fldCharType="end"/>
            </w:r>
          </w:hyperlink>
        </w:p>
        <w:p w14:paraId="5C6334AD" w14:textId="0ED5CDE4"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09" w:history="1">
            <w:r w:rsidRPr="00BA2498">
              <w:rPr>
                <w:rStyle w:val="Hipercze"/>
                <w:noProof/>
              </w:rPr>
              <w:t>3.1.</w:t>
            </w:r>
            <w:r>
              <w:rPr>
                <w:rFonts w:asciiTheme="minorHAnsi" w:eastAsiaTheme="minorEastAsia" w:hAnsiTheme="minorHAnsi"/>
                <w:noProof/>
                <w:kern w:val="2"/>
                <w:sz w:val="22"/>
                <w:lang w:eastAsia="pl-PL"/>
                <w14:ligatures w14:val="standardContextual"/>
              </w:rPr>
              <w:tab/>
            </w:r>
            <w:r w:rsidRPr="00BA2498">
              <w:rPr>
                <w:rStyle w:val="Hipercze"/>
                <w:noProof/>
              </w:rPr>
              <w:t>Aplikacje typu „timer”</w:t>
            </w:r>
            <w:r>
              <w:rPr>
                <w:noProof/>
                <w:webHidden/>
              </w:rPr>
              <w:tab/>
            </w:r>
            <w:r>
              <w:rPr>
                <w:noProof/>
                <w:webHidden/>
              </w:rPr>
              <w:fldChar w:fldCharType="begin"/>
            </w:r>
            <w:r>
              <w:rPr>
                <w:noProof/>
                <w:webHidden/>
              </w:rPr>
              <w:instrText xml:space="preserve"> PAGEREF _Toc156525509 \h </w:instrText>
            </w:r>
            <w:r>
              <w:rPr>
                <w:noProof/>
                <w:webHidden/>
              </w:rPr>
            </w:r>
            <w:r>
              <w:rPr>
                <w:noProof/>
                <w:webHidden/>
              </w:rPr>
              <w:fldChar w:fldCharType="separate"/>
            </w:r>
            <w:r>
              <w:rPr>
                <w:noProof/>
                <w:webHidden/>
              </w:rPr>
              <w:t>7</w:t>
            </w:r>
            <w:r>
              <w:rPr>
                <w:noProof/>
                <w:webHidden/>
              </w:rPr>
              <w:fldChar w:fldCharType="end"/>
            </w:r>
          </w:hyperlink>
        </w:p>
        <w:p w14:paraId="64E8AECE" w14:textId="306D5905"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10" w:history="1">
            <w:r w:rsidRPr="00BA2498">
              <w:rPr>
                <w:rStyle w:val="Hipercze"/>
                <w:noProof/>
              </w:rPr>
              <w:t>3.1.1.</w:t>
            </w:r>
            <w:r>
              <w:rPr>
                <w:rFonts w:asciiTheme="minorHAnsi" w:eastAsiaTheme="minorEastAsia" w:hAnsiTheme="minorHAnsi"/>
                <w:noProof/>
                <w:kern w:val="2"/>
                <w:sz w:val="22"/>
                <w:lang w:eastAsia="pl-PL"/>
                <w14:ligatures w14:val="standardContextual"/>
              </w:rPr>
              <w:tab/>
            </w:r>
            <w:r w:rsidRPr="00BA2498">
              <w:rPr>
                <w:rStyle w:val="Hipercze"/>
                <w:noProof/>
              </w:rPr>
              <w:t>Aplikacja „csTimer”</w:t>
            </w:r>
            <w:r>
              <w:rPr>
                <w:noProof/>
                <w:webHidden/>
              </w:rPr>
              <w:tab/>
            </w:r>
            <w:r>
              <w:rPr>
                <w:noProof/>
                <w:webHidden/>
              </w:rPr>
              <w:fldChar w:fldCharType="begin"/>
            </w:r>
            <w:r>
              <w:rPr>
                <w:noProof/>
                <w:webHidden/>
              </w:rPr>
              <w:instrText xml:space="preserve"> PAGEREF _Toc156525510 \h </w:instrText>
            </w:r>
            <w:r>
              <w:rPr>
                <w:noProof/>
                <w:webHidden/>
              </w:rPr>
            </w:r>
            <w:r>
              <w:rPr>
                <w:noProof/>
                <w:webHidden/>
              </w:rPr>
              <w:fldChar w:fldCharType="separate"/>
            </w:r>
            <w:r>
              <w:rPr>
                <w:noProof/>
                <w:webHidden/>
              </w:rPr>
              <w:t>7</w:t>
            </w:r>
            <w:r>
              <w:rPr>
                <w:noProof/>
                <w:webHidden/>
              </w:rPr>
              <w:fldChar w:fldCharType="end"/>
            </w:r>
          </w:hyperlink>
        </w:p>
        <w:p w14:paraId="4D870C7F" w14:textId="3EE3F358"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11" w:history="1">
            <w:r w:rsidRPr="00BA2498">
              <w:rPr>
                <w:rStyle w:val="Hipercze"/>
                <w:noProof/>
              </w:rPr>
              <w:t>3.1.2.</w:t>
            </w:r>
            <w:r>
              <w:rPr>
                <w:rFonts w:asciiTheme="minorHAnsi" w:eastAsiaTheme="minorEastAsia" w:hAnsiTheme="minorHAnsi"/>
                <w:noProof/>
                <w:kern w:val="2"/>
                <w:sz w:val="22"/>
                <w:lang w:eastAsia="pl-PL"/>
                <w14:ligatures w14:val="standardContextual"/>
              </w:rPr>
              <w:tab/>
            </w:r>
            <w:r w:rsidRPr="00BA2498">
              <w:rPr>
                <w:rStyle w:val="Hipercze"/>
                <w:noProof/>
              </w:rPr>
              <w:t>Aplikacja „Cube Timer”</w:t>
            </w:r>
            <w:r>
              <w:rPr>
                <w:noProof/>
                <w:webHidden/>
              </w:rPr>
              <w:tab/>
            </w:r>
            <w:r>
              <w:rPr>
                <w:noProof/>
                <w:webHidden/>
              </w:rPr>
              <w:fldChar w:fldCharType="begin"/>
            </w:r>
            <w:r>
              <w:rPr>
                <w:noProof/>
                <w:webHidden/>
              </w:rPr>
              <w:instrText xml:space="preserve"> PAGEREF _Toc156525511 \h </w:instrText>
            </w:r>
            <w:r>
              <w:rPr>
                <w:noProof/>
                <w:webHidden/>
              </w:rPr>
            </w:r>
            <w:r>
              <w:rPr>
                <w:noProof/>
                <w:webHidden/>
              </w:rPr>
              <w:fldChar w:fldCharType="separate"/>
            </w:r>
            <w:r>
              <w:rPr>
                <w:noProof/>
                <w:webHidden/>
              </w:rPr>
              <w:t>8</w:t>
            </w:r>
            <w:r>
              <w:rPr>
                <w:noProof/>
                <w:webHidden/>
              </w:rPr>
              <w:fldChar w:fldCharType="end"/>
            </w:r>
          </w:hyperlink>
        </w:p>
        <w:p w14:paraId="50F7410C" w14:textId="6C055399"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12" w:history="1">
            <w:r w:rsidRPr="00BA2498">
              <w:rPr>
                <w:rStyle w:val="Hipercze"/>
                <w:noProof/>
              </w:rPr>
              <w:t>3.2.</w:t>
            </w:r>
            <w:r>
              <w:rPr>
                <w:rFonts w:asciiTheme="minorHAnsi" w:eastAsiaTheme="minorEastAsia" w:hAnsiTheme="minorHAnsi"/>
                <w:noProof/>
                <w:kern w:val="2"/>
                <w:sz w:val="22"/>
                <w:lang w:eastAsia="pl-PL"/>
                <w14:ligatures w14:val="standardContextual"/>
              </w:rPr>
              <w:tab/>
            </w:r>
            <w:r w:rsidRPr="00BA2498">
              <w:rPr>
                <w:rStyle w:val="Hipercze"/>
                <w:noProof/>
              </w:rPr>
              <w:t>Rozwiązania wspomagające trening metodą „CFOP”</w:t>
            </w:r>
            <w:r>
              <w:rPr>
                <w:noProof/>
                <w:webHidden/>
              </w:rPr>
              <w:tab/>
            </w:r>
            <w:r>
              <w:rPr>
                <w:noProof/>
                <w:webHidden/>
              </w:rPr>
              <w:fldChar w:fldCharType="begin"/>
            </w:r>
            <w:r>
              <w:rPr>
                <w:noProof/>
                <w:webHidden/>
              </w:rPr>
              <w:instrText xml:space="preserve"> PAGEREF _Toc156525512 \h </w:instrText>
            </w:r>
            <w:r>
              <w:rPr>
                <w:noProof/>
                <w:webHidden/>
              </w:rPr>
            </w:r>
            <w:r>
              <w:rPr>
                <w:noProof/>
                <w:webHidden/>
              </w:rPr>
              <w:fldChar w:fldCharType="separate"/>
            </w:r>
            <w:r>
              <w:rPr>
                <w:noProof/>
                <w:webHidden/>
              </w:rPr>
              <w:t>9</w:t>
            </w:r>
            <w:r>
              <w:rPr>
                <w:noProof/>
                <w:webHidden/>
              </w:rPr>
              <w:fldChar w:fldCharType="end"/>
            </w:r>
          </w:hyperlink>
        </w:p>
        <w:p w14:paraId="38874C31" w14:textId="168C5485"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13" w:history="1">
            <w:r w:rsidRPr="00BA2498">
              <w:rPr>
                <w:rStyle w:val="Hipercze"/>
                <w:noProof/>
              </w:rPr>
              <w:t>3.2.1.</w:t>
            </w:r>
            <w:r>
              <w:rPr>
                <w:rFonts w:asciiTheme="minorHAnsi" w:eastAsiaTheme="minorEastAsia" w:hAnsiTheme="minorHAnsi"/>
                <w:noProof/>
                <w:kern w:val="2"/>
                <w:sz w:val="22"/>
                <w:lang w:eastAsia="pl-PL"/>
                <w14:ligatures w14:val="standardContextual"/>
              </w:rPr>
              <w:tab/>
            </w:r>
            <w:r w:rsidRPr="00BA2498">
              <w:rPr>
                <w:rStyle w:val="Hipercze"/>
                <w:noProof/>
              </w:rPr>
              <w:t>Strona „jperm.net”</w:t>
            </w:r>
            <w:r>
              <w:rPr>
                <w:noProof/>
                <w:webHidden/>
              </w:rPr>
              <w:tab/>
            </w:r>
            <w:r>
              <w:rPr>
                <w:noProof/>
                <w:webHidden/>
              </w:rPr>
              <w:fldChar w:fldCharType="begin"/>
            </w:r>
            <w:r>
              <w:rPr>
                <w:noProof/>
                <w:webHidden/>
              </w:rPr>
              <w:instrText xml:space="preserve"> PAGEREF _Toc156525513 \h </w:instrText>
            </w:r>
            <w:r>
              <w:rPr>
                <w:noProof/>
                <w:webHidden/>
              </w:rPr>
            </w:r>
            <w:r>
              <w:rPr>
                <w:noProof/>
                <w:webHidden/>
              </w:rPr>
              <w:fldChar w:fldCharType="separate"/>
            </w:r>
            <w:r>
              <w:rPr>
                <w:noProof/>
                <w:webHidden/>
              </w:rPr>
              <w:t>9</w:t>
            </w:r>
            <w:r>
              <w:rPr>
                <w:noProof/>
                <w:webHidden/>
              </w:rPr>
              <w:fldChar w:fldCharType="end"/>
            </w:r>
          </w:hyperlink>
        </w:p>
        <w:p w14:paraId="3982BDAE" w14:textId="766E5013"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14" w:history="1">
            <w:r w:rsidRPr="00BA2498">
              <w:rPr>
                <w:rStyle w:val="Hipercze"/>
                <w:noProof/>
              </w:rPr>
              <w:t>3.2.2.</w:t>
            </w:r>
            <w:r>
              <w:rPr>
                <w:rFonts w:asciiTheme="minorHAnsi" w:eastAsiaTheme="minorEastAsia" w:hAnsiTheme="minorHAnsi"/>
                <w:noProof/>
                <w:kern w:val="2"/>
                <w:sz w:val="22"/>
                <w:lang w:eastAsia="pl-PL"/>
                <w14:ligatures w14:val="standardContextual"/>
              </w:rPr>
              <w:tab/>
            </w:r>
            <w:r w:rsidRPr="00BA2498">
              <w:rPr>
                <w:rStyle w:val="Hipercze"/>
                <w:noProof/>
              </w:rPr>
              <w:t>Aplikacja „csTimer”</w:t>
            </w:r>
            <w:r>
              <w:rPr>
                <w:noProof/>
                <w:webHidden/>
              </w:rPr>
              <w:tab/>
            </w:r>
            <w:r>
              <w:rPr>
                <w:noProof/>
                <w:webHidden/>
              </w:rPr>
              <w:fldChar w:fldCharType="begin"/>
            </w:r>
            <w:r>
              <w:rPr>
                <w:noProof/>
                <w:webHidden/>
              </w:rPr>
              <w:instrText xml:space="preserve"> PAGEREF _Toc156525514 \h </w:instrText>
            </w:r>
            <w:r>
              <w:rPr>
                <w:noProof/>
                <w:webHidden/>
              </w:rPr>
            </w:r>
            <w:r>
              <w:rPr>
                <w:noProof/>
                <w:webHidden/>
              </w:rPr>
              <w:fldChar w:fldCharType="separate"/>
            </w:r>
            <w:r>
              <w:rPr>
                <w:noProof/>
                <w:webHidden/>
              </w:rPr>
              <w:t>11</w:t>
            </w:r>
            <w:r>
              <w:rPr>
                <w:noProof/>
                <w:webHidden/>
              </w:rPr>
              <w:fldChar w:fldCharType="end"/>
            </w:r>
          </w:hyperlink>
        </w:p>
        <w:p w14:paraId="67B399CB" w14:textId="2B6FB418"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15" w:history="1">
            <w:r w:rsidRPr="00BA2498">
              <w:rPr>
                <w:rStyle w:val="Hipercze"/>
                <w:noProof/>
              </w:rPr>
              <w:t>4.</w:t>
            </w:r>
            <w:r>
              <w:rPr>
                <w:rFonts w:asciiTheme="minorHAnsi" w:eastAsiaTheme="minorEastAsia" w:hAnsiTheme="minorHAnsi"/>
                <w:noProof/>
                <w:kern w:val="2"/>
                <w:sz w:val="22"/>
                <w:lang w:eastAsia="pl-PL"/>
                <w14:ligatures w14:val="standardContextual"/>
              </w:rPr>
              <w:tab/>
            </w:r>
            <w:r w:rsidRPr="00BA2498">
              <w:rPr>
                <w:rStyle w:val="Hipercze"/>
                <w:noProof/>
              </w:rPr>
              <w:t>Projekt narzędzia</w:t>
            </w:r>
            <w:r>
              <w:rPr>
                <w:noProof/>
                <w:webHidden/>
              </w:rPr>
              <w:tab/>
            </w:r>
            <w:r>
              <w:rPr>
                <w:noProof/>
                <w:webHidden/>
              </w:rPr>
              <w:fldChar w:fldCharType="begin"/>
            </w:r>
            <w:r>
              <w:rPr>
                <w:noProof/>
                <w:webHidden/>
              </w:rPr>
              <w:instrText xml:space="preserve"> PAGEREF _Toc156525515 \h </w:instrText>
            </w:r>
            <w:r>
              <w:rPr>
                <w:noProof/>
                <w:webHidden/>
              </w:rPr>
            </w:r>
            <w:r>
              <w:rPr>
                <w:noProof/>
                <w:webHidden/>
              </w:rPr>
              <w:fldChar w:fldCharType="separate"/>
            </w:r>
            <w:r>
              <w:rPr>
                <w:noProof/>
                <w:webHidden/>
              </w:rPr>
              <w:t>12</w:t>
            </w:r>
            <w:r>
              <w:rPr>
                <w:noProof/>
                <w:webHidden/>
              </w:rPr>
              <w:fldChar w:fldCharType="end"/>
            </w:r>
          </w:hyperlink>
        </w:p>
        <w:p w14:paraId="701FFBED" w14:textId="48D5F484"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16" w:history="1">
            <w:r w:rsidRPr="00BA2498">
              <w:rPr>
                <w:rStyle w:val="Hipercze"/>
                <w:noProof/>
              </w:rPr>
              <w:t>4.1.</w:t>
            </w:r>
            <w:r>
              <w:rPr>
                <w:rFonts w:asciiTheme="minorHAnsi" w:eastAsiaTheme="minorEastAsia" w:hAnsiTheme="minorHAnsi"/>
                <w:noProof/>
                <w:kern w:val="2"/>
                <w:sz w:val="22"/>
                <w:lang w:eastAsia="pl-PL"/>
                <w14:ligatures w14:val="standardContextual"/>
              </w:rPr>
              <w:tab/>
            </w:r>
            <w:r w:rsidRPr="00BA2498">
              <w:rPr>
                <w:rStyle w:val="Hipercze"/>
                <w:noProof/>
              </w:rPr>
              <w:t>Wymagania funkcjonalne</w:t>
            </w:r>
            <w:r>
              <w:rPr>
                <w:noProof/>
                <w:webHidden/>
              </w:rPr>
              <w:tab/>
            </w:r>
            <w:r>
              <w:rPr>
                <w:noProof/>
                <w:webHidden/>
              </w:rPr>
              <w:fldChar w:fldCharType="begin"/>
            </w:r>
            <w:r>
              <w:rPr>
                <w:noProof/>
                <w:webHidden/>
              </w:rPr>
              <w:instrText xml:space="preserve"> PAGEREF _Toc156525516 \h </w:instrText>
            </w:r>
            <w:r>
              <w:rPr>
                <w:noProof/>
                <w:webHidden/>
              </w:rPr>
            </w:r>
            <w:r>
              <w:rPr>
                <w:noProof/>
                <w:webHidden/>
              </w:rPr>
              <w:fldChar w:fldCharType="separate"/>
            </w:r>
            <w:r>
              <w:rPr>
                <w:noProof/>
                <w:webHidden/>
              </w:rPr>
              <w:t>12</w:t>
            </w:r>
            <w:r>
              <w:rPr>
                <w:noProof/>
                <w:webHidden/>
              </w:rPr>
              <w:fldChar w:fldCharType="end"/>
            </w:r>
          </w:hyperlink>
        </w:p>
        <w:p w14:paraId="1610A49E" w14:textId="0FD8FA8A"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17" w:history="1">
            <w:r w:rsidRPr="00BA2498">
              <w:rPr>
                <w:rStyle w:val="Hipercze"/>
                <w:noProof/>
              </w:rPr>
              <w:t>4.2.</w:t>
            </w:r>
            <w:r>
              <w:rPr>
                <w:rFonts w:asciiTheme="minorHAnsi" w:eastAsiaTheme="minorEastAsia" w:hAnsiTheme="minorHAnsi"/>
                <w:noProof/>
                <w:kern w:val="2"/>
                <w:sz w:val="22"/>
                <w:lang w:eastAsia="pl-PL"/>
                <w14:ligatures w14:val="standardContextual"/>
              </w:rPr>
              <w:tab/>
            </w:r>
            <w:r w:rsidRPr="00BA2498">
              <w:rPr>
                <w:rStyle w:val="Hipercze"/>
                <w:noProof/>
              </w:rPr>
              <w:t>Wymagania niefunkcjonalne</w:t>
            </w:r>
            <w:r>
              <w:rPr>
                <w:noProof/>
                <w:webHidden/>
              </w:rPr>
              <w:tab/>
            </w:r>
            <w:r>
              <w:rPr>
                <w:noProof/>
                <w:webHidden/>
              </w:rPr>
              <w:fldChar w:fldCharType="begin"/>
            </w:r>
            <w:r>
              <w:rPr>
                <w:noProof/>
                <w:webHidden/>
              </w:rPr>
              <w:instrText xml:space="preserve"> PAGEREF _Toc156525517 \h </w:instrText>
            </w:r>
            <w:r>
              <w:rPr>
                <w:noProof/>
                <w:webHidden/>
              </w:rPr>
            </w:r>
            <w:r>
              <w:rPr>
                <w:noProof/>
                <w:webHidden/>
              </w:rPr>
              <w:fldChar w:fldCharType="separate"/>
            </w:r>
            <w:r>
              <w:rPr>
                <w:noProof/>
                <w:webHidden/>
              </w:rPr>
              <w:t>13</w:t>
            </w:r>
            <w:r>
              <w:rPr>
                <w:noProof/>
                <w:webHidden/>
              </w:rPr>
              <w:fldChar w:fldCharType="end"/>
            </w:r>
          </w:hyperlink>
        </w:p>
        <w:p w14:paraId="1787FC12" w14:textId="0BE998CA"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18" w:history="1">
            <w:r w:rsidRPr="00BA2498">
              <w:rPr>
                <w:rStyle w:val="Hipercze"/>
                <w:noProof/>
              </w:rPr>
              <w:t>4.3.</w:t>
            </w:r>
            <w:r>
              <w:rPr>
                <w:rFonts w:asciiTheme="minorHAnsi" w:eastAsiaTheme="minorEastAsia" w:hAnsiTheme="minorHAnsi"/>
                <w:noProof/>
                <w:kern w:val="2"/>
                <w:sz w:val="22"/>
                <w:lang w:eastAsia="pl-PL"/>
                <w14:ligatures w14:val="standardContextual"/>
              </w:rPr>
              <w:tab/>
            </w:r>
            <w:r w:rsidRPr="00BA2498">
              <w:rPr>
                <w:rStyle w:val="Hipercze"/>
                <w:noProof/>
              </w:rPr>
              <w:t>Przypadki użycia</w:t>
            </w:r>
            <w:r>
              <w:rPr>
                <w:noProof/>
                <w:webHidden/>
              </w:rPr>
              <w:tab/>
            </w:r>
            <w:r>
              <w:rPr>
                <w:noProof/>
                <w:webHidden/>
              </w:rPr>
              <w:fldChar w:fldCharType="begin"/>
            </w:r>
            <w:r>
              <w:rPr>
                <w:noProof/>
                <w:webHidden/>
              </w:rPr>
              <w:instrText xml:space="preserve"> PAGEREF _Toc156525518 \h </w:instrText>
            </w:r>
            <w:r>
              <w:rPr>
                <w:noProof/>
                <w:webHidden/>
              </w:rPr>
            </w:r>
            <w:r>
              <w:rPr>
                <w:noProof/>
                <w:webHidden/>
              </w:rPr>
              <w:fldChar w:fldCharType="separate"/>
            </w:r>
            <w:r>
              <w:rPr>
                <w:noProof/>
                <w:webHidden/>
              </w:rPr>
              <w:t>13</w:t>
            </w:r>
            <w:r>
              <w:rPr>
                <w:noProof/>
                <w:webHidden/>
              </w:rPr>
              <w:fldChar w:fldCharType="end"/>
            </w:r>
          </w:hyperlink>
        </w:p>
        <w:p w14:paraId="56DDFAA1" w14:textId="102EDE5D"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19" w:history="1">
            <w:r w:rsidRPr="00BA2498">
              <w:rPr>
                <w:rStyle w:val="Hipercze"/>
                <w:noProof/>
              </w:rPr>
              <w:t>4.4.</w:t>
            </w:r>
            <w:r>
              <w:rPr>
                <w:rFonts w:asciiTheme="minorHAnsi" w:eastAsiaTheme="minorEastAsia" w:hAnsiTheme="minorHAnsi"/>
                <w:noProof/>
                <w:kern w:val="2"/>
                <w:sz w:val="22"/>
                <w:lang w:eastAsia="pl-PL"/>
                <w14:ligatures w14:val="standardContextual"/>
              </w:rPr>
              <w:tab/>
            </w:r>
            <w:r w:rsidRPr="00BA2498">
              <w:rPr>
                <w:rStyle w:val="Hipercze"/>
                <w:noProof/>
              </w:rPr>
              <w:t>Wybór technologii</w:t>
            </w:r>
            <w:r>
              <w:rPr>
                <w:noProof/>
                <w:webHidden/>
              </w:rPr>
              <w:tab/>
            </w:r>
            <w:r>
              <w:rPr>
                <w:noProof/>
                <w:webHidden/>
              </w:rPr>
              <w:fldChar w:fldCharType="begin"/>
            </w:r>
            <w:r>
              <w:rPr>
                <w:noProof/>
                <w:webHidden/>
              </w:rPr>
              <w:instrText xml:space="preserve"> PAGEREF _Toc156525519 \h </w:instrText>
            </w:r>
            <w:r>
              <w:rPr>
                <w:noProof/>
                <w:webHidden/>
              </w:rPr>
            </w:r>
            <w:r>
              <w:rPr>
                <w:noProof/>
                <w:webHidden/>
              </w:rPr>
              <w:fldChar w:fldCharType="separate"/>
            </w:r>
            <w:r>
              <w:rPr>
                <w:noProof/>
                <w:webHidden/>
              </w:rPr>
              <w:t>17</w:t>
            </w:r>
            <w:r>
              <w:rPr>
                <w:noProof/>
                <w:webHidden/>
              </w:rPr>
              <w:fldChar w:fldCharType="end"/>
            </w:r>
          </w:hyperlink>
        </w:p>
        <w:p w14:paraId="1CE4E641" w14:textId="1ACCA846"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0" w:history="1">
            <w:r w:rsidRPr="00BA2498">
              <w:rPr>
                <w:rStyle w:val="Hipercze"/>
                <w:noProof/>
              </w:rPr>
              <w:t>4.4.1.</w:t>
            </w:r>
            <w:r>
              <w:rPr>
                <w:rFonts w:asciiTheme="minorHAnsi" w:eastAsiaTheme="minorEastAsia" w:hAnsiTheme="minorHAnsi"/>
                <w:noProof/>
                <w:kern w:val="2"/>
                <w:sz w:val="22"/>
                <w:lang w:eastAsia="pl-PL"/>
                <w14:ligatures w14:val="standardContextual"/>
              </w:rPr>
              <w:tab/>
            </w:r>
            <w:r w:rsidRPr="00BA2498">
              <w:rPr>
                <w:rStyle w:val="Hipercze"/>
                <w:noProof/>
              </w:rPr>
              <w:t>Główne technologie</w:t>
            </w:r>
            <w:r>
              <w:rPr>
                <w:noProof/>
                <w:webHidden/>
              </w:rPr>
              <w:tab/>
            </w:r>
            <w:r>
              <w:rPr>
                <w:noProof/>
                <w:webHidden/>
              </w:rPr>
              <w:fldChar w:fldCharType="begin"/>
            </w:r>
            <w:r>
              <w:rPr>
                <w:noProof/>
                <w:webHidden/>
              </w:rPr>
              <w:instrText xml:space="preserve"> PAGEREF _Toc156525520 \h </w:instrText>
            </w:r>
            <w:r>
              <w:rPr>
                <w:noProof/>
                <w:webHidden/>
              </w:rPr>
            </w:r>
            <w:r>
              <w:rPr>
                <w:noProof/>
                <w:webHidden/>
              </w:rPr>
              <w:fldChar w:fldCharType="separate"/>
            </w:r>
            <w:r>
              <w:rPr>
                <w:noProof/>
                <w:webHidden/>
              </w:rPr>
              <w:t>17</w:t>
            </w:r>
            <w:r>
              <w:rPr>
                <w:noProof/>
                <w:webHidden/>
              </w:rPr>
              <w:fldChar w:fldCharType="end"/>
            </w:r>
          </w:hyperlink>
        </w:p>
        <w:p w14:paraId="14621772" w14:textId="0079C79F"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1" w:history="1">
            <w:r w:rsidRPr="00BA2498">
              <w:rPr>
                <w:rStyle w:val="Hipercze"/>
                <w:noProof/>
              </w:rPr>
              <w:t>4.4.2.</w:t>
            </w:r>
            <w:r>
              <w:rPr>
                <w:rFonts w:asciiTheme="minorHAnsi" w:eastAsiaTheme="minorEastAsia" w:hAnsiTheme="minorHAnsi"/>
                <w:noProof/>
                <w:kern w:val="2"/>
                <w:sz w:val="22"/>
                <w:lang w:eastAsia="pl-PL"/>
                <w14:ligatures w14:val="standardContextual"/>
              </w:rPr>
              <w:tab/>
            </w:r>
            <w:r w:rsidRPr="00BA2498">
              <w:rPr>
                <w:rStyle w:val="Hipercze"/>
                <w:noProof/>
              </w:rPr>
              <w:t>Baza danych</w:t>
            </w:r>
            <w:r>
              <w:rPr>
                <w:noProof/>
                <w:webHidden/>
              </w:rPr>
              <w:tab/>
            </w:r>
            <w:r>
              <w:rPr>
                <w:noProof/>
                <w:webHidden/>
              </w:rPr>
              <w:fldChar w:fldCharType="begin"/>
            </w:r>
            <w:r>
              <w:rPr>
                <w:noProof/>
                <w:webHidden/>
              </w:rPr>
              <w:instrText xml:space="preserve"> PAGEREF _Toc156525521 \h </w:instrText>
            </w:r>
            <w:r>
              <w:rPr>
                <w:noProof/>
                <w:webHidden/>
              </w:rPr>
            </w:r>
            <w:r>
              <w:rPr>
                <w:noProof/>
                <w:webHidden/>
              </w:rPr>
              <w:fldChar w:fldCharType="separate"/>
            </w:r>
            <w:r>
              <w:rPr>
                <w:noProof/>
                <w:webHidden/>
              </w:rPr>
              <w:t>18</w:t>
            </w:r>
            <w:r>
              <w:rPr>
                <w:noProof/>
                <w:webHidden/>
              </w:rPr>
              <w:fldChar w:fldCharType="end"/>
            </w:r>
          </w:hyperlink>
        </w:p>
        <w:p w14:paraId="122A1D00" w14:textId="615F5D15"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2" w:history="1">
            <w:r w:rsidRPr="00BA2498">
              <w:rPr>
                <w:rStyle w:val="Hipercze"/>
                <w:noProof/>
              </w:rPr>
              <w:t>4.4.3.</w:t>
            </w:r>
            <w:r>
              <w:rPr>
                <w:rFonts w:asciiTheme="minorHAnsi" w:eastAsiaTheme="minorEastAsia" w:hAnsiTheme="minorHAnsi"/>
                <w:noProof/>
                <w:kern w:val="2"/>
                <w:sz w:val="22"/>
                <w:lang w:eastAsia="pl-PL"/>
                <w14:ligatures w14:val="standardContextual"/>
              </w:rPr>
              <w:tab/>
            </w:r>
            <w:r w:rsidRPr="00BA2498">
              <w:rPr>
                <w:rStyle w:val="Hipercze"/>
                <w:noProof/>
              </w:rPr>
              <w:t>Dane listy algorytmów metody CFOP</w:t>
            </w:r>
            <w:r>
              <w:rPr>
                <w:noProof/>
                <w:webHidden/>
              </w:rPr>
              <w:tab/>
            </w:r>
            <w:r>
              <w:rPr>
                <w:noProof/>
                <w:webHidden/>
              </w:rPr>
              <w:fldChar w:fldCharType="begin"/>
            </w:r>
            <w:r>
              <w:rPr>
                <w:noProof/>
                <w:webHidden/>
              </w:rPr>
              <w:instrText xml:space="preserve"> PAGEREF _Toc156525522 \h </w:instrText>
            </w:r>
            <w:r>
              <w:rPr>
                <w:noProof/>
                <w:webHidden/>
              </w:rPr>
            </w:r>
            <w:r>
              <w:rPr>
                <w:noProof/>
                <w:webHidden/>
              </w:rPr>
              <w:fldChar w:fldCharType="separate"/>
            </w:r>
            <w:r>
              <w:rPr>
                <w:noProof/>
                <w:webHidden/>
              </w:rPr>
              <w:t>18</w:t>
            </w:r>
            <w:r>
              <w:rPr>
                <w:noProof/>
                <w:webHidden/>
              </w:rPr>
              <w:fldChar w:fldCharType="end"/>
            </w:r>
          </w:hyperlink>
        </w:p>
        <w:p w14:paraId="74A73F65" w14:textId="0573B4F9"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3" w:history="1">
            <w:r w:rsidRPr="00BA2498">
              <w:rPr>
                <w:rStyle w:val="Hipercze"/>
                <w:noProof/>
              </w:rPr>
              <w:t>4.4.4.</w:t>
            </w:r>
            <w:r>
              <w:rPr>
                <w:rFonts w:asciiTheme="minorHAnsi" w:eastAsiaTheme="minorEastAsia" w:hAnsiTheme="minorHAnsi"/>
                <w:noProof/>
                <w:kern w:val="2"/>
                <w:sz w:val="22"/>
                <w:lang w:eastAsia="pl-PL"/>
                <w14:ligatures w14:val="standardContextual"/>
              </w:rPr>
              <w:tab/>
            </w:r>
            <w:r w:rsidRPr="00BA2498">
              <w:rPr>
                <w:rStyle w:val="Hipercze"/>
                <w:noProof/>
              </w:rPr>
              <w:t>Narzędzia wspomagające</w:t>
            </w:r>
            <w:r>
              <w:rPr>
                <w:noProof/>
                <w:webHidden/>
              </w:rPr>
              <w:tab/>
            </w:r>
            <w:r>
              <w:rPr>
                <w:noProof/>
                <w:webHidden/>
              </w:rPr>
              <w:fldChar w:fldCharType="begin"/>
            </w:r>
            <w:r>
              <w:rPr>
                <w:noProof/>
                <w:webHidden/>
              </w:rPr>
              <w:instrText xml:space="preserve"> PAGEREF _Toc156525523 \h </w:instrText>
            </w:r>
            <w:r>
              <w:rPr>
                <w:noProof/>
                <w:webHidden/>
              </w:rPr>
            </w:r>
            <w:r>
              <w:rPr>
                <w:noProof/>
                <w:webHidden/>
              </w:rPr>
              <w:fldChar w:fldCharType="separate"/>
            </w:r>
            <w:r>
              <w:rPr>
                <w:noProof/>
                <w:webHidden/>
              </w:rPr>
              <w:t>19</w:t>
            </w:r>
            <w:r>
              <w:rPr>
                <w:noProof/>
                <w:webHidden/>
              </w:rPr>
              <w:fldChar w:fldCharType="end"/>
            </w:r>
          </w:hyperlink>
        </w:p>
        <w:p w14:paraId="4F3800F3" w14:textId="6B964EDB"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24" w:history="1">
            <w:r w:rsidRPr="00BA2498">
              <w:rPr>
                <w:rStyle w:val="Hipercze"/>
                <w:noProof/>
              </w:rPr>
              <w:t>4.5.</w:t>
            </w:r>
            <w:r>
              <w:rPr>
                <w:rFonts w:asciiTheme="minorHAnsi" w:eastAsiaTheme="minorEastAsia" w:hAnsiTheme="minorHAnsi"/>
                <w:noProof/>
                <w:kern w:val="2"/>
                <w:sz w:val="22"/>
                <w:lang w:eastAsia="pl-PL"/>
                <w14:ligatures w14:val="standardContextual"/>
              </w:rPr>
              <w:tab/>
            </w:r>
            <w:r w:rsidRPr="00BA2498">
              <w:rPr>
                <w:rStyle w:val="Hipercze"/>
                <w:noProof/>
              </w:rPr>
              <w:t>Architektura narzędzia</w:t>
            </w:r>
            <w:r>
              <w:rPr>
                <w:noProof/>
                <w:webHidden/>
              </w:rPr>
              <w:tab/>
            </w:r>
            <w:r>
              <w:rPr>
                <w:noProof/>
                <w:webHidden/>
              </w:rPr>
              <w:fldChar w:fldCharType="begin"/>
            </w:r>
            <w:r>
              <w:rPr>
                <w:noProof/>
                <w:webHidden/>
              </w:rPr>
              <w:instrText xml:space="preserve"> PAGEREF _Toc156525524 \h </w:instrText>
            </w:r>
            <w:r>
              <w:rPr>
                <w:noProof/>
                <w:webHidden/>
              </w:rPr>
            </w:r>
            <w:r>
              <w:rPr>
                <w:noProof/>
                <w:webHidden/>
              </w:rPr>
              <w:fldChar w:fldCharType="separate"/>
            </w:r>
            <w:r>
              <w:rPr>
                <w:noProof/>
                <w:webHidden/>
              </w:rPr>
              <w:t>20</w:t>
            </w:r>
            <w:r>
              <w:rPr>
                <w:noProof/>
                <w:webHidden/>
              </w:rPr>
              <w:fldChar w:fldCharType="end"/>
            </w:r>
          </w:hyperlink>
        </w:p>
        <w:p w14:paraId="32893C7A" w14:textId="097D3C72"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5" w:history="1">
            <w:r w:rsidRPr="00BA2498">
              <w:rPr>
                <w:rStyle w:val="Hipercze"/>
                <w:noProof/>
              </w:rPr>
              <w:t>4.5.1.</w:t>
            </w:r>
            <w:r>
              <w:rPr>
                <w:rFonts w:asciiTheme="minorHAnsi" w:eastAsiaTheme="minorEastAsia" w:hAnsiTheme="minorHAnsi"/>
                <w:noProof/>
                <w:kern w:val="2"/>
                <w:sz w:val="22"/>
                <w:lang w:eastAsia="pl-PL"/>
                <w14:ligatures w14:val="standardContextual"/>
              </w:rPr>
              <w:tab/>
            </w:r>
            <w:r w:rsidRPr="00BA2498">
              <w:rPr>
                <w:rStyle w:val="Hipercze"/>
                <w:noProof/>
              </w:rPr>
              <w:t>Struktura aplikacji</w:t>
            </w:r>
            <w:r>
              <w:rPr>
                <w:noProof/>
                <w:webHidden/>
              </w:rPr>
              <w:tab/>
            </w:r>
            <w:r>
              <w:rPr>
                <w:noProof/>
                <w:webHidden/>
              </w:rPr>
              <w:fldChar w:fldCharType="begin"/>
            </w:r>
            <w:r>
              <w:rPr>
                <w:noProof/>
                <w:webHidden/>
              </w:rPr>
              <w:instrText xml:space="preserve"> PAGEREF _Toc156525525 \h </w:instrText>
            </w:r>
            <w:r>
              <w:rPr>
                <w:noProof/>
                <w:webHidden/>
              </w:rPr>
            </w:r>
            <w:r>
              <w:rPr>
                <w:noProof/>
                <w:webHidden/>
              </w:rPr>
              <w:fldChar w:fldCharType="separate"/>
            </w:r>
            <w:r>
              <w:rPr>
                <w:noProof/>
                <w:webHidden/>
              </w:rPr>
              <w:t>20</w:t>
            </w:r>
            <w:r>
              <w:rPr>
                <w:noProof/>
                <w:webHidden/>
              </w:rPr>
              <w:fldChar w:fldCharType="end"/>
            </w:r>
          </w:hyperlink>
        </w:p>
        <w:p w14:paraId="55E1D1C3" w14:textId="441340D6"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6" w:history="1">
            <w:r w:rsidRPr="00BA2498">
              <w:rPr>
                <w:rStyle w:val="Hipercze"/>
                <w:noProof/>
              </w:rPr>
              <w:t>4.5.2.</w:t>
            </w:r>
            <w:r>
              <w:rPr>
                <w:rFonts w:asciiTheme="minorHAnsi" w:eastAsiaTheme="minorEastAsia" w:hAnsiTheme="minorHAnsi"/>
                <w:noProof/>
                <w:kern w:val="2"/>
                <w:sz w:val="22"/>
                <w:lang w:eastAsia="pl-PL"/>
                <w14:ligatures w14:val="standardContextual"/>
              </w:rPr>
              <w:tab/>
            </w:r>
            <w:r w:rsidRPr="00BA2498">
              <w:rPr>
                <w:rStyle w:val="Hipercze"/>
                <w:noProof/>
              </w:rPr>
              <w:t>Architektura komponentów React</w:t>
            </w:r>
            <w:r>
              <w:rPr>
                <w:noProof/>
                <w:webHidden/>
              </w:rPr>
              <w:tab/>
            </w:r>
            <w:r>
              <w:rPr>
                <w:noProof/>
                <w:webHidden/>
              </w:rPr>
              <w:fldChar w:fldCharType="begin"/>
            </w:r>
            <w:r>
              <w:rPr>
                <w:noProof/>
                <w:webHidden/>
              </w:rPr>
              <w:instrText xml:space="preserve"> PAGEREF _Toc156525526 \h </w:instrText>
            </w:r>
            <w:r>
              <w:rPr>
                <w:noProof/>
                <w:webHidden/>
              </w:rPr>
            </w:r>
            <w:r>
              <w:rPr>
                <w:noProof/>
                <w:webHidden/>
              </w:rPr>
              <w:fldChar w:fldCharType="separate"/>
            </w:r>
            <w:r>
              <w:rPr>
                <w:noProof/>
                <w:webHidden/>
              </w:rPr>
              <w:t>20</w:t>
            </w:r>
            <w:r>
              <w:rPr>
                <w:noProof/>
                <w:webHidden/>
              </w:rPr>
              <w:fldChar w:fldCharType="end"/>
            </w:r>
          </w:hyperlink>
        </w:p>
        <w:p w14:paraId="5338FD94" w14:textId="71DB7582" w:rsidR="0098244A" w:rsidRDefault="0098244A">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525527" w:history="1">
            <w:r w:rsidRPr="00BA2498">
              <w:rPr>
                <w:rStyle w:val="Hipercze"/>
                <w:noProof/>
              </w:rPr>
              <w:t>4.5.3.</w:t>
            </w:r>
            <w:r>
              <w:rPr>
                <w:rFonts w:asciiTheme="minorHAnsi" w:eastAsiaTheme="minorEastAsia" w:hAnsiTheme="minorHAnsi"/>
                <w:noProof/>
                <w:kern w:val="2"/>
                <w:sz w:val="22"/>
                <w:lang w:eastAsia="pl-PL"/>
                <w14:ligatures w14:val="standardContextual"/>
              </w:rPr>
              <w:tab/>
            </w:r>
            <w:r w:rsidRPr="00BA2498">
              <w:rPr>
                <w:rStyle w:val="Hipercze"/>
                <w:noProof/>
              </w:rPr>
              <w:t>Struktura bazy danych</w:t>
            </w:r>
            <w:r>
              <w:rPr>
                <w:noProof/>
                <w:webHidden/>
              </w:rPr>
              <w:tab/>
            </w:r>
            <w:r>
              <w:rPr>
                <w:noProof/>
                <w:webHidden/>
              </w:rPr>
              <w:fldChar w:fldCharType="begin"/>
            </w:r>
            <w:r>
              <w:rPr>
                <w:noProof/>
                <w:webHidden/>
              </w:rPr>
              <w:instrText xml:space="preserve"> PAGEREF _Toc156525527 \h </w:instrText>
            </w:r>
            <w:r>
              <w:rPr>
                <w:noProof/>
                <w:webHidden/>
              </w:rPr>
            </w:r>
            <w:r>
              <w:rPr>
                <w:noProof/>
                <w:webHidden/>
              </w:rPr>
              <w:fldChar w:fldCharType="separate"/>
            </w:r>
            <w:r>
              <w:rPr>
                <w:noProof/>
                <w:webHidden/>
              </w:rPr>
              <w:t>20</w:t>
            </w:r>
            <w:r>
              <w:rPr>
                <w:noProof/>
                <w:webHidden/>
              </w:rPr>
              <w:fldChar w:fldCharType="end"/>
            </w:r>
          </w:hyperlink>
        </w:p>
        <w:p w14:paraId="4C650B81" w14:textId="29629645"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28" w:history="1">
            <w:r w:rsidRPr="00BA2498">
              <w:rPr>
                <w:rStyle w:val="Hipercze"/>
                <w:noProof/>
              </w:rPr>
              <w:t>5.</w:t>
            </w:r>
            <w:r>
              <w:rPr>
                <w:rFonts w:asciiTheme="minorHAnsi" w:eastAsiaTheme="minorEastAsia" w:hAnsiTheme="minorHAnsi"/>
                <w:noProof/>
                <w:kern w:val="2"/>
                <w:sz w:val="22"/>
                <w:lang w:eastAsia="pl-PL"/>
                <w14:ligatures w14:val="standardContextual"/>
              </w:rPr>
              <w:tab/>
            </w:r>
            <w:r w:rsidRPr="00BA2498">
              <w:rPr>
                <w:rStyle w:val="Hipercze"/>
                <w:noProof/>
              </w:rPr>
              <w:t>Implementacja</w:t>
            </w:r>
            <w:r>
              <w:rPr>
                <w:noProof/>
                <w:webHidden/>
              </w:rPr>
              <w:tab/>
            </w:r>
            <w:r>
              <w:rPr>
                <w:noProof/>
                <w:webHidden/>
              </w:rPr>
              <w:fldChar w:fldCharType="begin"/>
            </w:r>
            <w:r>
              <w:rPr>
                <w:noProof/>
                <w:webHidden/>
              </w:rPr>
              <w:instrText xml:space="preserve"> PAGEREF _Toc156525528 \h </w:instrText>
            </w:r>
            <w:r>
              <w:rPr>
                <w:noProof/>
                <w:webHidden/>
              </w:rPr>
            </w:r>
            <w:r>
              <w:rPr>
                <w:noProof/>
                <w:webHidden/>
              </w:rPr>
              <w:fldChar w:fldCharType="separate"/>
            </w:r>
            <w:r>
              <w:rPr>
                <w:noProof/>
                <w:webHidden/>
              </w:rPr>
              <w:t>21</w:t>
            </w:r>
            <w:r>
              <w:rPr>
                <w:noProof/>
                <w:webHidden/>
              </w:rPr>
              <w:fldChar w:fldCharType="end"/>
            </w:r>
          </w:hyperlink>
        </w:p>
        <w:p w14:paraId="5B772D8D" w14:textId="3F5911C7"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29" w:history="1">
            <w:r w:rsidRPr="00BA2498">
              <w:rPr>
                <w:rStyle w:val="Hipercze"/>
                <w:noProof/>
              </w:rPr>
              <w:t>6.</w:t>
            </w:r>
            <w:r>
              <w:rPr>
                <w:rFonts w:asciiTheme="minorHAnsi" w:eastAsiaTheme="minorEastAsia" w:hAnsiTheme="minorHAnsi"/>
                <w:noProof/>
                <w:kern w:val="2"/>
                <w:sz w:val="22"/>
                <w:lang w:eastAsia="pl-PL"/>
                <w14:ligatures w14:val="standardContextual"/>
              </w:rPr>
              <w:tab/>
            </w:r>
            <w:r w:rsidRPr="00BA2498">
              <w:rPr>
                <w:rStyle w:val="Hipercze"/>
                <w:noProof/>
              </w:rPr>
              <w:t>Opis narzędzia</w:t>
            </w:r>
            <w:r>
              <w:rPr>
                <w:noProof/>
                <w:webHidden/>
              </w:rPr>
              <w:tab/>
            </w:r>
            <w:r>
              <w:rPr>
                <w:noProof/>
                <w:webHidden/>
              </w:rPr>
              <w:fldChar w:fldCharType="begin"/>
            </w:r>
            <w:r>
              <w:rPr>
                <w:noProof/>
                <w:webHidden/>
              </w:rPr>
              <w:instrText xml:space="preserve"> PAGEREF _Toc156525529 \h </w:instrText>
            </w:r>
            <w:r>
              <w:rPr>
                <w:noProof/>
                <w:webHidden/>
              </w:rPr>
            </w:r>
            <w:r>
              <w:rPr>
                <w:noProof/>
                <w:webHidden/>
              </w:rPr>
              <w:fldChar w:fldCharType="separate"/>
            </w:r>
            <w:r>
              <w:rPr>
                <w:noProof/>
                <w:webHidden/>
              </w:rPr>
              <w:t>22</w:t>
            </w:r>
            <w:r>
              <w:rPr>
                <w:noProof/>
                <w:webHidden/>
              </w:rPr>
              <w:fldChar w:fldCharType="end"/>
            </w:r>
          </w:hyperlink>
        </w:p>
        <w:p w14:paraId="061B6453" w14:textId="11FA5946"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30" w:history="1">
            <w:r w:rsidRPr="00BA2498">
              <w:rPr>
                <w:rStyle w:val="Hipercze"/>
                <w:noProof/>
              </w:rPr>
              <w:t>7.</w:t>
            </w:r>
            <w:r>
              <w:rPr>
                <w:rFonts w:asciiTheme="minorHAnsi" w:eastAsiaTheme="minorEastAsia" w:hAnsiTheme="minorHAnsi"/>
                <w:noProof/>
                <w:kern w:val="2"/>
                <w:sz w:val="22"/>
                <w:lang w:eastAsia="pl-PL"/>
                <w14:ligatures w14:val="standardContextual"/>
              </w:rPr>
              <w:tab/>
            </w:r>
            <w:r w:rsidRPr="00BA2498">
              <w:rPr>
                <w:rStyle w:val="Hipercze"/>
                <w:noProof/>
              </w:rPr>
              <w:t>Instalacja</w:t>
            </w:r>
            <w:r>
              <w:rPr>
                <w:noProof/>
                <w:webHidden/>
              </w:rPr>
              <w:tab/>
            </w:r>
            <w:r>
              <w:rPr>
                <w:noProof/>
                <w:webHidden/>
              </w:rPr>
              <w:fldChar w:fldCharType="begin"/>
            </w:r>
            <w:r>
              <w:rPr>
                <w:noProof/>
                <w:webHidden/>
              </w:rPr>
              <w:instrText xml:space="preserve"> PAGEREF _Toc156525530 \h </w:instrText>
            </w:r>
            <w:r>
              <w:rPr>
                <w:noProof/>
                <w:webHidden/>
              </w:rPr>
            </w:r>
            <w:r>
              <w:rPr>
                <w:noProof/>
                <w:webHidden/>
              </w:rPr>
              <w:fldChar w:fldCharType="separate"/>
            </w:r>
            <w:r>
              <w:rPr>
                <w:noProof/>
                <w:webHidden/>
              </w:rPr>
              <w:t>23</w:t>
            </w:r>
            <w:r>
              <w:rPr>
                <w:noProof/>
                <w:webHidden/>
              </w:rPr>
              <w:fldChar w:fldCharType="end"/>
            </w:r>
          </w:hyperlink>
        </w:p>
        <w:p w14:paraId="63E47F6B" w14:textId="1144884A"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31" w:history="1">
            <w:r w:rsidRPr="00BA2498">
              <w:rPr>
                <w:rStyle w:val="Hipercze"/>
                <w:noProof/>
              </w:rPr>
              <w:t>8.</w:t>
            </w:r>
            <w:r>
              <w:rPr>
                <w:rFonts w:asciiTheme="minorHAnsi" w:eastAsiaTheme="minorEastAsia" w:hAnsiTheme="minorHAnsi"/>
                <w:noProof/>
                <w:kern w:val="2"/>
                <w:sz w:val="22"/>
                <w:lang w:eastAsia="pl-PL"/>
                <w14:ligatures w14:val="standardContextual"/>
              </w:rPr>
              <w:tab/>
            </w:r>
            <w:r w:rsidRPr="00BA2498">
              <w:rPr>
                <w:rStyle w:val="Hipercze"/>
                <w:noProof/>
              </w:rPr>
              <w:t>Testy</w:t>
            </w:r>
            <w:r>
              <w:rPr>
                <w:noProof/>
                <w:webHidden/>
              </w:rPr>
              <w:tab/>
            </w:r>
            <w:r>
              <w:rPr>
                <w:noProof/>
                <w:webHidden/>
              </w:rPr>
              <w:fldChar w:fldCharType="begin"/>
            </w:r>
            <w:r>
              <w:rPr>
                <w:noProof/>
                <w:webHidden/>
              </w:rPr>
              <w:instrText xml:space="preserve"> PAGEREF _Toc156525531 \h </w:instrText>
            </w:r>
            <w:r>
              <w:rPr>
                <w:noProof/>
                <w:webHidden/>
              </w:rPr>
            </w:r>
            <w:r>
              <w:rPr>
                <w:noProof/>
                <w:webHidden/>
              </w:rPr>
              <w:fldChar w:fldCharType="separate"/>
            </w:r>
            <w:r>
              <w:rPr>
                <w:noProof/>
                <w:webHidden/>
              </w:rPr>
              <w:t>24</w:t>
            </w:r>
            <w:r>
              <w:rPr>
                <w:noProof/>
                <w:webHidden/>
              </w:rPr>
              <w:fldChar w:fldCharType="end"/>
            </w:r>
          </w:hyperlink>
        </w:p>
        <w:p w14:paraId="4FF91FB6" w14:textId="3FB6EF50"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32" w:history="1">
            <w:r w:rsidRPr="00BA2498">
              <w:rPr>
                <w:rStyle w:val="Hipercze"/>
                <w:noProof/>
              </w:rPr>
              <w:t>8.1.</w:t>
            </w:r>
            <w:r>
              <w:rPr>
                <w:rFonts w:asciiTheme="minorHAnsi" w:eastAsiaTheme="minorEastAsia" w:hAnsiTheme="minorHAnsi"/>
                <w:noProof/>
                <w:kern w:val="2"/>
                <w:sz w:val="22"/>
                <w:lang w:eastAsia="pl-PL"/>
                <w14:ligatures w14:val="standardContextual"/>
              </w:rPr>
              <w:tab/>
            </w:r>
            <w:r w:rsidRPr="00BA2498">
              <w:rPr>
                <w:rStyle w:val="Hipercze"/>
                <w:noProof/>
              </w:rPr>
              <w:t>Testy manualne</w:t>
            </w:r>
            <w:r>
              <w:rPr>
                <w:noProof/>
                <w:webHidden/>
              </w:rPr>
              <w:tab/>
            </w:r>
            <w:r>
              <w:rPr>
                <w:noProof/>
                <w:webHidden/>
              </w:rPr>
              <w:fldChar w:fldCharType="begin"/>
            </w:r>
            <w:r>
              <w:rPr>
                <w:noProof/>
                <w:webHidden/>
              </w:rPr>
              <w:instrText xml:space="preserve"> PAGEREF _Toc156525532 \h </w:instrText>
            </w:r>
            <w:r>
              <w:rPr>
                <w:noProof/>
                <w:webHidden/>
              </w:rPr>
            </w:r>
            <w:r>
              <w:rPr>
                <w:noProof/>
                <w:webHidden/>
              </w:rPr>
              <w:fldChar w:fldCharType="separate"/>
            </w:r>
            <w:r>
              <w:rPr>
                <w:noProof/>
                <w:webHidden/>
              </w:rPr>
              <w:t>24</w:t>
            </w:r>
            <w:r>
              <w:rPr>
                <w:noProof/>
                <w:webHidden/>
              </w:rPr>
              <w:fldChar w:fldCharType="end"/>
            </w:r>
          </w:hyperlink>
        </w:p>
        <w:p w14:paraId="23425BEA" w14:textId="54E2FE38"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33" w:history="1">
            <w:r w:rsidRPr="00BA2498">
              <w:rPr>
                <w:rStyle w:val="Hipercze"/>
                <w:noProof/>
              </w:rPr>
              <w:t>8.2.</w:t>
            </w:r>
            <w:r>
              <w:rPr>
                <w:rFonts w:asciiTheme="minorHAnsi" w:eastAsiaTheme="minorEastAsia" w:hAnsiTheme="minorHAnsi"/>
                <w:noProof/>
                <w:kern w:val="2"/>
                <w:sz w:val="22"/>
                <w:lang w:eastAsia="pl-PL"/>
                <w14:ligatures w14:val="standardContextual"/>
              </w:rPr>
              <w:tab/>
            </w:r>
            <w:r w:rsidRPr="00BA2498">
              <w:rPr>
                <w:rStyle w:val="Hipercze"/>
                <w:noProof/>
              </w:rPr>
              <w:t>Testy użyteczności</w:t>
            </w:r>
            <w:r>
              <w:rPr>
                <w:noProof/>
                <w:webHidden/>
              </w:rPr>
              <w:tab/>
            </w:r>
            <w:r>
              <w:rPr>
                <w:noProof/>
                <w:webHidden/>
              </w:rPr>
              <w:fldChar w:fldCharType="begin"/>
            </w:r>
            <w:r>
              <w:rPr>
                <w:noProof/>
                <w:webHidden/>
              </w:rPr>
              <w:instrText xml:space="preserve"> PAGEREF _Toc156525533 \h </w:instrText>
            </w:r>
            <w:r>
              <w:rPr>
                <w:noProof/>
                <w:webHidden/>
              </w:rPr>
            </w:r>
            <w:r>
              <w:rPr>
                <w:noProof/>
                <w:webHidden/>
              </w:rPr>
              <w:fldChar w:fldCharType="separate"/>
            </w:r>
            <w:r>
              <w:rPr>
                <w:noProof/>
                <w:webHidden/>
              </w:rPr>
              <w:t>24</w:t>
            </w:r>
            <w:r>
              <w:rPr>
                <w:noProof/>
                <w:webHidden/>
              </w:rPr>
              <w:fldChar w:fldCharType="end"/>
            </w:r>
          </w:hyperlink>
        </w:p>
        <w:p w14:paraId="43CCEED5" w14:textId="0B2CA392" w:rsidR="0098244A" w:rsidRDefault="0098244A">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525534" w:history="1">
            <w:r w:rsidRPr="00BA2498">
              <w:rPr>
                <w:rStyle w:val="Hipercze"/>
                <w:noProof/>
              </w:rPr>
              <w:t>9.</w:t>
            </w:r>
            <w:r>
              <w:rPr>
                <w:rFonts w:asciiTheme="minorHAnsi" w:eastAsiaTheme="minorEastAsia" w:hAnsiTheme="minorHAnsi"/>
                <w:noProof/>
                <w:kern w:val="2"/>
                <w:sz w:val="22"/>
                <w:lang w:eastAsia="pl-PL"/>
                <w14:ligatures w14:val="standardContextual"/>
              </w:rPr>
              <w:tab/>
            </w:r>
            <w:r w:rsidRPr="00BA2498">
              <w:rPr>
                <w:rStyle w:val="Hipercze"/>
                <w:noProof/>
              </w:rPr>
              <w:t>Zakończenie</w:t>
            </w:r>
            <w:r>
              <w:rPr>
                <w:noProof/>
                <w:webHidden/>
              </w:rPr>
              <w:tab/>
            </w:r>
            <w:r>
              <w:rPr>
                <w:noProof/>
                <w:webHidden/>
              </w:rPr>
              <w:fldChar w:fldCharType="begin"/>
            </w:r>
            <w:r>
              <w:rPr>
                <w:noProof/>
                <w:webHidden/>
              </w:rPr>
              <w:instrText xml:space="preserve"> PAGEREF _Toc156525534 \h </w:instrText>
            </w:r>
            <w:r>
              <w:rPr>
                <w:noProof/>
                <w:webHidden/>
              </w:rPr>
            </w:r>
            <w:r>
              <w:rPr>
                <w:noProof/>
                <w:webHidden/>
              </w:rPr>
              <w:fldChar w:fldCharType="separate"/>
            </w:r>
            <w:r>
              <w:rPr>
                <w:noProof/>
                <w:webHidden/>
              </w:rPr>
              <w:t>25</w:t>
            </w:r>
            <w:r>
              <w:rPr>
                <w:noProof/>
                <w:webHidden/>
              </w:rPr>
              <w:fldChar w:fldCharType="end"/>
            </w:r>
          </w:hyperlink>
        </w:p>
        <w:p w14:paraId="27F33E84" w14:textId="54714476"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35" w:history="1">
            <w:r w:rsidRPr="00BA2498">
              <w:rPr>
                <w:rStyle w:val="Hipercze"/>
                <w:noProof/>
              </w:rPr>
              <w:t>9.1.</w:t>
            </w:r>
            <w:r>
              <w:rPr>
                <w:rFonts w:asciiTheme="minorHAnsi" w:eastAsiaTheme="minorEastAsia" w:hAnsiTheme="minorHAnsi"/>
                <w:noProof/>
                <w:kern w:val="2"/>
                <w:sz w:val="22"/>
                <w:lang w:eastAsia="pl-PL"/>
                <w14:ligatures w14:val="standardContextual"/>
              </w:rPr>
              <w:tab/>
            </w:r>
            <w:r w:rsidRPr="00BA2498">
              <w:rPr>
                <w:rStyle w:val="Hipercze"/>
                <w:noProof/>
              </w:rPr>
              <w:t>Wnioski</w:t>
            </w:r>
            <w:r>
              <w:rPr>
                <w:noProof/>
                <w:webHidden/>
              </w:rPr>
              <w:tab/>
            </w:r>
            <w:r>
              <w:rPr>
                <w:noProof/>
                <w:webHidden/>
              </w:rPr>
              <w:fldChar w:fldCharType="begin"/>
            </w:r>
            <w:r>
              <w:rPr>
                <w:noProof/>
                <w:webHidden/>
              </w:rPr>
              <w:instrText xml:space="preserve"> PAGEREF _Toc156525535 \h </w:instrText>
            </w:r>
            <w:r>
              <w:rPr>
                <w:noProof/>
                <w:webHidden/>
              </w:rPr>
            </w:r>
            <w:r>
              <w:rPr>
                <w:noProof/>
                <w:webHidden/>
              </w:rPr>
              <w:fldChar w:fldCharType="separate"/>
            </w:r>
            <w:r>
              <w:rPr>
                <w:noProof/>
                <w:webHidden/>
              </w:rPr>
              <w:t>25</w:t>
            </w:r>
            <w:r>
              <w:rPr>
                <w:noProof/>
                <w:webHidden/>
              </w:rPr>
              <w:fldChar w:fldCharType="end"/>
            </w:r>
          </w:hyperlink>
        </w:p>
        <w:p w14:paraId="39B21F53" w14:textId="21ACF188" w:rsidR="0098244A" w:rsidRDefault="0098244A">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525536" w:history="1">
            <w:r w:rsidRPr="00BA2498">
              <w:rPr>
                <w:rStyle w:val="Hipercze"/>
                <w:noProof/>
              </w:rPr>
              <w:t>9.2.</w:t>
            </w:r>
            <w:r>
              <w:rPr>
                <w:rFonts w:asciiTheme="minorHAnsi" w:eastAsiaTheme="minorEastAsia" w:hAnsiTheme="minorHAnsi"/>
                <w:noProof/>
                <w:kern w:val="2"/>
                <w:sz w:val="22"/>
                <w:lang w:eastAsia="pl-PL"/>
                <w14:ligatures w14:val="standardContextual"/>
              </w:rPr>
              <w:tab/>
            </w:r>
            <w:r w:rsidRPr="00BA2498">
              <w:rPr>
                <w:rStyle w:val="Hipercze"/>
                <w:noProof/>
              </w:rPr>
              <w:t>Kierunek dalszego rozwoju</w:t>
            </w:r>
            <w:r>
              <w:rPr>
                <w:noProof/>
                <w:webHidden/>
              </w:rPr>
              <w:tab/>
            </w:r>
            <w:r>
              <w:rPr>
                <w:noProof/>
                <w:webHidden/>
              </w:rPr>
              <w:fldChar w:fldCharType="begin"/>
            </w:r>
            <w:r>
              <w:rPr>
                <w:noProof/>
                <w:webHidden/>
              </w:rPr>
              <w:instrText xml:space="preserve"> PAGEREF _Toc156525536 \h </w:instrText>
            </w:r>
            <w:r>
              <w:rPr>
                <w:noProof/>
                <w:webHidden/>
              </w:rPr>
            </w:r>
            <w:r>
              <w:rPr>
                <w:noProof/>
                <w:webHidden/>
              </w:rPr>
              <w:fldChar w:fldCharType="separate"/>
            </w:r>
            <w:r>
              <w:rPr>
                <w:noProof/>
                <w:webHidden/>
              </w:rPr>
              <w:t>25</w:t>
            </w:r>
            <w:r>
              <w:rPr>
                <w:noProof/>
                <w:webHidden/>
              </w:rPr>
              <w:fldChar w:fldCharType="end"/>
            </w:r>
          </w:hyperlink>
        </w:p>
        <w:p w14:paraId="01689709" w14:textId="500653EE" w:rsidR="0098244A" w:rsidRDefault="0098244A">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525537" w:history="1">
            <w:r w:rsidRPr="00BA2498">
              <w:rPr>
                <w:rStyle w:val="Hipercze"/>
                <w:noProof/>
                <w:lang w:val="en-US"/>
              </w:rPr>
              <w:t>Bibliografia</w:t>
            </w:r>
            <w:r>
              <w:rPr>
                <w:noProof/>
                <w:webHidden/>
              </w:rPr>
              <w:tab/>
            </w:r>
            <w:r>
              <w:rPr>
                <w:noProof/>
                <w:webHidden/>
              </w:rPr>
              <w:fldChar w:fldCharType="begin"/>
            </w:r>
            <w:r>
              <w:rPr>
                <w:noProof/>
                <w:webHidden/>
              </w:rPr>
              <w:instrText xml:space="preserve"> PAGEREF _Toc156525537 \h </w:instrText>
            </w:r>
            <w:r>
              <w:rPr>
                <w:noProof/>
                <w:webHidden/>
              </w:rPr>
            </w:r>
            <w:r>
              <w:rPr>
                <w:noProof/>
                <w:webHidden/>
              </w:rPr>
              <w:fldChar w:fldCharType="separate"/>
            </w:r>
            <w:r>
              <w:rPr>
                <w:noProof/>
                <w:webHidden/>
              </w:rPr>
              <w:t>26</w:t>
            </w:r>
            <w:r>
              <w:rPr>
                <w:noProof/>
                <w:webHidden/>
              </w:rPr>
              <w:fldChar w:fldCharType="end"/>
            </w:r>
          </w:hyperlink>
        </w:p>
        <w:p w14:paraId="2476EC9E" w14:textId="5F74E1C3" w:rsidR="0098244A" w:rsidRDefault="0098244A">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525538" w:history="1">
            <w:r w:rsidRPr="00BA2498">
              <w:rPr>
                <w:rStyle w:val="Hipercze"/>
                <w:noProof/>
                <w:lang w:val="en-US"/>
              </w:rPr>
              <w:t>Spis rysunków</w:t>
            </w:r>
            <w:r>
              <w:rPr>
                <w:noProof/>
                <w:webHidden/>
              </w:rPr>
              <w:tab/>
            </w:r>
            <w:r>
              <w:rPr>
                <w:noProof/>
                <w:webHidden/>
              </w:rPr>
              <w:fldChar w:fldCharType="begin"/>
            </w:r>
            <w:r>
              <w:rPr>
                <w:noProof/>
                <w:webHidden/>
              </w:rPr>
              <w:instrText xml:space="preserve"> PAGEREF _Toc156525538 \h </w:instrText>
            </w:r>
            <w:r>
              <w:rPr>
                <w:noProof/>
                <w:webHidden/>
              </w:rPr>
            </w:r>
            <w:r>
              <w:rPr>
                <w:noProof/>
                <w:webHidden/>
              </w:rPr>
              <w:fldChar w:fldCharType="separate"/>
            </w:r>
            <w:r>
              <w:rPr>
                <w:noProof/>
                <w:webHidden/>
              </w:rPr>
              <w:t>26</w:t>
            </w:r>
            <w:r>
              <w:rPr>
                <w:noProof/>
                <w:webHidden/>
              </w:rPr>
              <w:fldChar w:fldCharType="end"/>
            </w:r>
          </w:hyperlink>
        </w:p>
        <w:p w14:paraId="016033A8" w14:textId="09755392" w:rsidR="0098244A" w:rsidRDefault="0098244A">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525539" w:history="1">
            <w:r w:rsidRPr="00BA2498">
              <w:rPr>
                <w:rStyle w:val="Hipercze"/>
                <w:noProof/>
                <w:lang w:val="en-US"/>
              </w:rPr>
              <w:t>Spis tabel</w:t>
            </w:r>
            <w:r>
              <w:rPr>
                <w:noProof/>
                <w:webHidden/>
              </w:rPr>
              <w:tab/>
            </w:r>
            <w:r>
              <w:rPr>
                <w:noProof/>
                <w:webHidden/>
              </w:rPr>
              <w:fldChar w:fldCharType="begin"/>
            </w:r>
            <w:r>
              <w:rPr>
                <w:noProof/>
                <w:webHidden/>
              </w:rPr>
              <w:instrText xml:space="preserve"> PAGEREF _Toc156525539 \h </w:instrText>
            </w:r>
            <w:r>
              <w:rPr>
                <w:noProof/>
                <w:webHidden/>
              </w:rPr>
            </w:r>
            <w:r>
              <w:rPr>
                <w:noProof/>
                <w:webHidden/>
              </w:rPr>
              <w:fldChar w:fldCharType="separate"/>
            </w:r>
            <w:r>
              <w:rPr>
                <w:noProof/>
                <w:webHidden/>
              </w:rPr>
              <w:t>26</w:t>
            </w:r>
            <w:r>
              <w:rPr>
                <w:noProof/>
                <w:webHidden/>
              </w:rPr>
              <w:fldChar w:fldCharType="end"/>
            </w:r>
          </w:hyperlink>
        </w:p>
        <w:p w14:paraId="62AA733B" w14:textId="25BA0BDC" w:rsidR="0098244A" w:rsidRDefault="0098244A">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525540" w:history="1">
            <w:r w:rsidRPr="00BA2498">
              <w:rPr>
                <w:rStyle w:val="Hipercze"/>
                <w:noProof/>
                <w:lang w:val="en-US"/>
              </w:rPr>
              <w:t>Załącznik</w:t>
            </w:r>
            <w:r>
              <w:rPr>
                <w:noProof/>
                <w:webHidden/>
              </w:rPr>
              <w:tab/>
            </w:r>
            <w:r>
              <w:rPr>
                <w:noProof/>
                <w:webHidden/>
              </w:rPr>
              <w:fldChar w:fldCharType="begin"/>
            </w:r>
            <w:r>
              <w:rPr>
                <w:noProof/>
                <w:webHidden/>
              </w:rPr>
              <w:instrText xml:space="preserve"> PAGEREF _Toc156525540 \h </w:instrText>
            </w:r>
            <w:r>
              <w:rPr>
                <w:noProof/>
                <w:webHidden/>
              </w:rPr>
            </w:r>
            <w:r>
              <w:rPr>
                <w:noProof/>
                <w:webHidden/>
              </w:rPr>
              <w:fldChar w:fldCharType="separate"/>
            </w:r>
            <w:r>
              <w:rPr>
                <w:noProof/>
                <w:webHidden/>
              </w:rPr>
              <w:t>26</w:t>
            </w:r>
            <w:r>
              <w:rPr>
                <w:noProof/>
                <w:webHidden/>
              </w:rPr>
              <w:fldChar w:fldCharType="end"/>
            </w:r>
          </w:hyperlink>
        </w:p>
        <w:p w14:paraId="5B82E4B3" w14:textId="401393A9"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10C7CAD3" w:rsidR="00B45108" w:rsidRDefault="00355B36">
      <w:pPr>
        <w:spacing w:after="160" w:line="259" w:lineRule="auto"/>
        <w:ind w:firstLine="0"/>
        <w:jc w:val="left"/>
        <w:rPr>
          <w:rFonts w:eastAsiaTheme="majorEastAsia" w:cstheme="majorBidi"/>
          <w:b/>
          <w:sz w:val="28"/>
          <w:szCs w:val="32"/>
        </w:rPr>
        <w:sectPr w:rsidR="00B45108" w:rsidSect="00FC1DB6">
          <w:footerReference w:type="default" r:id="rId10"/>
          <w:pgSz w:w="11906" w:h="16838"/>
          <w:pgMar w:top="1418" w:right="1418" w:bottom="1418" w:left="1418" w:header="709" w:footer="709" w:gutter="284"/>
          <w:pgNumType w:start="1"/>
          <w:cols w:space="708"/>
          <w:docGrid w:linePitch="360"/>
        </w:sectPr>
      </w:pPr>
      <w:r>
        <w:lastRenderedPageBreak/>
        <w:br w:type="page"/>
      </w:r>
    </w:p>
    <w:p w14:paraId="10FB3482" w14:textId="57E7FCB9" w:rsidR="006F5DA6" w:rsidRDefault="006F5DA6" w:rsidP="004B7782">
      <w:pPr>
        <w:pStyle w:val="Nagwek1"/>
      </w:pPr>
      <w:bookmarkStart w:id="0" w:name="_Toc156525493"/>
      <w:r>
        <w:lastRenderedPageBreak/>
        <w:t>Wstęp</w:t>
      </w:r>
      <w:bookmarkEnd w:id="0"/>
    </w:p>
    <w:p w14:paraId="0AD4E0FE" w14:textId="77777777" w:rsidR="006F5DA6" w:rsidRDefault="006F5DA6" w:rsidP="006F5DA6">
      <w:r>
        <w:t>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obecnie setki tysięcy osób zajmuje się dyscypliną zwaną „speedcubing”.</w:t>
      </w:r>
    </w:p>
    <w:p w14:paraId="23C839C8" w14:textId="77777777" w:rsidR="006F5DA6" w:rsidRDefault="006F5DA6" w:rsidP="006F5DA6">
      <w:r>
        <w:t xml:space="preserve">W niniejszej pracy podjęto się stworzenia narzędzia wspomagającego proces treningu układania kostki Rubika, nastawionego na poprawę umiejętności rozwiązywania tej łamigłówki pod względem czasu rozwiązywania. Istota dyscypliny jaką jest „speedcubing” opiera się na stałym dążeniu do lepszych wyników poprzez zarówno naukę efektywnych metod rozwiązywania kostki Rubika jak i zwiększanie szybkości w poruszaniu ściankami układanki poprzez praktykę. </w:t>
      </w:r>
    </w:p>
    <w:p w14:paraId="535D6866" w14:textId="77777777" w:rsidR="006F5DA6" w:rsidRDefault="006F5DA6" w:rsidP="006F5DA6">
      <w:r>
        <w:t>W pracy został zawarty opis procesu powstawania narzędzia zawierający informacje na temat wymagań, zastosowanych metod rozwiązania problemu oraz wyboru technologii, projekt narzędzia, jego implementacja oraz opis sposobów jego użytkowania. Dodatkowo została dokonana analiza istniejących narzędzi dotyczących dziedziny speedcubingu i kostki Rubika.</w:t>
      </w:r>
    </w:p>
    <w:p w14:paraId="643B9780" w14:textId="77777777" w:rsidR="00D106D2" w:rsidRDefault="00D106D2" w:rsidP="006F5DA6"/>
    <w:p w14:paraId="6CE8A216" w14:textId="43C5C7F0" w:rsidR="00D106D2" w:rsidRPr="00D106D2" w:rsidRDefault="00D106D2" w:rsidP="00B23950">
      <w:pPr>
        <w:pStyle w:val="Nagwek2"/>
      </w:pPr>
      <w:bookmarkStart w:id="1" w:name="_Toc156525494"/>
      <w:r>
        <w:t>Geneza pracy</w:t>
      </w:r>
      <w:bookmarkEnd w:id="1"/>
    </w:p>
    <w:p w14:paraId="3563475D" w14:textId="77777777" w:rsidR="00D106D2" w:rsidRPr="00D106D2" w:rsidRDefault="00D106D2" w:rsidP="00D106D2"/>
    <w:p w14:paraId="0B989281" w14:textId="73D10720" w:rsidR="00D106D2" w:rsidRDefault="00D106D2" w:rsidP="00D106D2">
      <w:pPr>
        <w:pStyle w:val="Nagwek2"/>
      </w:pPr>
      <w:bookmarkStart w:id="2" w:name="_Toc156525495"/>
      <w:r>
        <w:t>Opis problemu</w:t>
      </w:r>
      <w:bookmarkEnd w:id="2"/>
    </w:p>
    <w:p w14:paraId="275AD202" w14:textId="77777777" w:rsidR="00D106D2" w:rsidRPr="00D106D2" w:rsidRDefault="00D106D2" w:rsidP="00D106D2"/>
    <w:p w14:paraId="73DBF705" w14:textId="31FB1F19" w:rsidR="00D106D2" w:rsidRPr="00D106D2" w:rsidRDefault="00D106D2" w:rsidP="00D106D2">
      <w:pPr>
        <w:pStyle w:val="Nagwek2"/>
      </w:pPr>
      <w:bookmarkStart w:id="3" w:name="_Toc156525496"/>
      <w:r>
        <w:t>Cel i zakres pracy</w:t>
      </w:r>
      <w:bookmarkEnd w:id="3"/>
    </w:p>
    <w:p w14:paraId="184C1181" w14:textId="77777777" w:rsidR="00D106D2" w:rsidRDefault="00D106D2" w:rsidP="006F5DA6"/>
    <w:p w14:paraId="4E52EF92" w14:textId="74B2A0FD" w:rsidR="006F5DA6" w:rsidRPr="006F5DA6" w:rsidRDefault="006F5DA6" w:rsidP="006F5DA6"/>
    <w:p w14:paraId="7145EB22" w14:textId="77777777" w:rsidR="006F5DA6" w:rsidRDefault="006F5DA6">
      <w:pPr>
        <w:spacing w:after="160" w:line="259" w:lineRule="auto"/>
        <w:ind w:firstLine="0"/>
        <w:jc w:val="left"/>
        <w:rPr>
          <w:rFonts w:eastAsiaTheme="majorEastAsia" w:cstheme="majorBidi"/>
          <w:b/>
          <w:sz w:val="28"/>
          <w:szCs w:val="32"/>
        </w:rPr>
      </w:pPr>
      <w:r>
        <w:br w:type="page"/>
      </w:r>
    </w:p>
    <w:p w14:paraId="40DECC54" w14:textId="7D5CEEE6" w:rsidR="004B7782" w:rsidRDefault="00903564" w:rsidP="004B7782">
      <w:pPr>
        <w:pStyle w:val="Nagwek1"/>
      </w:pPr>
      <w:bookmarkStart w:id="4" w:name="_Toc156525497"/>
      <w:r>
        <w:lastRenderedPageBreak/>
        <w:t>Wprowadzenie do dziedziny</w:t>
      </w:r>
      <w:bookmarkEnd w:id="4"/>
    </w:p>
    <w:p w14:paraId="17C91F6B" w14:textId="21B2F793" w:rsidR="00D50425" w:rsidRDefault="005F3B55" w:rsidP="00D50425">
      <w:r>
        <w:t>W tym rozdziale zosta</w:t>
      </w:r>
      <w:r w:rsidR="004F5C25">
        <w:t>ły</w:t>
      </w:r>
      <w:r>
        <w:t xml:space="preserve"> wyjaśnione zagadnienia oraz terminy związane z kostką Rubika, dyscypliną speedcubingu oraz </w:t>
      </w:r>
      <w:r w:rsidR="0024071B">
        <w:t xml:space="preserve">oficjalnymi zawodami </w:t>
      </w:r>
      <w:r>
        <w:t>tej</w:t>
      </w:r>
      <w:r w:rsidR="0024071B">
        <w:t xml:space="preserve"> dyscypliny</w:t>
      </w:r>
      <w:r>
        <w:t>.</w:t>
      </w:r>
      <w:r w:rsidR="0024071B">
        <w:t xml:space="preserve"> Należy zaznaczyć, że </w:t>
      </w:r>
      <w:r w:rsidR="004F5C25">
        <w:t>zostały</w:t>
      </w:r>
      <w:r w:rsidR="0024071B">
        <w:t xml:space="preserve"> przedstawione tylko zagadnienia</w:t>
      </w:r>
      <w:r w:rsidR="004F5C25">
        <w:t>, które będą</w:t>
      </w:r>
      <w:r w:rsidR="0024071B">
        <w:t xml:space="preserve"> istotne w kolejnych rozdziałach pracy, natomiast szczegóły dotyczące </w:t>
      </w:r>
      <w:r w:rsidR="00E453FE">
        <w:t xml:space="preserve">kostki Rubika oraz oficjalnych zawodów </w:t>
      </w:r>
      <w:r w:rsidR="004F5C25">
        <w:t>zostały</w:t>
      </w:r>
      <w:r w:rsidR="00E453FE">
        <w:t xml:space="preserve"> pominięte</w:t>
      </w:r>
      <w:r w:rsidR="0024071B">
        <w:t>.</w:t>
      </w:r>
    </w:p>
    <w:p w14:paraId="0E8611B4" w14:textId="77777777" w:rsidR="00D50425" w:rsidRDefault="00D50425" w:rsidP="00D50425"/>
    <w:p w14:paraId="5F01B1FA" w14:textId="336D6872" w:rsidR="00D50425" w:rsidRDefault="00D50425" w:rsidP="00D50425">
      <w:pPr>
        <w:pStyle w:val="Nagwek2"/>
      </w:pPr>
      <w:bookmarkStart w:id="5" w:name="_Toc156525498"/>
      <w:r>
        <w:t>Kostka Rubika</w:t>
      </w:r>
      <w:bookmarkEnd w:id="5"/>
    </w:p>
    <w:p w14:paraId="3B11B5CB" w14:textId="25E9DE0F" w:rsidR="00E92636" w:rsidRDefault="00E92636" w:rsidP="00E92636">
      <w:r>
        <w:t xml:space="preserve">Kostka Rubika (ang. Rubik’s cub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6" w:name="_Toc156525499"/>
      <w:r>
        <w:t>Mechanika kostki</w:t>
      </w:r>
      <w:r w:rsidR="000D7D73">
        <w:t xml:space="preserve"> Rubika</w:t>
      </w:r>
      <w:bookmarkEnd w:id="6"/>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2F3F1519" w:rsidR="00273F76" w:rsidRDefault="00CC584A" w:rsidP="005553E8">
      <w:pPr>
        <w:pStyle w:val="Akapitzlist"/>
        <w:numPr>
          <w:ilvl w:val="0"/>
          <w:numId w:val="9"/>
        </w:numPr>
      </w:pPr>
      <w:r>
        <w:t>środkowe elementy o jednej zewnętrznej ścianie</w:t>
      </w:r>
    </w:p>
    <w:p w14:paraId="61131C3F" w14:textId="1C7248DF" w:rsidR="00273F76" w:rsidRDefault="00273F76" w:rsidP="00F308F4">
      <w:pPr>
        <w:ind w:firstLine="0"/>
      </w:pPr>
      <w:r>
        <w:t>Każdy z miniaturowych sześcianów jest unikalny ze względu na kolory znajdujące się na jego ścianach.</w:t>
      </w:r>
    </w:p>
    <w:p w14:paraId="21B4C2E1" w14:textId="77777777" w:rsidR="00CC584A" w:rsidRDefault="00CC584A" w:rsidP="00CC584A">
      <w:pPr>
        <w:pStyle w:val="Akapitzlist"/>
        <w:ind w:left="1117" w:firstLine="0"/>
      </w:pPr>
    </w:p>
    <w:p w14:paraId="6765D371" w14:textId="1D2BF0FC" w:rsidR="00E92636" w:rsidRPr="00E92636" w:rsidRDefault="00CC584A" w:rsidP="00E92636">
      <w:pPr>
        <w:pStyle w:val="Nagwek3"/>
      </w:pPr>
      <w:bookmarkStart w:id="7" w:name="_Toc156525500"/>
      <w:r>
        <w:t>Schemat kolorów kostki</w:t>
      </w:r>
      <w:r w:rsidR="000D7D73">
        <w:t xml:space="preserve"> Rubika</w:t>
      </w:r>
      <w:bookmarkEnd w:id="7"/>
    </w:p>
    <w:p w14:paraId="5CE56523" w14:textId="77777777" w:rsidR="00E92636" w:rsidRDefault="00E92636" w:rsidP="00D50425"/>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0C6E5806" w:rsidR="00364CC0" w:rsidRDefault="00373E53" w:rsidP="00373E53">
      <w:pPr>
        <w:pStyle w:val="Akapitzlist"/>
        <w:numPr>
          <w:ilvl w:val="0"/>
          <w:numId w:val="8"/>
        </w:numPr>
      </w:pPr>
      <w:r>
        <w:t>kostka ma na sobie kolory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8" w:name="_Toc156525501"/>
      <w:r>
        <w:t>Układanie kostki</w:t>
      </w:r>
      <w:r w:rsidR="000D7D73">
        <w:t xml:space="preserve"> Rubika</w:t>
      </w:r>
      <w:bookmarkEnd w:id="8"/>
    </w:p>
    <w:p w14:paraId="1C394957" w14:textId="189D240F" w:rsidR="00373E53" w:rsidRDefault="00D50AC3" w:rsidP="00E92636">
      <w:pPr>
        <w:ind w:firstLine="578"/>
      </w:pPr>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w:t>
      </w:r>
      <w:r w:rsidR="00F308F4">
        <w:lastRenderedPageBreak/>
        <w:t>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5E18A8C7" w:rsidR="00510F1B" w:rsidRDefault="00510F1B" w:rsidP="00510F1B">
      <w:pPr>
        <w:ind w:firstLine="578"/>
      </w:pPr>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9" w:name="_Toc156525502"/>
      <w:r>
        <w:t>Notacja</w:t>
      </w:r>
      <w:bookmarkEnd w:id="9"/>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Singmastera tak zwana „notacja Singmastera”</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3FD401FA" w:rsidR="00F113A4" w:rsidRDefault="00841DDC" w:rsidP="000A6CB7">
      <w:pPr>
        <w:ind w:firstLine="0"/>
      </w:pPr>
      <w:r>
        <w:t>Litery użyte do oznaczeń ścian</w:t>
      </w:r>
      <w:r w:rsidR="007B4B0C">
        <w:t xml:space="preserve"> pochodzą od pierwszych liter angielskich słów oznaczających położenie (front, back, up, down, left, right).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w:t>
      </w:r>
      <w:r w:rsidR="00000000">
        <w:pict w14:anchorId="5B800351">
          <v:group id="Grupa 7" o:spid="_x0000_s2086" style="width:430.55pt;height:276.65pt;mso-position-horizontal-relative:char;mso-position-vertical-relative:line" coordsize="54684,35135">
            <v:group id="Grupa 4" o:spid="_x0000_s208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8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">
                <v:imagedata r:id="rId11" o:title=""/>
              </v:shape>
              <v:shape id="Obraz 3" o:spid="_x0000_s208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">
                <v:imagedata r:id="rId12" o:title=""/>
              </v:shape>
            </v:group>
            <v:shapetype id="_x0000_t202" coordsize="21600,21600" o:spt="202" path="m,l,21600r21600,l21600,xe">
              <v:stroke joinstyle="miter"/>
              <v:path gradientshapeok="t" o:connecttype="rect"/>
            </v:shapetype>
            <v:shape id="Pole tekstowe 1" o:spid="_x0000_s209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" stroked="f">
              <v:textbox inset="0,0,0,0">
                <w:txbxContent>
                  <w:p w14:paraId="590C16D0" w14:textId="77777777" w:rsidR="006F5DA6" w:rsidRPr="00165F8D" w:rsidRDefault="006F5DA6" w:rsidP="006F5DA6">
                    <w:pPr>
                      <w:pStyle w:val="Legenda"/>
                      <w:rPr>
                        <w:sz w:val="24"/>
                      </w:rPr>
                    </w:pPr>
                    <w:r>
                      <w:t xml:space="preserve">Rysunek </w:t>
                    </w:r>
                    <w:fldSimple w:instr=" STYLEREF 1 \s ">
                      <w:r>
                        <w:rPr>
                          <w:noProof/>
                        </w:rPr>
                        <w:t>1</w:t>
                      </w:r>
                    </w:fldSimple>
                    <w:r>
                      <w:t>.</w:t>
                    </w:r>
                    <w:fldSimple w:instr=" SEQ Rysunek \* ARABIC \s 1 ">
                      <w:r>
                        <w:rPr>
                          <w:noProof/>
                        </w:rPr>
                        <w:t>1</w:t>
                      </w:r>
                    </w:fldSimple>
                    <w:r>
                      <w:t xml:space="preserve"> </w:t>
                    </w:r>
                    <w:r w:rsidRPr="007D63FC">
                      <w:t>Graficzne przedstawienie notacji kostki Rubika</w:t>
                    </w:r>
                  </w:p>
                </w:txbxContent>
              </v:textbox>
            </v:shape>
            <w10:anchorlock/>
          </v:group>
        </w:pict>
      </w:r>
      <w:r w:rsidR="00C37DBD">
        <w:t>przedni</w:t>
      </w:r>
      <w:r w:rsidR="00A14286">
        <w:t>ej</w:t>
      </w:r>
      <w:r w:rsidR="00C37DBD">
        <w:t xml:space="preserve"> (F).</w:t>
      </w:r>
      <w:r w:rsidR="006F5DA6" w:rsidRPr="006F5DA6">
        <w:t xml:space="preserve"> </w:t>
      </w:r>
      <w:r w:rsidR="00C37DBD">
        <w:t xml:space="preserve">Dla obrotów całą kostką stosuje się takie same reguły dotyczące kierunku obrotu co do obrotów jedną warstwą. </w:t>
      </w:r>
    </w:p>
    <w:p w14:paraId="6DFC423C" w14:textId="767A2465" w:rsidR="00710CF2" w:rsidRDefault="00A14286" w:rsidP="00A14286">
      <w:pPr>
        <w:ind w:firstLine="578"/>
      </w:pPr>
      <w:r>
        <w:t xml:space="preserve">Istnieje również rozszerzenie notacji Singmastera,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 xml:space="preserve">angielskich słów „middle”, „equator”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44D99B8C" w:rsidR="00F256DB" w:rsidRDefault="00F256DB" w:rsidP="00F256DB">
      <w:r>
        <w:t>Notacja Singmastera oraz jej rozszerzenie są zaprezentowane w formie graficznej na rysunku 1</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10" w:name="_Hlk151975273"/>
      <w:bookmarkStart w:id="11" w:name="_Toc156525503"/>
      <w:r>
        <w:t>Metody układania kostki</w:t>
      </w:r>
      <w:r w:rsidR="00601BA0">
        <w:t xml:space="preserve"> Rubika</w:t>
      </w:r>
      <w:bookmarkEnd w:id="11"/>
    </w:p>
    <w:bookmarkEnd w:id="10"/>
    <w:p w14:paraId="260E5E9C" w14:textId="01BE5B4E"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12137D9A" w:rsidR="00517CE9" w:rsidRDefault="0046099F" w:rsidP="00F01C3F">
      <w:r>
        <w:t>Najpopularniejszym rozwinięciem metody LBL jest metoda zaawansowana o nazwie „CFOP”. Nazwa metody bierze się z czterech etapów wymaganych do ułożenia kostki</w:t>
      </w:r>
      <w:r w:rsidR="00CB116A">
        <w:t xml:space="preserve">. </w:t>
      </w:r>
      <w:r w:rsidR="00CB116A">
        <w:lastRenderedPageBreak/>
        <w:t xml:space="preserve">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Two Layers), </w:t>
      </w:r>
      <w:r w:rsidR="00CB116A">
        <w:t>polega na ułożeniu dolnej i środkowej warstwy układając w tym samym momencie narożnik dolnej warstwy i krawędź należącą do drugiej warstwy. Trzeci etap</w:t>
      </w:r>
      <w:r w:rsidR="00F01C3F">
        <w:t>, tak zwany „OLL” (Orientation of the Last Layer)</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Permutation of the Last Layer)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r w:rsidR="000D7D73">
        <w:t xml:space="preserve"> </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12" w:name="_Toc156525504"/>
      <w:r>
        <w:t>Zawody</w:t>
      </w:r>
      <w:bookmarkEnd w:id="12"/>
    </w:p>
    <w:p w14:paraId="74505679" w14:textId="572145A0" w:rsidR="00CB6F75" w:rsidRDefault="00174B6D" w:rsidP="00174B6D">
      <w:r>
        <w:t>„</w:t>
      </w:r>
      <w:r w:rsidR="00F01C3F">
        <w:t>Speedcubing</w:t>
      </w:r>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13" w:name="_Toc156525505"/>
      <w:r>
        <w:t>Przebieg zawodów</w:t>
      </w:r>
      <w:bookmarkEnd w:id="13"/>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ne układanki w jakich odbywa się rywalizacja, przy czym obecnie mogą być to tylko układanki wybrane z siedemnastu oficjalnych konkurencji. Warto wspomnieć, że standardowa kostka Rubika nie jest obowiązkową 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6529C33E"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e specjalnym miernikiem czasu</w:t>
      </w:r>
      <w:r w:rsidR="00950E9C">
        <w:t xml:space="preserve"> </w:t>
      </w:r>
      <w:r w:rsidR="00793069">
        <w:t>określanym</w:t>
      </w:r>
      <w:r w:rsidR="00950E9C">
        <w:t xml:space="preserve"> potocznie </w:t>
      </w:r>
      <w:r w:rsidR="00793069">
        <w:t xml:space="preserve">jako </w:t>
      </w:r>
      <w:r w:rsidR="00950E9C">
        <w:t>„timer”</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4" w:name="_Toc156525506"/>
      <w:r>
        <w:t>Procedura układania</w:t>
      </w:r>
      <w:bookmarkEnd w:id="14"/>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w:t>
      </w:r>
      <w:r w:rsidR="00692DC3">
        <w:lastRenderedPageBreak/>
        <w:t>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r w:rsidR="00914B94">
        <w:t>d</w:t>
      </w:r>
      <w:r w:rsidR="00295E3B">
        <w:t>id not finished”.</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5" w:name="_Toc156525507"/>
      <w:r>
        <w:t>Sekwencje mieszające</w:t>
      </w:r>
      <w:bookmarkEnd w:id="15"/>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Singmastera.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192676A7" w:rsidR="002C483F" w:rsidRDefault="002C483F">
      <w:pPr>
        <w:spacing w:after="160" w:line="259" w:lineRule="auto"/>
        <w:ind w:firstLine="0"/>
        <w:jc w:val="left"/>
      </w:pPr>
      <w:r>
        <w:br w:type="page"/>
      </w:r>
    </w:p>
    <w:p w14:paraId="26AE0F8C" w14:textId="38473F79" w:rsidR="00CA5423" w:rsidRDefault="006B2236" w:rsidP="00CA5423">
      <w:pPr>
        <w:pStyle w:val="Nagwek1"/>
      </w:pPr>
      <w:bookmarkStart w:id="16" w:name="_Toc156525508"/>
      <w:r>
        <w:lastRenderedPageBreak/>
        <w:t>Przegląd istniejących rozwiązań</w:t>
      </w:r>
      <w:bookmarkEnd w:id="16"/>
    </w:p>
    <w:p w14:paraId="43E78B2B" w14:textId="55A952EE"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7" w:name="_Toc156525509"/>
      <w:r>
        <w:t>Aplikacj</w:t>
      </w:r>
      <w:r w:rsidR="00250F3E">
        <w:t>e</w:t>
      </w:r>
      <w:r>
        <w:t xml:space="preserve"> typu „timer”</w:t>
      </w:r>
      <w:bookmarkEnd w:id="17"/>
    </w:p>
    <w:p w14:paraId="108CB49E" w14:textId="4612F2AB" w:rsidR="00743DAA" w:rsidRDefault="00135D2A" w:rsidP="000014B3">
      <w:r>
        <w:t xml:space="preserve">Najbardziej powszechnym typem narzędzia wspomagającego trening układania kostki Rubika są aplikacje typu „timer”.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 xml:space="preserve">aplikacji typu „timer” </w:t>
      </w:r>
      <w:r w:rsidR="00094CF8">
        <w:t>należą</w:t>
      </w:r>
      <w:r w:rsidR="00250F3E">
        <w:t>:</w:t>
      </w:r>
    </w:p>
    <w:p w14:paraId="0B9C2DD4" w14:textId="7D4C495E" w:rsidR="00743DAA" w:rsidRDefault="00250F3E" w:rsidP="00743DAA">
      <w:pPr>
        <w:pStyle w:val="Akapitzlist"/>
        <w:numPr>
          <w:ilvl w:val="0"/>
          <w:numId w:val="12"/>
        </w:numPr>
      </w:pPr>
      <w:r>
        <w:t>uruchamianie i zatrzymywanie mierzenia za pomocą klawiszy klawiatury lub ekranu dotykowego smartphone’a</w:t>
      </w:r>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62C2125F" w14:textId="20E71C07" w:rsidR="004216FC" w:rsidRDefault="00F32775" w:rsidP="000014B3">
      <w:pPr>
        <w:ind w:firstLine="0"/>
      </w:pPr>
      <w:r>
        <w:t xml:space="preserve">Dodatkowo często pojawiającą się funkcją jest możliwość edycji i usuwania uzyskiwanych wyników. </w:t>
      </w:r>
      <w:r w:rsidR="004216FC">
        <w:t xml:space="preserve">W wielu aplikacjach typu „timer”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51F17885" w14:textId="38474E93" w:rsidR="00616018" w:rsidRDefault="0090644F" w:rsidP="00616018">
      <w:r>
        <w:t xml:space="preserve">Mimo że wiele aplikacji typu „timer”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23B01AEC" w14:textId="77777777" w:rsidR="00616018" w:rsidRDefault="00616018" w:rsidP="00616018"/>
    <w:p w14:paraId="0E3C6CA3" w14:textId="29A896DE" w:rsidR="00616018" w:rsidRPr="00616018" w:rsidRDefault="00616018" w:rsidP="00616018">
      <w:pPr>
        <w:pStyle w:val="Nagwek3"/>
      </w:pPr>
      <w:bookmarkStart w:id="18" w:name="_Toc156525510"/>
      <w:r>
        <w:t>Aplikacja „csTimer”</w:t>
      </w:r>
      <w:bookmarkEnd w:id="18"/>
    </w:p>
    <w:p w14:paraId="30510F41" w14:textId="0C2B9CFF" w:rsidR="000F61C7" w:rsidRDefault="005E04BE" w:rsidP="000A6CB7">
      <w:pPr>
        <w:ind w:firstLine="578"/>
      </w:pPr>
      <w:r>
        <w:t xml:space="preserve">Najpopularniejszą aplikacją typu „timer” jest </w:t>
      </w:r>
      <w:r w:rsidR="000F61C7">
        <w:t>„</w:t>
      </w:r>
      <w:r>
        <w:t>csTimer</w:t>
      </w:r>
      <w:r w:rsidR="000F61C7">
        <w:t>”</w:t>
      </w:r>
      <w:r w:rsidR="000A6CB7">
        <w:t xml:space="preserve"> (rys. 2.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 xml:space="preserve">Aplikacja zawiera wszystkie wymienione wcześniej główne funkcjonalności aplikacji typu „timer” dotyczące zarówno mierzenia </w:t>
      </w:r>
      <w:r w:rsidR="00000000">
        <w:pict w14:anchorId="4B1B8C83">
          <v:group id="Grupa 6" o:spid="_x0000_s2091" style="width:439.15pt;height:273.25pt;mso-position-horizontal-relative:char;mso-position-vertical-relative:line" coordsize="55772,34700">
            <v:shape id="Obraz 5" o:spid="_x0000_s209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">
              <v:imagedata r:id="rId13" o:title="" croptop="6853f" cropbottom="2410f"/>
            </v:shape>
            <v:shape id="Pole tekstowe 1" o:spid="_x0000_s209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" stroked="f">
              <v:textbox inset="0,0,0,0">
                <w:txbxContent>
                  <w:p w14:paraId="7AEA5E2B" w14:textId="77777777" w:rsidR="006F5DA6" w:rsidRPr="00A23EA8" w:rsidRDefault="006F5DA6" w:rsidP="006F5DA6">
                    <w:pPr>
                      <w:pStyle w:val="Legenda"/>
                      <w:rPr>
                        <w:noProof/>
                        <w:sz w:val="24"/>
                      </w:rPr>
                    </w:pPr>
                    <w:r>
                      <w:t xml:space="preserve">Rysunek </w:t>
                    </w:r>
                    <w:fldSimple w:instr=" STYLEREF 1 \s ">
                      <w:r>
                        <w:rPr>
                          <w:noProof/>
                        </w:rPr>
                        <w:t>2</w:t>
                      </w:r>
                    </w:fldSimple>
                    <w:r>
                      <w:t>.</w:t>
                    </w:r>
                    <w:fldSimple w:instr=" SEQ Rysunek \* ARABIC \s 1 ">
                      <w:r>
                        <w:rPr>
                          <w:noProof/>
                        </w:rPr>
                        <w:t>1</w:t>
                      </w:r>
                    </w:fldSimple>
                    <w:r>
                      <w:t xml:space="preserve"> Aplikacja „csTimer”</w:t>
                    </w:r>
                  </w:p>
                </w:txbxContent>
              </v:textbox>
            </v:shape>
            <w10:anchorlock/>
          </v:group>
        </w:pic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mierzącym czas, możliwość połączenia z </w:t>
      </w:r>
      <w:r w:rsidR="002C68D9">
        <w:t xml:space="preserve">elektroniczną </w:t>
      </w:r>
      <w:r w:rsidR="00D35A39">
        <w:t>kostką bluetooth,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r w:rsidR="00616018" w:rsidRPr="00616018">
        <w:rPr>
          <w:noProof/>
        </w:rPr>
        <w:t xml:space="preserve"> </w:t>
      </w:r>
    </w:p>
    <w:p w14:paraId="5BBB067E" w14:textId="77777777" w:rsidR="00616018" w:rsidRDefault="00616018" w:rsidP="000A6CB7">
      <w:pPr>
        <w:ind w:firstLine="578"/>
      </w:pPr>
    </w:p>
    <w:p w14:paraId="164A28F4" w14:textId="7ECBF70D" w:rsidR="00616018" w:rsidRDefault="00616018" w:rsidP="00616018">
      <w:pPr>
        <w:pStyle w:val="Nagwek3"/>
      </w:pPr>
      <w:bookmarkStart w:id="19" w:name="_Toc156525511"/>
      <w:r>
        <w:t>Aplikacja „Cube Timer”</w:t>
      </w:r>
      <w:bookmarkEnd w:id="19"/>
    </w:p>
    <w:p w14:paraId="0C97BC6A" w14:textId="10A977D7" w:rsidR="00911AA7" w:rsidRDefault="00911AA7" w:rsidP="008F753E">
      <w:pPr>
        <w:ind w:firstLine="578"/>
      </w:pPr>
      <w:r>
        <w:t>Inną, jedną z popularnych aplikacji mobilnych typu „timer” jest aplikacja „</w:t>
      </w:r>
      <w:r w:rsidR="00300F0F">
        <w:t>Cube Timer</w:t>
      </w:r>
      <w:r>
        <w:t>”</w:t>
      </w:r>
      <w:r w:rsidR="000A6CB7">
        <w:t xml:space="preserve"> (rys. 2.2)</w:t>
      </w:r>
      <w:r>
        <w:t>.</w:t>
      </w:r>
      <w:r w:rsidR="00300F0F">
        <w:t xml:space="preserve"> Aplikacja jest dostępna do pobrania w sklepie Google Play. Tak samo jak poprzednia omawiana aplikacja, zawiera ona wszystkie główne funkcjonalności aplikacji typu „timer”.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 xml:space="preserve">Aplikacja dodatkowo oferuje panel opcji, gdzie użytkownik może dokonać niewielkiej personalizacji. Wyróżniającym się elementem aplikacji jest panel, na którym wyświetlone są dane pobierane ze strony </w:t>
      </w:r>
      <w:r w:rsidR="00000000">
        <w:pict w14:anchorId="65646349">
          <v:group id="Grupa 12" o:spid="_x0000_s2094" style="width:439.1pt;height:318.95pt;mso-position-horizontal-relative:char;mso-position-vertical-relative:line" coordsize="55764,40505">
            <v:group id="Grupa 11" o:spid="_x0000_s209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">
              <v:shape id="Obraz 8" o:spid="_x0000_s209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">
                <v:imagedata r:id="rId14" o:title=""/>
              </v:shape>
              <v:shape id="Obraz 9" o:spid="_x0000_s209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">
                <v:imagedata r:id="rId15" o:title=""/>
              </v:shape>
              <v:shape id="Obraz 10" o:spid="_x0000_s209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">
                <v:imagedata r:id="rId16" o:title=""/>
              </v:shape>
            </v:group>
            <v:shape id="Pole tekstowe 1" o:spid="_x0000_s209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" stroked="f">
              <v:textbox inset="0,0,0,0">
                <w:txbxContent>
                  <w:p w14:paraId="5741C182" w14:textId="77777777" w:rsidR="006F5DA6" w:rsidRPr="00236932" w:rsidRDefault="006F5DA6" w:rsidP="006F5DA6">
                    <w:pPr>
                      <w:pStyle w:val="Legenda"/>
                      <w:rPr>
                        <w:sz w:val="24"/>
                      </w:rPr>
                    </w:pPr>
                    <w:r>
                      <w:t xml:space="preserve">Rysunek </w:t>
                    </w:r>
                    <w:fldSimple w:instr=" STYLEREF 1 \s ">
                      <w:r>
                        <w:rPr>
                          <w:noProof/>
                        </w:rPr>
                        <w:t>2</w:t>
                      </w:r>
                    </w:fldSimple>
                    <w:r>
                      <w:t>.</w:t>
                    </w:r>
                    <w:fldSimple w:instr=" SEQ Rysunek \* ARABIC \s 1 ">
                      <w:r>
                        <w:rPr>
                          <w:noProof/>
                        </w:rPr>
                        <w:t>2</w:t>
                      </w:r>
                    </w:fldSimple>
                    <w:r>
                      <w:t xml:space="preserve"> Aplikacja „Cube Timer”</w:t>
                    </w:r>
                  </w:p>
                </w:txbxContent>
              </v:textbox>
            </v:shape>
            <w10:anchorlock/>
          </v:group>
        </w:pict>
      </w:r>
      <w:r w:rsidR="008C675B">
        <w:t>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p>
    <w:p w14:paraId="3ECECF52" w14:textId="7A25CE66" w:rsidR="00A632C7" w:rsidRPr="007A2CC7" w:rsidRDefault="00A632C7" w:rsidP="007A2CC7"/>
    <w:p w14:paraId="4F20305F" w14:textId="4F5E0D75" w:rsidR="00104BC5" w:rsidRDefault="00783C55" w:rsidP="00104BC5">
      <w:pPr>
        <w:pStyle w:val="Nagwek2"/>
      </w:pPr>
      <w:bookmarkStart w:id="20" w:name="_Toc156525512"/>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20"/>
    </w:p>
    <w:p w14:paraId="46EE3490" w14:textId="5F7F5101" w:rsidR="00A632C7" w:rsidRDefault="00160B58" w:rsidP="00A632C7">
      <w:r>
        <w:t xml:space="preserve">Próbując znaleźć rozwiązanie wspomagające naukę lub trening metody „CFOP” w Internecie, bardzo łatwo natrafić w pierwszej kolejności na strony internetowe zawierające listy algorytmów do poszczególnych etapów tej metody.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64888FAC" w14:textId="77777777" w:rsidR="00616018" w:rsidRDefault="00616018" w:rsidP="00A632C7"/>
    <w:p w14:paraId="270E38EB" w14:textId="2B3E5E38" w:rsidR="00616018" w:rsidRDefault="00616018" w:rsidP="00616018">
      <w:pPr>
        <w:pStyle w:val="Nagwek3"/>
      </w:pPr>
      <w:bookmarkStart w:id="21" w:name="_Toc156525513"/>
      <w:r>
        <w:t>Strona „jperm.net”</w:t>
      </w:r>
      <w:bookmarkEnd w:id="21"/>
    </w:p>
    <w:p w14:paraId="72F4008F" w14:textId="7BEEDB2B" w:rsidR="00197E87"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2.3)</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w:t>
      </w:r>
      <w:r w:rsidR="00000000">
        <w:pict w14:anchorId="3C1A9C94">
          <v:group id="Grupa 17" o:spid="_x0000_s2100" style="width:439.35pt;height:274.5pt;mso-position-horizontal-relative:char;mso-position-vertical-relative:line" coordsize="55800,34866">
            <v:shape id="Obraz 15" o:spid="_x0000_s2101"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" stroked="t" strokecolor="black [3213]">
              <v:imagedata r:id="rId17" o:title="" croptop="6476f" cropbottom="2428f"/>
              <v:path arrowok="t"/>
            </v:shape>
            <v:shape id="Pole tekstowe 1" o:spid="_x0000_s2102"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" stroked="f">
              <v:textbox inset="0,0,0,0">
                <w:txbxContent>
                  <w:p w14:paraId="63F5A105" w14:textId="77777777" w:rsidR="006F5DA6" w:rsidRPr="00271AAF" w:rsidRDefault="006F5DA6" w:rsidP="006F5DA6">
                    <w:pPr>
                      <w:pStyle w:val="Legenda"/>
                      <w:rPr>
                        <w:noProof/>
                        <w:sz w:val="24"/>
                      </w:rPr>
                    </w:pPr>
                    <w:r>
                      <w:t xml:space="preserve">Rysunek </w:t>
                    </w:r>
                    <w:fldSimple w:instr=" STYLEREF 1 \s ">
                      <w:r>
                        <w:rPr>
                          <w:noProof/>
                        </w:rPr>
                        <w:t>2</w:t>
                      </w:r>
                    </w:fldSimple>
                    <w:r>
                      <w:t>.</w:t>
                    </w:r>
                    <w:fldSimple w:instr=" SEQ Rysunek \* ARABIC \s 1 ">
                      <w:r>
                        <w:rPr>
                          <w:noProof/>
                        </w:rPr>
                        <w:t>3</w:t>
                      </w:r>
                    </w:fldSimple>
                    <w:r>
                      <w:t xml:space="preserve"> Strona </w:t>
                    </w:r>
                    <w:r>
                      <w:rPr>
                        <w:noProof/>
                      </w:rPr>
                      <w:t xml:space="preserve"> jperm.net, lista algorytmów</w:t>
                    </w:r>
                  </w:p>
                </w:txbxContent>
              </v:textbox>
            </v:shape>
            <w10:anchorlock/>
          </v:group>
        </w:pict>
      </w:r>
      <w:r w:rsidR="00000000">
        <w:pict w14:anchorId="77E4B6AB">
          <v:group id="Grupa 19" o:spid="_x0000_s2103" style="width:439.35pt;height:274.65pt;mso-position-horizontal-relative:char;mso-position-vertical-relative:line" coordsize="55816,34893">
            <v:shape id="Obraz 18" o:spid="_x0000_s2104"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" stroked="t" strokecolor="black [3213]">
              <v:imagedata r:id="rId18" o:title="" croptop="6476f" cropbottom="2428f"/>
              <v:path arrowok="t"/>
            </v:shape>
            <v:shape id="Pole tekstowe 1" o:spid="_x0000_s2105"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" stroked="f">
              <v:textbox inset="0,0,0,0">
                <w:txbxContent>
                  <w:p w14:paraId="1C40C5BE" w14:textId="77777777" w:rsidR="006F5DA6" w:rsidRPr="0063726D" w:rsidRDefault="006F5DA6" w:rsidP="006F5DA6">
                    <w:pPr>
                      <w:pStyle w:val="Legenda"/>
                      <w:rPr>
                        <w:noProof/>
                        <w:sz w:val="24"/>
                      </w:rPr>
                    </w:pPr>
                    <w:r>
                      <w:t xml:space="preserve">Rysunek </w:t>
                    </w:r>
                    <w:fldSimple w:instr=" STYLEREF 1 \s ">
                      <w:r>
                        <w:rPr>
                          <w:noProof/>
                        </w:rPr>
                        <w:t>2</w:t>
                      </w:r>
                    </w:fldSimple>
                    <w:r>
                      <w:t>.</w:t>
                    </w:r>
                    <w:fldSimple w:instr=" SEQ Rysunek \* ARABIC \s 1 ">
                      <w:r>
                        <w:rPr>
                          <w:noProof/>
                        </w:rPr>
                        <w:t>4</w:t>
                      </w:r>
                    </w:fldSimple>
                    <w:r>
                      <w:t xml:space="preserve"> Strona jperm.net, zakładka "Trainer"</w:t>
                    </w:r>
                  </w:p>
                </w:txbxContent>
              </v:textbox>
            </v:shape>
            <w10:anchorlock/>
          </v:group>
        </w:pict>
      </w:r>
      <w:r w:rsidR="006A68E5">
        <w:t xml:space="preserve">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 Oprócz samej listy algorytmów jest również zakładka „Trainer”</w:t>
      </w:r>
      <w:r w:rsidR="004E2F3D">
        <w:t xml:space="preserve"> (rys. 2.4)</w:t>
      </w:r>
      <w:r w:rsidR="00783C55">
        <w:t>, w której użytkownik może ćwiczyć wybrane</w:t>
      </w:r>
      <w:r w:rsidR="00616018">
        <w:rPr>
          <w:noProof/>
        </w:rPr>
        <w:t xml:space="preserve"> </w:t>
      </w:r>
      <w:r w:rsidR="00783C55">
        <w:t>przypadki na takiej samej zasadzie jak odbywa się to w aplikacjach typu „timer”. Narzędzie</w:t>
      </w:r>
      <w:r w:rsidR="00362902">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xml:space="preserve">, oraz wyświetlane są dane statystyczne w celu podsumowania dotychczasowego treningu. </w:t>
      </w:r>
      <w:r w:rsidR="00E53460">
        <w:lastRenderedPageBreak/>
        <w:t>W ten sposób użytkownik może trenować wykonywanie wybranych algorytmów</w:t>
      </w:r>
      <w:r w:rsidR="00CC2B76">
        <w:t xml:space="preserve"> pod względem szybkości ich wykonywania, a </w:t>
      </w:r>
      <w:r w:rsidR="002C68D9">
        <w:t xml:space="preserve">dostarczane użytkownikowi dane statystyczne </w:t>
      </w:r>
      <w:r w:rsidR="0044247F">
        <w:t>stanowią podsumowanie uzyskiwanych wyników treningu, dzięki któremu użytkownik może bardziej efektywnie dostosować dalszy trening.</w:t>
      </w:r>
    </w:p>
    <w:p w14:paraId="7EB1DAEF" w14:textId="77777777" w:rsidR="00850F31" w:rsidRDefault="00850F31" w:rsidP="00616018"/>
    <w:p w14:paraId="2A90BC42" w14:textId="072886F1" w:rsidR="00850F31" w:rsidRDefault="00850F31" w:rsidP="00850F31">
      <w:pPr>
        <w:pStyle w:val="Nagwek3"/>
      </w:pPr>
      <w:bookmarkStart w:id="22" w:name="_Toc156525514"/>
      <w:r>
        <w:t>Aplikacja „csTimer”</w:t>
      </w:r>
      <w:bookmarkEnd w:id="22"/>
    </w:p>
    <w:p w14:paraId="0CF982F9" w14:textId="69327296" w:rsidR="006B2236" w:rsidRDefault="0046656E" w:rsidP="00B33D3E">
      <w:r>
        <w:t>Inne interaktywne podejścia do uczenia się i trenowania metody „CFOP” można znaleźć również w</w:t>
      </w:r>
      <w:r w:rsidR="003B5071">
        <w:t>e</w:t>
      </w:r>
      <w:r>
        <w:t xml:space="preserve"> wspomnianej już aplikacji „csTimer”. W tej aplikacji możliwe jest generowanie sekwencji mieszających</w:t>
      </w:r>
      <w:r w:rsidR="00607378">
        <w:t>, które mają</w:t>
      </w:r>
      <w:r>
        <w:t xml:space="preserve"> doprowadzić kostkę Rubika do jednej z możliwych sytuacji, które mogą pojawić się w poszczególnych etapach metody „CFOP”, jednakże w tej 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1BDB68CE" w14:textId="41F55B1E" w:rsidR="002C483F" w:rsidRDefault="002C483F">
      <w:pPr>
        <w:spacing w:after="160" w:line="259" w:lineRule="auto"/>
        <w:ind w:firstLine="0"/>
        <w:jc w:val="left"/>
      </w:pPr>
      <w:r>
        <w:br w:type="page"/>
      </w:r>
    </w:p>
    <w:p w14:paraId="21311B48" w14:textId="78E51EFD" w:rsidR="006B2236" w:rsidRDefault="00D106D2" w:rsidP="002F61BF">
      <w:pPr>
        <w:pStyle w:val="Nagwek1"/>
      </w:pPr>
      <w:bookmarkStart w:id="23" w:name="_Toc156525515"/>
      <w:r>
        <w:lastRenderedPageBreak/>
        <w:t>Projekt narzędzia</w:t>
      </w:r>
      <w:bookmarkEnd w:id="23"/>
    </w:p>
    <w:p w14:paraId="431AB76A" w14:textId="1DA589EA" w:rsidR="001E18C8" w:rsidRDefault="001E18C8" w:rsidP="001E18C8">
      <w:r>
        <w:t xml:space="preserve">W tym rozdziale zostanie </w:t>
      </w:r>
      <w:r w:rsidR="003B50CC">
        <w:t>przedstawiony</w:t>
      </w:r>
      <w:r>
        <w:t xml:space="preserve"> projekt narzędzia</w:t>
      </w:r>
      <w:r w:rsidR="003B50CC">
        <w:t xml:space="preserve"> tak, by możliwe było określenie kluczowych wymagań co do narzędzia oraz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 xml:space="preserve">najważniejszych elementów narzędzia oraz najważniejszych aspektów. Zostaną przedstawione przypadki użycia narzędzia, tak aby tworzenie go mogło odbywać się </w:t>
      </w:r>
      <w:r>
        <w:t xml:space="preserve"> </w:t>
      </w:r>
      <w:r w:rsidR="00B10085">
        <w:t xml:space="preserve">w kierunku zapewnienia praktycznej użyteczności.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6D2126D5" w14:textId="77777777" w:rsidR="007659C8" w:rsidRPr="001E18C8" w:rsidRDefault="007659C8" w:rsidP="001E18C8"/>
    <w:p w14:paraId="07782225" w14:textId="1FC6F8C3" w:rsidR="00D106D2" w:rsidRDefault="00D106D2" w:rsidP="00D106D2">
      <w:pPr>
        <w:pStyle w:val="Nagwek2"/>
      </w:pPr>
      <w:bookmarkStart w:id="24" w:name="_Toc156525516"/>
      <w:r>
        <w:t>Wymagania</w:t>
      </w:r>
      <w:r w:rsidR="007659C8">
        <w:t xml:space="preserve"> funkcjonalne</w:t>
      </w:r>
      <w:bookmarkEnd w:id="24"/>
    </w:p>
    <w:p w14:paraId="7FD23921" w14:textId="3D0EC775" w:rsidR="007659C8" w:rsidRDefault="007659C8" w:rsidP="007659C8">
      <w:r>
        <w:t>Poniżej znajdują się wymagania funkcjonalne. Każdemu wymaganiu został nadany priorytet określony liczbą w skali od 1 do 3, gdzie liczba 3 oznacza najwyższy priorytet.</w:t>
      </w:r>
    </w:p>
    <w:p w14:paraId="480A139A" w14:textId="77777777" w:rsidR="007659C8" w:rsidRDefault="007659C8" w:rsidP="007659C8"/>
    <w:p w14:paraId="77BDC70D" w14:textId="575A24F5" w:rsidR="007659C8" w:rsidRDefault="007659C8" w:rsidP="007659C8">
      <w:pPr>
        <w:pStyle w:val="Akapitzlist"/>
        <w:numPr>
          <w:ilvl w:val="0"/>
          <w:numId w:val="14"/>
        </w:numPr>
      </w:pPr>
      <w:r>
        <w:t xml:space="preserve">Mierzenie czasu rozwiązywania </w:t>
      </w:r>
      <w:r w:rsidR="00BB4E69">
        <w:t>kostki Rubika</w:t>
      </w:r>
      <w:r>
        <w:t xml:space="preserve"> przez użytkownika – 3</w:t>
      </w:r>
    </w:p>
    <w:p w14:paraId="3A28350D" w14:textId="27AC0877" w:rsidR="00343791" w:rsidRDefault="00343791" w:rsidP="007659C8">
      <w:pPr>
        <w:pStyle w:val="Akapitzlist"/>
        <w:numPr>
          <w:ilvl w:val="0"/>
          <w:numId w:val="14"/>
        </w:numPr>
      </w:pPr>
      <w:r>
        <w:t>Wyświetlanie na bieżąco czasu rozwiązywania kostki Rubika przez użytkownika – 2</w:t>
      </w:r>
    </w:p>
    <w:p w14:paraId="7B20B182" w14:textId="698353DF" w:rsidR="00343791" w:rsidRDefault="00343791" w:rsidP="00343791">
      <w:pPr>
        <w:pStyle w:val="Akapitzlist"/>
        <w:numPr>
          <w:ilvl w:val="0"/>
          <w:numId w:val="14"/>
        </w:numPr>
      </w:pPr>
      <w:r>
        <w:t>Wyświetlenie uzyskanego czasu rozwiązywania kostki Rubika przez użytkownika – 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517DB532" w:rsidR="009133A8" w:rsidRDefault="009133A8" w:rsidP="007659C8">
      <w:pPr>
        <w:pStyle w:val="Akapitzlist"/>
        <w:numPr>
          <w:ilvl w:val="0"/>
          <w:numId w:val="14"/>
        </w:numPr>
      </w:pPr>
      <w:r>
        <w:t>Obsługiwanie mierzenia czasu za pomocą klawiszy klawiatury przez użytkownika</w:t>
      </w:r>
      <w:r w:rsidR="00F1419E">
        <w:t xml:space="preserve"> –</w:t>
      </w:r>
      <w:r>
        <w:t xml:space="preserve"> </w:t>
      </w:r>
      <w:r w:rsidR="00F1419E">
        <w:t>3</w:t>
      </w:r>
    </w:p>
    <w:p w14:paraId="0CE81E68" w14:textId="16B2D005" w:rsidR="00343791" w:rsidRDefault="00F1419E" w:rsidP="007659C8">
      <w:pPr>
        <w:pStyle w:val="Akapitzlist"/>
        <w:numPr>
          <w:ilvl w:val="0"/>
          <w:numId w:val="14"/>
        </w:numPr>
      </w:pPr>
      <w:r>
        <w:t xml:space="preserve">Możliwość zatwierdzenia lub odrzucenia </w:t>
      </w:r>
      <w:r w:rsidR="00343791">
        <w:t>rezultat</w:t>
      </w:r>
      <w:r>
        <w:t>u</w:t>
      </w:r>
      <w:r w:rsidR="00343791">
        <w:t xml:space="preserve"> przez użytkownika </w:t>
      </w:r>
      <w:r>
        <w:t>po wykonaniu ułożenia –</w:t>
      </w:r>
      <w:r w:rsidR="00343791">
        <w:t xml:space="preserve"> </w:t>
      </w:r>
      <w:r>
        <w:t xml:space="preserve">2 </w:t>
      </w:r>
    </w:p>
    <w:p w14:paraId="73EB69F2" w14:textId="6229DE73" w:rsidR="00BB4E69" w:rsidRDefault="006024E0" w:rsidP="00F1419E">
      <w:pPr>
        <w:pStyle w:val="Akapitzlist"/>
        <w:numPr>
          <w:ilvl w:val="0"/>
          <w:numId w:val="14"/>
        </w:numPr>
      </w:pPr>
      <w:r>
        <w:t xml:space="preserve">Generowanie </w:t>
      </w:r>
      <w:r w:rsidR="00BB4E69">
        <w:t xml:space="preserve">sekwencji mieszającej dla kostki Rubika </w:t>
      </w:r>
      <w:r w:rsidR="00F1419E">
        <w:t>–</w:t>
      </w:r>
      <w:r w:rsidR="00BB4E69">
        <w:t xml:space="preserve"> 3</w:t>
      </w:r>
    </w:p>
    <w:p w14:paraId="6D846365" w14:textId="28F88C44" w:rsidR="00BB4E69" w:rsidRDefault="00BB4E69" w:rsidP="007659C8">
      <w:pPr>
        <w:pStyle w:val="Akapitzlist"/>
        <w:numPr>
          <w:ilvl w:val="0"/>
          <w:numId w:val="14"/>
        </w:numPr>
      </w:pPr>
      <w:r>
        <w:t xml:space="preserve">Generowanie sekwencji mieszającej </w:t>
      </w:r>
      <w:r w:rsidR="00F1419E">
        <w:t xml:space="preserve">dla losowo wybranego </w:t>
      </w:r>
      <w:r>
        <w:t>„algorytmu” -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0AEF82D3" w:rsidR="006024E0" w:rsidRDefault="00BB4E69" w:rsidP="007659C8">
      <w:pPr>
        <w:pStyle w:val="Akapitzlist"/>
        <w:numPr>
          <w:ilvl w:val="0"/>
          <w:numId w:val="14"/>
        </w:numPr>
      </w:pPr>
      <w:r>
        <w:t xml:space="preserve">Możliwość dodawania kar </w:t>
      </w:r>
      <w:r w:rsidR="009133A8">
        <w:t xml:space="preserve">dwóch sekund </w:t>
      </w:r>
      <w:r>
        <w:t>dla rezultatów przez użytkownika</w:t>
      </w:r>
      <w:r w:rsidR="00F1419E">
        <w:t xml:space="preserve"> </w:t>
      </w:r>
      <w:r w:rsidR="006024E0">
        <w:t>– 2</w:t>
      </w:r>
    </w:p>
    <w:p w14:paraId="0DD1168A" w14:textId="650F852D" w:rsidR="009133A8" w:rsidRDefault="009133A8" w:rsidP="009133A8">
      <w:pPr>
        <w:pStyle w:val="Akapitzlist"/>
        <w:numPr>
          <w:ilvl w:val="0"/>
          <w:numId w:val="14"/>
        </w:numPr>
      </w:pPr>
      <w:r>
        <w:t xml:space="preserve">Możliwość </w:t>
      </w:r>
      <w:r w:rsidR="00F1419E">
        <w:t xml:space="preserve">oznaczenia rezultatu jako </w:t>
      </w:r>
      <w:r w:rsidR="00D54F5B">
        <w:t>„</w:t>
      </w:r>
      <w:r w:rsidR="00F1419E">
        <w:t>dnf</w:t>
      </w:r>
      <w:r w:rsidR="00D54F5B">
        <w:t>”</w:t>
      </w:r>
      <w:r>
        <w:t xml:space="preserve"> – 2</w:t>
      </w:r>
    </w:p>
    <w:p w14:paraId="6B5EEB7D" w14:textId="35825CB7" w:rsidR="009133A8" w:rsidRDefault="00343791" w:rsidP="009133A8">
      <w:pPr>
        <w:pStyle w:val="Akapitzlist"/>
        <w:numPr>
          <w:ilvl w:val="0"/>
          <w:numId w:val="14"/>
        </w:numPr>
      </w:pPr>
      <w:r>
        <w:t>Możliwość włączenia czasu piętnastu sekund „inspekcji”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Sygnał dźwiękowy podczas „inspekcji” dla ośmiu oraz dwunastu sekund – 2</w:t>
      </w:r>
    </w:p>
    <w:p w14:paraId="35C7B1E8" w14:textId="2A21FAA7" w:rsidR="006024E0" w:rsidRDefault="006024E0" w:rsidP="007659C8">
      <w:pPr>
        <w:pStyle w:val="Akapitzlist"/>
        <w:numPr>
          <w:ilvl w:val="0"/>
          <w:numId w:val="14"/>
        </w:numPr>
      </w:pPr>
      <w:r>
        <w:t>Wyświetlanie listy „algorytmów” metody „CFOP” dla etapów „OLL” i „PLL”</w:t>
      </w:r>
      <w:r w:rsidR="00084525">
        <w:t xml:space="preserve"> </w:t>
      </w:r>
      <w:r>
        <w:t xml:space="preserve">wraz z wizualizacją stanu </w:t>
      </w:r>
      <w:r w:rsidR="00084525">
        <w:t>kostki Rubika</w:t>
      </w:r>
      <w:r>
        <w:t xml:space="preserve"> – 3</w:t>
      </w:r>
    </w:p>
    <w:p w14:paraId="4C7A6921" w14:textId="607751B0" w:rsidR="00084525" w:rsidRDefault="00084525" w:rsidP="007659C8">
      <w:pPr>
        <w:pStyle w:val="Akapitzlist"/>
        <w:numPr>
          <w:ilvl w:val="0"/>
          <w:numId w:val="14"/>
        </w:numPr>
      </w:pPr>
      <w:r>
        <w:t xml:space="preserve">Możliwość dostosowania orientacji kostki Rubika dla jakiej są wizualizowane stany dla każdego „algorytmu” </w:t>
      </w:r>
      <w:r w:rsidR="00D54F5B">
        <w:t>–</w:t>
      </w:r>
      <w:r>
        <w:t xml:space="preserve"> 1</w:t>
      </w:r>
      <w:r w:rsidR="00D54F5B">
        <w:t xml:space="preserve"> </w:t>
      </w:r>
    </w:p>
    <w:p w14:paraId="6C7139A2" w14:textId="1A0062A1" w:rsidR="006024E0" w:rsidRDefault="006024E0" w:rsidP="007659C8">
      <w:pPr>
        <w:pStyle w:val="Akapitzlist"/>
        <w:numPr>
          <w:ilvl w:val="0"/>
          <w:numId w:val="14"/>
        </w:numPr>
      </w:pPr>
      <w:r>
        <w:t xml:space="preserve">Możliwość </w:t>
      </w:r>
      <w:r w:rsidR="00D54F5B">
        <w:t>zmiany</w:t>
      </w:r>
      <w:r>
        <w:t xml:space="preserve"> </w:t>
      </w:r>
      <w:r w:rsidR="00D54F5B">
        <w:t xml:space="preserve">i zapisywanie </w:t>
      </w:r>
      <w:r>
        <w:t xml:space="preserve">stanu każdego „algorytmu” </w:t>
      </w:r>
      <w:r w:rsidR="00D54F5B">
        <w:t xml:space="preserve">dotyczącego nauki </w:t>
      </w:r>
      <w:r>
        <w:t>przez użytkownika</w:t>
      </w:r>
      <w:r w:rsidR="00D7722E">
        <w:t xml:space="preserve"> </w:t>
      </w:r>
      <w:r>
        <w:t>– 2</w:t>
      </w:r>
    </w:p>
    <w:p w14:paraId="304184CA" w14:textId="74EB730A" w:rsidR="007659C8" w:rsidRDefault="006024E0" w:rsidP="00BB4E69">
      <w:pPr>
        <w:pStyle w:val="Akapitzlist"/>
        <w:numPr>
          <w:ilvl w:val="0"/>
          <w:numId w:val="14"/>
        </w:numPr>
      </w:pPr>
      <w:r>
        <w:t xml:space="preserve">Możliwość </w:t>
      </w:r>
      <w:r w:rsidR="00D54F5B">
        <w:t>wyboru trenowanych „algorytmów”</w:t>
      </w:r>
      <w:r w:rsidR="00BB4E69">
        <w:t xml:space="preserve">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7CCBA1F7" w:rsidR="00BB4E69" w:rsidRDefault="00F1419E" w:rsidP="00084525">
      <w:pPr>
        <w:pStyle w:val="Akapitzlist"/>
        <w:numPr>
          <w:ilvl w:val="0"/>
          <w:numId w:val="14"/>
        </w:numPr>
      </w:pPr>
      <w:r>
        <w:t xml:space="preserve">Sekcja </w:t>
      </w:r>
      <w:r w:rsidR="00BB4E69">
        <w:t xml:space="preserve">pomocy </w:t>
      </w:r>
      <w:r w:rsidR="00D54F5B">
        <w:t>wyjaśniająca</w:t>
      </w:r>
      <w:r w:rsidR="00BB4E69">
        <w:t xml:space="preserve"> podstaw</w:t>
      </w:r>
      <w:r w:rsidR="00D54F5B">
        <w:t>y</w:t>
      </w:r>
      <w:r w:rsidR="00BB4E69">
        <w:t xml:space="preserve"> korzystania z narzędzia – 1</w:t>
      </w:r>
    </w:p>
    <w:p w14:paraId="7A028255" w14:textId="309A22FC" w:rsidR="00084525" w:rsidRDefault="00084525" w:rsidP="00084525">
      <w:pPr>
        <w:pStyle w:val="Akapitzlist"/>
        <w:numPr>
          <w:ilvl w:val="0"/>
          <w:numId w:val="14"/>
        </w:numPr>
      </w:pPr>
      <w:r>
        <w:t>Zapisywanie wybranych przez użytkownika ustawień narzędzia - 1</w:t>
      </w:r>
    </w:p>
    <w:p w14:paraId="0A35BB4F" w14:textId="77777777" w:rsidR="00084525" w:rsidRPr="007659C8" w:rsidRDefault="00084525" w:rsidP="00084525">
      <w:pPr>
        <w:pStyle w:val="Akapitzlist"/>
        <w:ind w:left="757" w:firstLine="0"/>
      </w:pPr>
    </w:p>
    <w:p w14:paraId="45569961" w14:textId="5C11D70D" w:rsidR="007659C8" w:rsidRDefault="007659C8" w:rsidP="007659C8">
      <w:pPr>
        <w:pStyle w:val="Nagwek2"/>
      </w:pPr>
      <w:bookmarkStart w:id="25" w:name="_Toc156525517"/>
      <w:r>
        <w:t>Wymagania niefunkcjonalne</w:t>
      </w:r>
      <w:bookmarkEnd w:id="25"/>
    </w:p>
    <w:p w14:paraId="4DF1D06B" w14:textId="56F3DBC7" w:rsidR="00084525" w:rsidRDefault="00084525" w:rsidP="00084525">
      <w:r>
        <w:t>Poniżej znajdują się wymagania niefunkcjonalne</w:t>
      </w:r>
      <w:r w:rsidR="00EF307C">
        <w:t xml:space="preserve"> określone ogólnie wraz z opisem wyjaśniającym wymaganie w odniesieniu do narzędzia.</w:t>
      </w:r>
    </w:p>
    <w:p w14:paraId="7A9609B9" w14:textId="77777777" w:rsidR="00084525" w:rsidRDefault="00084525" w:rsidP="00084525"/>
    <w:p w14:paraId="7D07379C" w14:textId="628D2CD5" w:rsidR="00610BE6" w:rsidRPr="00D151EE" w:rsidRDefault="001618D7" w:rsidP="00D151EE">
      <w:pPr>
        <w:pStyle w:val="Akapitzlist"/>
        <w:numPr>
          <w:ilvl w:val="0"/>
          <w:numId w:val="15"/>
        </w:numPr>
        <w:rPr>
          <w:b/>
          <w:bCs/>
        </w:rPr>
      </w:pPr>
      <w:r w:rsidRPr="00D151EE">
        <w:rPr>
          <w:b/>
          <w:bCs/>
        </w:rPr>
        <w:t>Użyteczność</w:t>
      </w:r>
    </w:p>
    <w:p w14:paraId="46594E86" w14:textId="555363E3" w:rsidR="00610BE6" w:rsidRDefault="00610BE6" w:rsidP="00AE4D7C">
      <w:pPr>
        <w:pStyle w:val="Akapitzlist"/>
        <w:ind w:left="0" w:firstLine="0"/>
      </w:pPr>
      <w:r>
        <w:t>Interfejs graficzny narzędzia powinien być intuicyjny i pozwalający na łatwe nawigowanie oraz korzystanie. Podczas korzystania z narzędzia powinno być jasne, które elementy tylko wyświetlają informacje, a które pozwalają na interakcję.</w:t>
      </w:r>
      <w:r w:rsidR="004365A8">
        <w:t xml:space="preserve"> Funkcje narzędzia powinny być nietrudne w zrozumieniu dla osób zaznajomionych z dziedziną układania kostki Rubika na czas, a zapoznawanie się z nimi nie powinno wymagać większego wysiłku. Nieoczywiste interakcje, takie jak korzystanie z klawiszy klawiatury podczas korzystania z narzędzia powinny być dodatkowo opisane w narzędziu, tak by użytkownik mógł łatwo się o nich dowiedzieć i przyswoić ich używanie.</w:t>
      </w:r>
    </w:p>
    <w:p w14:paraId="43516604" w14:textId="77777777" w:rsidR="00610BE6" w:rsidRPr="00970288" w:rsidRDefault="00610BE6" w:rsidP="00610BE6">
      <w:pPr>
        <w:pStyle w:val="Akapitzlist"/>
        <w:ind w:left="757" w:firstLine="0"/>
        <w:rPr>
          <w:b/>
          <w:bCs/>
        </w:rPr>
      </w:pPr>
    </w:p>
    <w:p w14:paraId="66ED51BB" w14:textId="37159415" w:rsidR="004365A8" w:rsidRPr="00970288" w:rsidRDefault="00EF307C" w:rsidP="00D151EE">
      <w:pPr>
        <w:pStyle w:val="Akapitzlist"/>
        <w:numPr>
          <w:ilvl w:val="0"/>
          <w:numId w:val="15"/>
        </w:numPr>
        <w:rPr>
          <w:b/>
          <w:bCs/>
        </w:rPr>
      </w:pPr>
      <w:r w:rsidRPr="00970288">
        <w:rPr>
          <w:b/>
          <w:bCs/>
        </w:rPr>
        <w:t>Dostępność</w:t>
      </w:r>
    </w:p>
    <w:p w14:paraId="6DCF28DC" w14:textId="3B720EE1" w:rsidR="00084525" w:rsidRDefault="004365A8" w:rsidP="00AE4D7C">
      <w:pPr>
        <w:ind w:firstLine="0"/>
      </w:pPr>
      <w:r>
        <w:t>Narzędzie powinno być możliwe do wykorzystania poprzez wszystkie</w:t>
      </w:r>
      <w:r w:rsidR="00E71B9B">
        <w:t xml:space="preserve"> </w:t>
      </w:r>
      <w:r w:rsidR="00084525">
        <w:t>najpopularniejsze obecnie przeglądarki internetowe</w:t>
      </w:r>
      <w:r>
        <w:t>.</w:t>
      </w:r>
    </w:p>
    <w:p w14:paraId="00083082" w14:textId="77777777" w:rsidR="004365A8" w:rsidRPr="00970288" w:rsidRDefault="004365A8" w:rsidP="004365A8">
      <w:pPr>
        <w:ind w:left="397" w:firstLine="311"/>
        <w:rPr>
          <w:b/>
          <w:bCs/>
        </w:rPr>
      </w:pPr>
    </w:p>
    <w:p w14:paraId="7154D6F4" w14:textId="4BCD036F" w:rsidR="004365A8" w:rsidRPr="00970288" w:rsidRDefault="001618D7" w:rsidP="00D151EE">
      <w:pPr>
        <w:pStyle w:val="Akapitzlist"/>
        <w:numPr>
          <w:ilvl w:val="0"/>
          <w:numId w:val="15"/>
        </w:numPr>
        <w:rPr>
          <w:b/>
          <w:bCs/>
        </w:rPr>
      </w:pPr>
      <w:r w:rsidRPr="00970288">
        <w:rPr>
          <w:b/>
          <w:bCs/>
        </w:rPr>
        <w:t xml:space="preserve">Niezawodność </w:t>
      </w:r>
    </w:p>
    <w:p w14:paraId="72637965" w14:textId="78DFBE86" w:rsidR="00084525" w:rsidRDefault="004365A8" w:rsidP="00AE4D7C">
      <w:pPr>
        <w:ind w:firstLine="0"/>
      </w:pPr>
      <w:r>
        <w:t>Narzędzie powinno być odporne na błędy.</w:t>
      </w:r>
    </w:p>
    <w:p w14:paraId="30A6812D" w14:textId="77777777" w:rsidR="004365A8" w:rsidRPr="00970288" w:rsidRDefault="004365A8" w:rsidP="004365A8">
      <w:pPr>
        <w:ind w:firstLine="708"/>
        <w:rPr>
          <w:b/>
          <w:bCs/>
        </w:rPr>
      </w:pPr>
    </w:p>
    <w:p w14:paraId="2A0EFAF4" w14:textId="2DB042E7" w:rsidR="004365A8" w:rsidRPr="00970288" w:rsidRDefault="001618D7" w:rsidP="00310BBD">
      <w:pPr>
        <w:pStyle w:val="Akapitzlist"/>
        <w:numPr>
          <w:ilvl w:val="0"/>
          <w:numId w:val="15"/>
        </w:numPr>
        <w:rPr>
          <w:b/>
          <w:bCs/>
        </w:rPr>
      </w:pPr>
      <w:r w:rsidRPr="00970288">
        <w:rPr>
          <w:b/>
          <w:bCs/>
        </w:rPr>
        <w:t>Wydajność</w:t>
      </w:r>
    </w:p>
    <w:p w14:paraId="6E130DA1" w14:textId="67A655C3" w:rsidR="00084525" w:rsidRDefault="004365A8" w:rsidP="00AE4D7C">
      <w:pPr>
        <w:ind w:firstLine="0"/>
      </w:pPr>
      <w:r>
        <w:t>Narzędzie powinno być wydajne.</w:t>
      </w:r>
      <w:r w:rsidR="00AA3D30">
        <w:t xml:space="preserve"> Wszystkie operacje odbywające się w narzędziu powinny natychmiastowo zwracać wynik, a użytkownik nie powinien oczekiwać w żadnym momencie korzystania z narzędzia po jego uruchomieniu.</w:t>
      </w:r>
    </w:p>
    <w:p w14:paraId="33A2B549" w14:textId="77777777" w:rsidR="004365A8" w:rsidRPr="00970288" w:rsidRDefault="004365A8" w:rsidP="004365A8">
      <w:pPr>
        <w:ind w:firstLine="0"/>
        <w:rPr>
          <w:b/>
          <w:bCs/>
        </w:rPr>
      </w:pPr>
    </w:p>
    <w:p w14:paraId="4B1EEAB8" w14:textId="48956941" w:rsidR="004365A8" w:rsidRPr="00970288" w:rsidRDefault="001618D7" w:rsidP="00D151EE">
      <w:pPr>
        <w:pStyle w:val="Akapitzlist"/>
        <w:numPr>
          <w:ilvl w:val="0"/>
          <w:numId w:val="15"/>
        </w:numPr>
        <w:rPr>
          <w:b/>
          <w:bCs/>
        </w:rPr>
      </w:pPr>
      <w:r w:rsidRPr="00970288">
        <w:rPr>
          <w:b/>
          <w:bCs/>
        </w:rPr>
        <w:t>Łatwość utrzymania</w:t>
      </w:r>
    </w:p>
    <w:p w14:paraId="5E6A0FC9" w14:textId="0992ABA9" w:rsidR="004365A8" w:rsidRDefault="00E26B6F" w:rsidP="00AE4D7C">
      <w:pPr>
        <w:ind w:firstLine="0"/>
      </w:pPr>
      <w:r>
        <w:t>Struktura narzędzia powinna pozwalać na łatwe dodawanie nowych funkcji i rozwijanie istniejących. Kod narzędzia powinien być czytelny oraz podzielony na odpowiednie części.</w:t>
      </w:r>
    </w:p>
    <w:p w14:paraId="5F845600" w14:textId="77777777" w:rsidR="00E71B9B" w:rsidRPr="008939E8" w:rsidRDefault="00E71B9B" w:rsidP="008939E8"/>
    <w:p w14:paraId="4DF5B47B" w14:textId="6052CE49" w:rsidR="00D106D2" w:rsidRDefault="00D106D2" w:rsidP="00D106D2">
      <w:pPr>
        <w:pStyle w:val="Nagwek2"/>
      </w:pPr>
      <w:bookmarkStart w:id="26" w:name="_Toc156525518"/>
      <w:r>
        <w:t>Przypadki użycia</w:t>
      </w:r>
      <w:bookmarkEnd w:id="26"/>
    </w:p>
    <w:p w14:paraId="3DE3712F" w14:textId="36E9B4CD" w:rsidR="007F2243" w:rsidRDefault="007F2243" w:rsidP="007F2243">
      <w:r>
        <w:t>Poniżej zostały przedstawione przypadki użycia narzędzia przez użytkownika w celu określenia możliwości wykorzystania narzędzia. Dla każdego przypadku została podana jego nazwa, warunek wstępny, scenariusz oraz warunek końcowy.</w:t>
      </w:r>
    </w:p>
    <w:p w14:paraId="61497748" w14:textId="77777777" w:rsidR="007F2243" w:rsidRDefault="007F2243" w:rsidP="007F2243"/>
    <w:p w14:paraId="15038D6A" w14:textId="20431ADF" w:rsidR="007F2243" w:rsidRPr="00D151EE" w:rsidRDefault="00D151EE" w:rsidP="0079573B">
      <w:pPr>
        <w:pStyle w:val="Akapitzlist"/>
        <w:numPr>
          <w:ilvl w:val="0"/>
          <w:numId w:val="16"/>
        </w:numPr>
        <w:ind w:left="397" w:firstLine="0"/>
        <w:rPr>
          <w:b/>
          <w:bCs/>
        </w:rPr>
      </w:pPr>
      <w:r w:rsidRPr="00D151EE">
        <w:rPr>
          <w:b/>
          <w:bCs/>
        </w:rPr>
        <w:t>Wykonanie ułożenia kostki Rubika</w:t>
      </w:r>
    </w:p>
    <w:p w14:paraId="127EBDDB" w14:textId="2BEF9690" w:rsidR="007F2243" w:rsidRDefault="007F2243" w:rsidP="00970288">
      <w:pPr>
        <w:ind w:firstLine="0"/>
      </w:pPr>
      <w:r>
        <w:t>Aktor:</w:t>
      </w:r>
      <w:r w:rsidR="00D151EE">
        <w:t xml:space="preserve"> Użytkownik</w:t>
      </w:r>
    </w:p>
    <w:p w14:paraId="234637C7" w14:textId="08D61A6A" w:rsidR="007F2243" w:rsidRDefault="007F2243" w:rsidP="00970288">
      <w:pPr>
        <w:ind w:firstLine="0"/>
      </w:pPr>
      <w:r>
        <w:t>Warunk</w:t>
      </w:r>
      <w:r w:rsidR="00B83E97">
        <w:t>i</w:t>
      </w:r>
      <w:r>
        <w:t xml:space="preserve"> wstępn</w:t>
      </w:r>
      <w:r w:rsidR="00B83E97">
        <w:t>e</w:t>
      </w:r>
      <w:r>
        <w:t>:</w:t>
      </w:r>
      <w:r w:rsidR="00970288">
        <w:t xml:space="preserve"> Użytkownik ma uruchomione narzędzie oraz ma ze sobą ułożoną kostkę Rubika</w:t>
      </w:r>
      <w:r w:rsidR="00B83E97">
        <w:t>. N</w:t>
      </w:r>
      <w:r w:rsidR="00970288">
        <w:t>arzędzie wyświetla ekran stopera</w:t>
      </w:r>
      <w:r w:rsidR="00BA19BF">
        <w:t xml:space="preserve"> w zakładce „3x3”</w:t>
      </w:r>
      <w:r w:rsidR="00970288">
        <w:t>.</w:t>
      </w:r>
    </w:p>
    <w:p w14:paraId="57D69021" w14:textId="5FC0524F" w:rsidR="007F2243" w:rsidRDefault="007F2243" w:rsidP="00970288">
      <w:pPr>
        <w:ind w:firstLine="0"/>
      </w:pPr>
      <w:r>
        <w:t>Scenariusz główny:</w:t>
      </w:r>
    </w:p>
    <w:p w14:paraId="0C1F1C85" w14:textId="61C1B8C4" w:rsidR="00970288" w:rsidRDefault="00970288" w:rsidP="007F2243">
      <w:pPr>
        <w:pStyle w:val="Akapitzlist"/>
        <w:numPr>
          <w:ilvl w:val="0"/>
          <w:numId w:val="17"/>
        </w:numPr>
      </w:pPr>
      <w:r>
        <w:t>Użytkownik miesza kostkę Rubika stosując sekwencję mieszającą wyświetloną</w:t>
      </w:r>
      <w:r w:rsidR="00B83E97">
        <w:t xml:space="preserve"> na ekranie narzędzia</w:t>
      </w:r>
      <w:r>
        <w:t>.</w:t>
      </w:r>
    </w:p>
    <w:p w14:paraId="4C304C71" w14:textId="026CDD14" w:rsidR="007F2243" w:rsidRDefault="00970288" w:rsidP="007F2243">
      <w:pPr>
        <w:pStyle w:val="Akapitzlist"/>
        <w:numPr>
          <w:ilvl w:val="0"/>
          <w:numId w:val="17"/>
        </w:numPr>
      </w:pPr>
      <w:r>
        <w:t>Użytkownik przytrzymuje klawisz spacji na klawiaturze.</w:t>
      </w:r>
    </w:p>
    <w:p w14:paraId="6C562BEE" w14:textId="2CFEBC0E" w:rsidR="00970288" w:rsidRDefault="00970288" w:rsidP="007F2243">
      <w:pPr>
        <w:pStyle w:val="Akapitzlist"/>
        <w:numPr>
          <w:ilvl w:val="0"/>
          <w:numId w:val="17"/>
        </w:numPr>
      </w:pPr>
      <w:r>
        <w:t>Czas stopera zmienia kolor na zielony oraz pozostałe elementy interfejsu zostają ukryte.</w:t>
      </w:r>
    </w:p>
    <w:p w14:paraId="50469C8B" w14:textId="05D4A982" w:rsidR="00970288" w:rsidRDefault="00970288" w:rsidP="004365E7">
      <w:pPr>
        <w:pStyle w:val="Akapitzlist"/>
        <w:numPr>
          <w:ilvl w:val="0"/>
          <w:numId w:val="17"/>
        </w:numPr>
      </w:pPr>
      <w:r>
        <w:t>Użytkownik puszcza klawisz spacji na klawiaturze i rozpoczyna układanie kostki</w:t>
      </w:r>
      <w:r w:rsidR="004365E7">
        <w:t xml:space="preserve"> </w:t>
      </w:r>
      <w:r>
        <w:t>Rubika.</w:t>
      </w:r>
    </w:p>
    <w:p w14:paraId="060ECC91" w14:textId="72F5BEC6" w:rsidR="00970288" w:rsidRDefault="004365E7" w:rsidP="007F2243">
      <w:pPr>
        <w:pStyle w:val="Akapitzlist"/>
        <w:numPr>
          <w:ilvl w:val="0"/>
          <w:numId w:val="17"/>
        </w:numPr>
      </w:pPr>
      <w:r>
        <w:lastRenderedPageBreak/>
        <w:t>Mierzenie czasu zostaje uruchomione.</w:t>
      </w:r>
    </w:p>
    <w:p w14:paraId="6744793D" w14:textId="330C527F" w:rsidR="00970288" w:rsidRDefault="00970288" w:rsidP="007F2243">
      <w:pPr>
        <w:pStyle w:val="Akapitzlist"/>
        <w:numPr>
          <w:ilvl w:val="0"/>
          <w:numId w:val="17"/>
        </w:numPr>
      </w:pPr>
      <w:r>
        <w:t xml:space="preserve">Użytkownik kończy układanie kostki Rubika </w:t>
      </w:r>
      <w:r w:rsidR="00BF4566">
        <w:t>po czym</w:t>
      </w:r>
      <w:r>
        <w:t xml:space="preserve"> naciska klawisz spacji na klawiaturze.</w:t>
      </w:r>
    </w:p>
    <w:p w14:paraId="3DAF3E00" w14:textId="65AD23DA" w:rsidR="004365E7" w:rsidRDefault="004365E7" w:rsidP="007F2243">
      <w:pPr>
        <w:pStyle w:val="Akapitzlist"/>
        <w:numPr>
          <w:ilvl w:val="0"/>
          <w:numId w:val="17"/>
        </w:numPr>
      </w:pPr>
      <w:r>
        <w:t xml:space="preserve">Mierzenie czasu zostaje zatrzymane oraz zostają wyświetlone przyciski </w:t>
      </w:r>
      <w:r w:rsidR="00BF4566">
        <w:t>odpowiadające za określenie poprawności ułożenia</w:t>
      </w:r>
      <w:r>
        <w:t>.</w:t>
      </w:r>
    </w:p>
    <w:p w14:paraId="4985E242" w14:textId="48B8449C" w:rsidR="000727D0" w:rsidRDefault="000727D0" w:rsidP="007F2243">
      <w:pPr>
        <w:pStyle w:val="Akapitzlist"/>
        <w:numPr>
          <w:ilvl w:val="0"/>
          <w:numId w:val="17"/>
        </w:numPr>
      </w:pPr>
      <w:r>
        <w:t xml:space="preserve">Użytkownik ponownie naciska klawisz spacji na klawiaturze </w:t>
      </w:r>
      <w:r w:rsidR="004365E7">
        <w:t xml:space="preserve">lub </w:t>
      </w:r>
      <w:r w:rsidR="00BF4566">
        <w:t>wybiera</w:t>
      </w:r>
      <w:r w:rsidR="004365E7">
        <w:t xml:space="preserve"> opcję „OK”</w:t>
      </w:r>
      <w:r>
        <w:t>.</w:t>
      </w:r>
    </w:p>
    <w:p w14:paraId="0AE0BAD8" w14:textId="3E7E7D85" w:rsidR="000727D0" w:rsidRDefault="000727D0" w:rsidP="007F2243">
      <w:pPr>
        <w:pStyle w:val="Akapitzlist"/>
        <w:numPr>
          <w:ilvl w:val="0"/>
          <w:numId w:val="17"/>
        </w:numPr>
      </w:pPr>
      <w:r>
        <w:t xml:space="preserve">Rezultat </w:t>
      </w:r>
      <w:r w:rsidR="00054919">
        <w:t>zostaje</w:t>
      </w:r>
      <w:r>
        <w:t xml:space="preserve"> zapisany do bazy danych</w:t>
      </w:r>
      <w:r w:rsidR="00BF4566">
        <w:t xml:space="preserve"> jako ułożenie poprawne</w:t>
      </w:r>
      <w:r>
        <w:t>.</w:t>
      </w:r>
    </w:p>
    <w:p w14:paraId="5E133B20" w14:textId="5DE25A99" w:rsidR="00BF4566" w:rsidRDefault="00BF4566" w:rsidP="007F2243">
      <w:pPr>
        <w:pStyle w:val="Akapitzlist"/>
        <w:numPr>
          <w:ilvl w:val="0"/>
          <w:numId w:val="17"/>
        </w:numPr>
      </w:pPr>
      <w:r>
        <w:t>Przyciski odpowiadające za określenie poprawności ułożenia zostają ukryte, a pozostałe elementy interfejsu ponownie się pojawiają</w:t>
      </w:r>
    </w:p>
    <w:p w14:paraId="59058443" w14:textId="301F3E9A" w:rsidR="007F2243" w:rsidRDefault="007F2243" w:rsidP="000727D0">
      <w:pPr>
        <w:ind w:firstLine="0"/>
      </w:pPr>
      <w:r>
        <w:t>Alternatywny przebieg:</w:t>
      </w:r>
    </w:p>
    <w:p w14:paraId="47783338" w14:textId="2B658F8B" w:rsidR="00924995" w:rsidRDefault="00924995" w:rsidP="00924995">
      <w:pPr>
        <w:ind w:left="397" w:firstLine="0"/>
      </w:pPr>
      <w:r>
        <w:t>3.A.1. Czas stopera zmienia kolor na żółty oraz pozostałe elementy interfejsu zostają ukryte.</w:t>
      </w:r>
    </w:p>
    <w:p w14:paraId="6FE5FD57" w14:textId="37F7758E" w:rsidR="00924995" w:rsidRDefault="00924995" w:rsidP="00924995">
      <w:r>
        <w:t>3.A.2. Użytkownik puszcza klawisz spacji na klawiaturze.</w:t>
      </w:r>
    </w:p>
    <w:p w14:paraId="54740707" w14:textId="7B0989C6" w:rsidR="00924995" w:rsidRDefault="00924995" w:rsidP="00924995">
      <w:pPr>
        <w:ind w:left="397" w:firstLine="0"/>
      </w:pPr>
      <w:r>
        <w:t>3.A.3. Czas stopera zmienia kolor na czerwony, pozostałe elementy interfejsu zostają ukryte oraz rozpoczyna się odliczanie 15 sekund czasu inspekcji.</w:t>
      </w:r>
    </w:p>
    <w:p w14:paraId="2BB79760" w14:textId="062CAD85" w:rsidR="00924995" w:rsidRDefault="00924995" w:rsidP="00924995">
      <w:r>
        <w:t>3.A.4. Użytkownik przytrzymuje klawisz spacji na klawiaturze.</w:t>
      </w:r>
    </w:p>
    <w:p w14:paraId="3D371A1D" w14:textId="64193785" w:rsidR="00924995" w:rsidRDefault="00924995" w:rsidP="00924995">
      <w:r>
        <w:t>3.A.5. Czas stopera zmienia kolor na zielony.</w:t>
      </w:r>
    </w:p>
    <w:p w14:paraId="2CABE915" w14:textId="77777777" w:rsidR="00924995" w:rsidRDefault="00924995" w:rsidP="00924995">
      <w:pPr>
        <w:ind w:left="397" w:firstLine="0"/>
      </w:pPr>
      <w:r>
        <w:t>3.A.6. Użytkownik puszcza klawisz spacji na klawiaturze i rozpoczyna układanie kostki Rubika.</w:t>
      </w:r>
    </w:p>
    <w:p w14:paraId="03FC9B7B" w14:textId="7B521366" w:rsidR="00924995" w:rsidRDefault="00924995" w:rsidP="00924995">
      <w:r>
        <w:t>3.A.4.A.1 Użytkownik naciska klawisz „esc” na klawiaturze.</w:t>
      </w:r>
    </w:p>
    <w:p w14:paraId="2C260D4D" w14:textId="4ADBB19D" w:rsidR="00924995" w:rsidRDefault="00924995" w:rsidP="00924995">
      <w:pPr>
        <w:ind w:left="397" w:firstLine="0"/>
      </w:pPr>
      <w:r>
        <w:t>3.A.4.A.2 Elementy interfejsu ponownie się pojawiają oraz inspekcja zostaje anulowana.</w:t>
      </w:r>
    </w:p>
    <w:p w14:paraId="06FDF7CB" w14:textId="0B0C0739" w:rsidR="004365E7" w:rsidRDefault="00B83E97" w:rsidP="00B83E97">
      <w:r>
        <w:t>6.A.1. Użytkownik naciska klawisz „esc” na klawiaturze</w:t>
      </w:r>
      <w:r w:rsidR="004365E7">
        <w:t>.</w:t>
      </w:r>
      <w:r>
        <w:t xml:space="preserve"> </w:t>
      </w:r>
    </w:p>
    <w:p w14:paraId="25016659" w14:textId="3D16A5CB" w:rsidR="00BF4566" w:rsidRDefault="004365E7" w:rsidP="00BF4566">
      <w:r>
        <w:t xml:space="preserve">6.A.2. </w:t>
      </w:r>
      <w:r w:rsidR="00BF4566">
        <w:t>Rezultat zostaje zapisany do bazy danych jako ułożenie nieukończone.</w:t>
      </w:r>
    </w:p>
    <w:p w14:paraId="083D790E" w14:textId="3806DD84" w:rsidR="00B83E97" w:rsidRDefault="00BF4566" w:rsidP="00BF4566">
      <w:r>
        <w:t>6.A.3. Elementy interfejsu ponownie się pojawiają.</w:t>
      </w:r>
    </w:p>
    <w:p w14:paraId="1E8CCA33" w14:textId="26A316AA" w:rsidR="007F2243" w:rsidRDefault="00F8259F" w:rsidP="00B83E97">
      <w:pPr>
        <w:ind w:left="397" w:firstLine="0"/>
      </w:pPr>
      <w:r>
        <w:t>8</w:t>
      </w:r>
      <w:r w:rsidR="00B83E97">
        <w:t>.</w:t>
      </w:r>
      <w:r w:rsidR="007F2243">
        <w:t>A</w:t>
      </w:r>
      <w:r w:rsidR="00B83E97">
        <w:t>.</w:t>
      </w:r>
      <w:r w:rsidR="007F2243">
        <w:t xml:space="preserve">1. </w:t>
      </w:r>
      <w:r w:rsidR="00B83E97">
        <w:t>Użytkownik wybiera opcję „+2”.</w:t>
      </w:r>
    </w:p>
    <w:p w14:paraId="08490D35" w14:textId="4A178C87" w:rsidR="00BF4566" w:rsidRDefault="00F8259F" w:rsidP="00BF4566">
      <w:r>
        <w:t>8</w:t>
      </w:r>
      <w:r w:rsidR="00BF4566">
        <w:t>.A.2. Rezultat zostaje zapisany do bazy danych jako ułożenie z karą dwóch sekund.</w:t>
      </w:r>
    </w:p>
    <w:p w14:paraId="603302FC" w14:textId="1EBA0EB5" w:rsidR="00924995" w:rsidRDefault="00924995" w:rsidP="00924995">
      <w:pPr>
        <w:ind w:left="397" w:firstLine="0"/>
      </w:pPr>
      <w:r>
        <w:t>8.A.3. Przyciski odpowiadające za określenie poprawności ułożenia zostają ukryte, a pozostałe elementy interfejsu ponownie się pojawiają</w:t>
      </w:r>
    </w:p>
    <w:p w14:paraId="32E16C5E" w14:textId="642EA6D0" w:rsidR="00B83E97" w:rsidRDefault="00F8259F" w:rsidP="00B83E97">
      <w:pPr>
        <w:ind w:left="397" w:firstLine="0"/>
      </w:pPr>
      <w:r>
        <w:t>8</w:t>
      </w:r>
      <w:r w:rsidR="00B83E97">
        <w:t>.B.1.</w:t>
      </w:r>
      <w:r w:rsidR="00BF4566">
        <w:t xml:space="preserve"> </w:t>
      </w:r>
      <w:r w:rsidR="00B83E97">
        <w:t xml:space="preserve">Użytkownik </w:t>
      </w:r>
      <w:r w:rsidR="00BF4566">
        <w:t xml:space="preserve">naciska klawisz „esc” na klawiaturze lub </w:t>
      </w:r>
      <w:r w:rsidR="00B83E97">
        <w:t>wybiera opcję „DNF”.</w:t>
      </w:r>
    </w:p>
    <w:p w14:paraId="2C84BFD6" w14:textId="777EF725" w:rsidR="00BF4566" w:rsidRDefault="00F8259F" w:rsidP="000C6CE0">
      <w:r>
        <w:t>8</w:t>
      </w:r>
      <w:r w:rsidR="00BF4566">
        <w:t>.B.2. Rezultat zostaje zapisany do bazy danych jako ułożenie nieukończone.</w:t>
      </w:r>
    </w:p>
    <w:p w14:paraId="0ED9B021" w14:textId="3193558D" w:rsidR="00924995" w:rsidRPr="000C6CE0" w:rsidRDefault="00924995" w:rsidP="00D54538">
      <w:pPr>
        <w:ind w:left="397" w:firstLine="0"/>
      </w:pPr>
      <w:r>
        <w:t>8.B.3. Przyciski odpowiadające za określenie poprawności ułożenia zostają ukryte, a pozostałe elementy interfejsu ponownie się pojawiają</w:t>
      </w:r>
    </w:p>
    <w:p w14:paraId="5F6A7873" w14:textId="00202F11" w:rsidR="007F2243" w:rsidRDefault="007F2243" w:rsidP="000727D0">
      <w:pPr>
        <w:ind w:firstLine="0"/>
      </w:pPr>
      <w:r>
        <w:t>Warunek końcowy:</w:t>
      </w:r>
      <w:r w:rsidR="000727D0">
        <w:t xml:space="preserve"> Rezultat jest zapisany i jest widoczny na liście wyników.</w:t>
      </w:r>
    </w:p>
    <w:p w14:paraId="12D78E15" w14:textId="77777777" w:rsidR="00D151EE" w:rsidRDefault="00D151EE" w:rsidP="007F2243"/>
    <w:p w14:paraId="2AF72188" w14:textId="2DE000CA" w:rsidR="00D54538" w:rsidRPr="00D54538" w:rsidRDefault="00D54538" w:rsidP="00D54538">
      <w:pPr>
        <w:pStyle w:val="Akapitzlist"/>
        <w:numPr>
          <w:ilvl w:val="0"/>
          <w:numId w:val="16"/>
        </w:numPr>
        <w:ind w:left="397" w:firstLine="0"/>
        <w:rPr>
          <w:b/>
          <w:bCs/>
        </w:rPr>
      </w:pPr>
      <w:r w:rsidRPr="00D54538">
        <w:rPr>
          <w:b/>
          <w:bCs/>
        </w:rPr>
        <w:t>W</w:t>
      </w:r>
      <w:r>
        <w:rPr>
          <w:b/>
          <w:bCs/>
        </w:rPr>
        <w:t>ykonanie treningu algorytmów</w:t>
      </w:r>
    </w:p>
    <w:p w14:paraId="11D1F1A4" w14:textId="77777777" w:rsidR="00D151EE" w:rsidRDefault="00D151EE" w:rsidP="00D54538">
      <w:pPr>
        <w:ind w:firstLine="0"/>
      </w:pPr>
      <w:r>
        <w:t>Aktor: Użytkownik</w:t>
      </w:r>
    </w:p>
    <w:p w14:paraId="0CC968D7" w14:textId="533455B5" w:rsidR="00D54538" w:rsidRDefault="00D54538" w:rsidP="00D54538">
      <w:pPr>
        <w:ind w:firstLine="0"/>
      </w:pPr>
      <w:r>
        <w:t>Warunki wstępne:</w:t>
      </w:r>
      <w:r w:rsidR="00BA19BF">
        <w:t xml:space="preserve"> Użytkownik ma uruchomione narzędzie oraz ma ze sobą ułożoną kostkę Rubika. Narzędzie wyświetla ekran stopera w zakładce „PLL” lub „OLL”.</w:t>
      </w:r>
    </w:p>
    <w:p w14:paraId="4A93BE05" w14:textId="40D02933" w:rsidR="00D151EE" w:rsidRDefault="00D151EE" w:rsidP="00D54538">
      <w:pPr>
        <w:ind w:firstLine="0"/>
      </w:pPr>
      <w:r>
        <w:t>Scenariusz główny:</w:t>
      </w:r>
    </w:p>
    <w:p w14:paraId="3B5F9F14" w14:textId="77777777" w:rsidR="00BA19BF" w:rsidRDefault="00BA19BF" w:rsidP="00BA19BF">
      <w:pPr>
        <w:pStyle w:val="Akapitzlist"/>
        <w:numPr>
          <w:ilvl w:val="0"/>
          <w:numId w:val="21"/>
        </w:numPr>
      </w:pPr>
      <w:r>
        <w:t>Użytkownik miesza kostkę Rubika stosując sekwencję mieszającą wyświetloną na ekranie narzędzia.</w:t>
      </w:r>
    </w:p>
    <w:p w14:paraId="5E668E3E" w14:textId="77777777" w:rsidR="00BA19BF" w:rsidRDefault="00BA19BF" w:rsidP="00BA19BF">
      <w:pPr>
        <w:pStyle w:val="Akapitzlist"/>
        <w:numPr>
          <w:ilvl w:val="0"/>
          <w:numId w:val="21"/>
        </w:numPr>
      </w:pPr>
      <w:r>
        <w:t>Użytkownik przytrzymuje klawisz spacji na klawiaturze.</w:t>
      </w:r>
    </w:p>
    <w:p w14:paraId="1F6BC168" w14:textId="77777777" w:rsidR="00BA19BF" w:rsidRDefault="00BA19BF" w:rsidP="00BA19BF">
      <w:pPr>
        <w:pStyle w:val="Akapitzlist"/>
        <w:numPr>
          <w:ilvl w:val="0"/>
          <w:numId w:val="21"/>
        </w:numPr>
      </w:pPr>
      <w:r>
        <w:t>Czas stopera zmienia kolor na zielony oraz pozostałe elementy interfejsu zostają ukryte.</w:t>
      </w:r>
    </w:p>
    <w:p w14:paraId="03E7874E" w14:textId="234C7F9D" w:rsidR="00BA19BF" w:rsidRDefault="00BA19BF" w:rsidP="00BA19BF">
      <w:pPr>
        <w:pStyle w:val="Akapitzlist"/>
        <w:numPr>
          <w:ilvl w:val="0"/>
          <w:numId w:val="21"/>
        </w:numPr>
      </w:pPr>
      <w:r>
        <w:t>Użytkownik puszcza klawisz spacji na klawiaturze i rozpoczyna wykonywanie algorytmu.</w:t>
      </w:r>
    </w:p>
    <w:p w14:paraId="643E6A9D" w14:textId="77777777" w:rsidR="00BA19BF" w:rsidRDefault="00BA19BF" w:rsidP="00BA19BF">
      <w:pPr>
        <w:pStyle w:val="Akapitzlist"/>
        <w:numPr>
          <w:ilvl w:val="0"/>
          <w:numId w:val="21"/>
        </w:numPr>
      </w:pPr>
      <w:r>
        <w:t>Mierzenie czasu zostaje uruchomione.</w:t>
      </w:r>
    </w:p>
    <w:p w14:paraId="498CFA7A" w14:textId="3385D7B5" w:rsidR="00BA19BF" w:rsidRDefault="00BA19BF" w:rsidP="00BA19BF">
      <w:pPr>
        <w:pStyle w:val="Akapitzlist"/>
        <w:numPr>
          <w:ilvl w:val="0"/>
          <w:numId w:val="21"/>
        </w:numPr>
      </w:pPr>
      <w:r>
        <w:lastRenderedPageBreak/>
        <w:t>Użytkownik kończy wykonywanie algorytmu na kostce Rubika po czym naciska klawisz spacji na klawiaturze.</w:t>
      </w:r>
    </w:p>
    <w:p w14:paraId="64B359D8" w14:textId="73E68F8A" w:rsidR="00BA19BF" w:rsidRDefault="00BA19BF" w:rsidP="00BA19BF">
      <w:pPr>
        <w:pStyle w:val="Akapitzlist"/>
        <w:numPr>
          <w:ilvl w:val="0"/>
          <w:numId w:val="21"/>
        </w:numPr>
      </w:pPr>
      <w:r>
        <w:t>Mierzenie czasu zostaje zatrzymane, a rezultat zostaje zapisany do bazy danych.</w:t>
      </w:r>
    </w:p>
    <w:p w14:paraId="4F8AA8E1" w14:textId="255137FE" w:rsidR="00BA19BF" w:rsidRDefault="00BA19BF" w:rsidP="00BA19BF">
      <w:pPr>
        <w:pStyle w:val="Akapitzlist"/>
        <w:numPr>
          <w:ilvl w:val="0"/>
          <w:numId w:val="21"/>
        </w:numPr>
      </w:pPr>
      <w:r>
        <w:t>Pozostałe elementy interfejsu ponownie się pojawiają</w:t>
      </w:r>
    </w:p>
    <w:p w14:paraId="157DB1C8" w14:textId="77777777" w:rsidR="00BA19BF" w:rsidRDefault="00BA19BF" w:rsidP="00BA19BF">
      <w:pPr>
        <w:ind w:firstLine="0"/>
      </w:pPr>
      <w:r>
        <w:t>Alternatywny przebieg:</w:t>
      </w:r>
    </w:p>
    <w:p w14:paraId="3D9D7FB4" w14:textId="77777777" w:rsidR="00BA19BF" w:rsidRDefault="00BA19BF" w:rsidP="00BA19BF">
      <w:r>
        <w:t xml:space="preserve">6.A.1. Użytkownik naciska klawisz „esc” na klawiaturze. </w:t>
      </w:r>
    </w:p>
    <w:p w14:paraId="5E38E8E4" w14:textId="194B0058" w:rsidR="00BA19BF" w:rsidRDefault="00BA19BF" w:rsidP="00C73B52">
      <w:r>
        <w:t xml:space="preserve">6.A.2. </w:t>
      </w:r>
      <w:r w:rsidR="00C73B52">
        <w:t>Mierzenie czasu zostaje anulowane.</w:t>
      </w:r>
    </w:p>
    <w:p w14:paraId="08325903" w14:textId="6BECBA9A" w:rsidR="00BA19BF" w:rsidRPr="000C6CE0" w:rsidRDefault="00BA19BF" w:rsidP="00C73B52">
      <w:r>
        <w:t>6.A.3. Elementy interfejsu ponownie się pojawiają.</w:t>
      </w:r>
    </w:p>
    <w:p w14:paraId="0E8D7F64" w14:textId="77777777" w:rsidR="00BA19BF" w:rsidRDefault="00BA19BF" w:rsidP="00BA19BF">
      <w:pPr>
        <w:ind w:firstLine="0"/>
      </w:pPr>
      <w:r>
        <w:t>Warunek końcowy: Rezultat jest zapisany i jest widoczny na liście wyników.</w:t>
      </w:r>
    </w:p>
    <w:p w14:paraId="4AD9D641" w14:textId="77777777" w:rsidR="00D151EE" w:rsidRDefault="00D151EE" w:rsidP="007F2243"/>
    <w:p w14:paraId="1EC2031C" w14:textId="3C93D5C3" w:rsidR="00D54538" w:rsidRPr="00D54538" w:rsidRDefault="00C73B52" w:rsidP="00D54538">
      <w:pPr>
        <w:pStyle w:val="Akapitzlist"/>
        <w:numPr>
          <w:ilvl w:val="0"/>
          <w:numId w:val="16"/>
        </w:numPr>
        <w:ind w:left="397" w:firstLine="0"/>
        <w:rPr>
          <w:b/>
          <w:bCs/>
        </w:rPr>
      </w:pPr>
      <w:r w:rsidRPr="00C73B52">
        <w:rPr>
          <w:b/>
          <w:bCs/>
        </w:rPr>
        <w:t>Usunięcie wszystkich wyników</w:t>
      </w:r>
    </w:p>
    <w:p w14:paraId="13FE0A70" w14:textId="77777777" w:rsidR="00D54538" w:rsidRDefault="00D54538" w:rsidP="00D54538">
      <w:pPr>
        <w:ind w:firstLine="0"/>
      </w:pPr>
      <w:r>
        <w:t>Aktor: Użytkownik</w:t>
      </w:r>
    </w:p>
    <w:p w14:paraId="13E331AF" w14:textId="6F799247" w:rsidR="00D54538" w:rsidRDefault="00D54538" w:rsidP="00D54538">
      <w:pPr>
        <w:ind w:firstLine="0"/>
      </w:pPr>
      <w:r>
        <w:t>Warunki wstępne:</w:t>
      </w:r>
      <w:r w:rsidR="00C73B52" w:rsidRPr="00C73B52">
        <w:t xml:space="preserve"> Użytkownik ma uruchomione narzędzie. Narzędzie wyświetla ekran stopera</w:t>
      </w:r>
      <w:r w:rsidR="00C73B52">
        <w:t xml:space="preserve"> w jednej z zakładek</w:t>
      </w:r>
      <w:r w:rsidR="00C73B52" w:rsidRPr="00C73B52">
        <w:t>.</w:t>
      </w:r>
      <w:r w:rsidR="00C73B52">
        <w:t xml:space="preserve"> Opcja wyświetlania okna wyników jest włączona.</w:t>
      </w:r>
    </w:p>
    <w:p w14:paraId="0DF5D13E" w14:textId="77777777" w:rsidR="00D54538" w:rsidRDefault="00D54538" w:rsidP="00D54538">
      <w:pPr>
        <w:ind w:firstLine="0"/>
      </w:pPr>
      <w:r>
        <w:t>Scenariusz główny:</w:t>
      </w:r>
    </w:p>
    <w:p w14:paraId="2A68FE5F" w14:textId="4193AD1E" w:rsidR="00D54538" w:rsidRDefault="00C73B52" w:rsidP="00D54538">
      <w:pPr>
        <w:pStyle w:val="Akapitzlist"/>
        <w:numPr>
          <w:ilvl w:val="0"/>
          <w:numId w:val="20"/>
        </w:numPr>
      </w:pPr>
      <w:r>
        <w:t>Użytkownik wybiera opcję „Delete all results” w oknie wyników.</w:t>
      </w:r>
    </w:p>
    <w:p w14:paraId="0528CF4E" w14:textId="34D24EEE" w:rsidR="00C73B52" w:rsidRDefault="00C73B52" w:rsidP="00D54538">
      <w:pPr>
        <w:pStyle w:val="Akapitzlist"/>
        <w:numPr>
          <w:ilvl w:val="0"/>
          <w:numId w:val="20"/>
        </w:numPr>
      </w:pPr>
      <w:r>
        <w:t>Zostaje wyświetlon</w:t>
      </w:r>
      <w:r w:rsidR="006A7F2E">
        <w:t>e okienko z</w:t>
      </w:r>
      <w:r>
        <w:t xml:space="preserve"> komunikat</w:t>
      </w:r>
      <w:r w:rsidR="006A7F2E">
        <w:t>em</w:t>
      </w:r>
      <w:r>
        <w:t xml:space="preserve"> z prośbą o potwierdzenie.</w:t>
      </w:r>
    </w:p>
    <w:p w14:paraId="74F213F3" w14:textId="04D9B197" w:rsidR="00C73B52" w:rsidRDefault="00C73B52" w:rsidP="00D54538">
      <w:pPr>
        <w:pStyle w:val="Akapitzlist"/>
        <w:numPr>
          <w:ilvl w:val="0"/>
          <w:numId w:val="20"/>
        </w:numPr>
      </w:pPr>
      <w:r>
        <w:t>Użytkownik wybiera opcję „delete all results”.</w:t>
      </w:r>
    </w:p>
    <w:p w14:paraId="4A00370F" w14:textId="06BB5176" w:rsidR="00C73B52" w:rsidRDefault="006A7F2E" w:rsidP="00D54538">
      <w:pPr>
        <w:pStyle w:val="Akapitzlist"/>
        <w:numPr>
          <w:ilvl w:val="0"/>
          <w:numId w:val="20"/>
        </w:numPr>
      </w:pPr>
      <w:r>
        <w:t>Okienko</w:t>
      </w:r>
      <w:r w:rsidR="00C73B52">
        <w:t xml:space="preserve"> znika, a wszystkie wyniki dla danej zakładki stopera zostają usunięte z bazy danych.</w:t>
      </w:r>
    </w:p>
    <w:p w14:paraId="18F33F3E" w14:textId="77777777" w:rsidR="00D54538" w:rsidRDefault="00D54538" w:rsidP="00D54538">
      <w:pPr>
        <w:ind w:firstLine="0"/>
      </w:pPr>
      <w:r>
        <w:t>Alternatywny przebieg:</w:t>
      </w:r>
    </w:p>
    <w:p w14:paraId="46CDFC9C" w14:textId="3BC9F790" w:rsidR="00D54538" w:rsidRDefault="00C73B52" w:rsidP="00C73B52">
      <w:r>
        <w:t>3.</w:t>
      </w:r>
      <w:r w:rsidR="00D54538">
        <w:t>A.</w:t>
      </w:r>
      <w:r>
        <w:t>1.</w:t>
      </w:r>
      <w:r w:rsidR="00D54538">
        <w:t xml:space="preserve"> </w:t>
      </w:r>
      <w:r>
        <w:t xml:space="preserve">Użytkownik wybiera opcję „close” dla </w:t>
      </w:r>
      <w:r w:rsidR="006A7F2E">
        <w:t>okienka</w:t>
      </w:r>
      <w:r>
        <w:t>.</w:t>
      </w:r>
    </w:p>
    <w:p w14:paraId="54E00331" w14:textId="361811AB" w:rsidR="00C73B52" w:rsidRDefault="00C73B52" w:rsidP="00C73B52">
      <w:r>
        <w:t xml:space="preserve">3.A.2. </w:t>
      </w:r>
      <w:r w:rsidR="006A7F2E">
        <w:t>Okienko</w:t>
      </w:r>
      <w:r>
        <w:t xml:space="preserve"> znika.</w:t>
      </w:r>
    </w:p>
    <w:p w14:paraId="07457A27" w14:textId="7382E7CF" w:rsidR="00C73B52" w:rsidRDefault="00D54538" w:rsidP="00C73B52">
      <w:pPr>
        <w:ind w:firstLine="0"/>
      </w:pPr>
      <w:r>
        <w:t>Warunek końcowy:</w:t>
      </w:r>
      <w:r w:rsidR="00C73B52">
        <w:t xml:space="preserve"> Wszystkie wyniki dla danej zakładki stopera są usunięte i nie są widoczne na liście wyników.</w:t>
      </w:r>
    </w:p>
    <w:p w14:paraId="55F8B05B" w14:textId="77777777" w:rsidR="00D54538" w:rsidRDefault="00D54538" w:rsidP="00D54538">
      <w:pPr>
        <w:ind w:firstLine="0"/>
      </w:pPr>
    </w:p>
    <w:p w14:paraId="415C30A0" w14:textId="60D4EE99" w:rsidR="00D54538" w:rsidRPr="00D54538" w:rsidRDefault="00AE4D7C" w:rsidP="00D54538">
      <w:pPr>
        <w:pStyle w:val="Akapitzlist"/>
        <w:numPr>
          <w:ilvl w:val="0"/>
          <w:numId w:val="16"/>
        </w:numPr>
        <w:ind w:left="397" w:firstLine="0"/>
        <w:rPr>
          <w:b/>
          <w:bCs/>
        </w:rPr>
      </w:pPr>
      <w:r w:rsidRPr="00AE4D7C">
        <w:rPr>
          <w:b/>
          <w:bCs/>
        </w:rPr>
        <w:t>Usunięcie jednego wyniku</w:t>
      </w:r>
    </w:p>
    <w:p w14:paraId="08C24F6F" w14:textId="77777777" w:rsidR="00D54538" w:rsidRDefault="00D54538" w:rsidP="00D54538">
      <w:pPr>
        <w:ind w:firstLine="0"/>
      </w:pPr>
      <w:r>
        <w:t>Aktor: Użytkownik</w:t>
      </w:r>
    </w:p>
    <w:p w14:paraId="216DF89E" w14:textId="2D8C4661" w:rsidR="00D54538" w:rsidRDefault="00D54538" w:rsidP="00D54538">
      <w:pPr>
        <w:ind w:firstLine="0"/>
      </w:pPr>
      <w:r>
        <w:t>Warunki wstępne:</w:t>
      </w:r>
      <w:r w:rsidR="00AE4D7C">
        <w:t xml:space="preserve"> </w:t>
      </w:r>
      <w:r w:rsidR="00AE4D7C" w:rsidRPr="00C73B52">
        <w:t>Użytkownik ma uruchomione narzędzie. Narzędzie wyświetla ekran stopera</w:t>
      </w:r>
      <w:r w:rsidR="00AE4D7C">
        <w:t xml:space="preserve"> w jednej z zakładek</w:t>
      </w:r>
      <w:r w:rsidR="00AE4D7C" w:rsidRPr="00C73B52">
        <w:t>.</w:t>
      </w:r>
      <w:r w:rsidR="00AE4D7C">
        <w:t xml:space="preserve"> Opcja wyświetlania okna wyników jest włączona.</w:t>
      </w:r>
    </w:p>
    <w:p w14:paraId="12E78E15" w14:textId="6AD003CB" w:rsidR="00D54538" w:rsidRDefault="00D54538" w:rsidP="00D54538">
      <w:pPr>
        <w:ind w:firstLine="0"/>
      </w:pPr>
      <w:r>
        <w:t>Scenariusz główny:</w:t>
      </w:r>
    </w:p>
    <w:p w14:paraId="08834FB1" w14:textId="466B7416" w:rsidR="00AE4D7C" w:rsidRDefault="00AE4D7C" w:rsidP="00AE4D7C">
      <w:pPr>
        <w:pStyle w:val="Akapitzlist"/>
        <w:numPr>
          <w:ilvl w:val="0"/>
          <w:numId w:val="24"/>
        </w:numPr>
      </w:pPr>
      <w:r>
        <w:t>Użytkownik wybiera jeden z wyników w oknie wyników.</w:t>
      </w:r>
    </w:p>
    <w:p w14:paraId="3094F22C" w14:textId="49B97440" w:rsidR="00AE4D7C" w:rsidRDefault="00AE4D7C" w:rsidP="00AE4D7C">
      <w:pPr>
        <w:pStyle w:val="Akapitzlist"/>
        <w:numPr>
          <w:ilvl w:val="0"/>
          <w:numId w:val="24"/>
        </w:numPr>
      </w:pPr>
      <w:r>
        <w:t>Zostaje wyświetlon</w:t>
      </w:r>
      <w:r w:rsidR="006A7F2E">
        <w:t>e okienko</w:t>
      </w:r>
      <w:r>
        <w:t xml:space="preserve"> z informacjami na temat wyniku.</w:t>
      </w:r>
    </w:p>
    <w:p w14:paraId="5D1B56A7" w14:textId="46B59989" w:rsidR="00AE4D7C" w:rsidRDefault="00AE4D7C" w:rsidP="00AE4D7C">
      <w:pPr>
        <w:pStyle w:val="Akapitzlist"/>
        <w:numPr>
          <w:ilvl w:val="0"/>
          <w:numId w:val="24"/>
        </w:numPr>
      </w:pPr>
      <w:r>
        <w:t>Użytkownik wybiera opcję „delete result”.</w:t>
      </w:r>
    </w:p>
    <w:p w14:paraId="7CD8283F" w14:textId="60D51E32" w:rsidR="00AE4D7C" w:rsidRDefault="006A7F2E" w:rsidP="00AE4D7C">
      <w:pPr>
        <w:pStyle w:val="Akapitzlist"/>
        <w:numPr>
          <w:ilvl w:val="0"/>
          <w:numId w:val="24"/>
        </w:numPr>
      </w:pPr>
      <w:r>
        <w:t>Okienko</w:t>
      </w:r>
      <w:r w:rsidR="00AE4D7C">
        <w:t xml:space="preserve"> znika, a wybrany wynik zostaje usunięty z bazy danych.</w:t>
      </w:r>
    </w:p>
    <w:p w14:paraId="08C6E3CF" w14:textId="77777777" w:rsidR="00D54538" w:rsidRDefault="00D54538" w:rsidP="00D54538">
      <w:pPr>
        <w:ind w:firstLine="0"/>
      </w:pPr>
      <w:r>
        <w:t>Alternatywny przebieg:</w:t>
      </w:r>
    </w:p>
    <w:p w14:paraId="1D745C8D" w14:textId="569A0401" w:rsidR="00AE4D7C" w:rsidRDefault="00AE4D7C" w:rsidP="00AE4D7C">
      <w:r>
        <w:t xml:space="preserve">3.A.1. Użytkownik wybiera opcję „close” dla </w:t>
      </w:r>
      <w:r w:rsidR="006A7F2E">
        <w:t>okienka</w:t>
      </w:r>
      <w:r>
        <w:t>.</w:t>
      </w:r>
    </w:p>
    <w:p w14:paraId="140F5395" w14:textId="3681B5E6" w:rsidR="00AE4D7C" w:rsidRDefault="00AE4D7C" w:rsidP="00AE4D7C">
      <w:r>
        <w:t xml:space="preserve">3.A.2. </w:t>
      </w:r>
      <w:r w:rsidR="006A7F2E">
        <w:t xml:space="preserve">Okienko </w:t>
      </w:r>
      <w:r>
        <w:t>znika.</w:t>
      </w:r>
    </w:p>
    <w:p w14:paraId="10BE3300" w14:textId="4FE92EEA" w:rsidR="00D54538" w:rsidRDefault="00D54538" w:rsidP="00D54538">
      <w:pPr>
        <w:ind w:firstLine="0"/>
      </w:pPr>
      <w:r>
        <w:t>Warunek końcowy:</w:t>
      </w:r>
      <w:r w:rsidR="00AE4D7C">
        <w:t xml:space="preserve"> Wybrany wynik jest usunięty i nie jest widoczny na liście wyników.</w:t>
      </w:r>
    </w:p>
    <w:p w14:paraId="30F3FF22" w14:textId="77777777" w:rsidR="00C73B52" w:rsidRPr="00C56DF3" w:rsidRDefault="00C73B52" w:rsidP="00086E5A">
      <w:pPr>
        <w:rPr>
          <w:b/>
          <w:bCs/>
        </w:rPr>
      </w:pPr>
    </w:p>
    <w:p w14:paraId="309A75DD" w14:textId="3E790CDD" w:rsidR="00C56DF3" w:rsidRPr="00C56DF3" w:rsidRDefault="00C56DF3" w:rsidP="00C56DF3">
      <w:pPr>
        <w:pStyle w:val="Akapitzlist"/>
        <w:numPr>
          <w:ilvl w:val="0"/>
          <w:numId w:val="24"/>
        </w:numPr>
        <w:rPr>
          <w:b/>
          <w:bCs/>
        </w:rPr>
      </w:pPr>
      <w:r w:rsidRPr="00C56DF3">
        <w:rPr>
          <w:b/>
          <w:bCs/>
        </w:rPr>
        <w:t>Zmiana</w:t>
      </w:r>
      <w:r>
        <w:rPr>
          <w:b/>
          <w:bCs/>
        </w:rPr>
        <w:t xml:space="preserve"> szczegółów</w:t>
      </w:r>
      <w:r w:rsidRPr="00C56DF3">
        <w:rPr>
          <w:b/>
          <w:bCs/>
        </w:rPr>
        <w:t xml:space="preserve"> wyniku</w:t>
      </w:r>
    </w:p>
    <w:p w14:paraId="7FEF3974" w14:textId="6704721B" w:rsidR="00C56DF3" w:rsidRDefault="00C56DF3" w:rsidP="00C56DF3">
      <w:pPr>
        <w:ind w:firstLine="0"/>
      </w:pPr>
      <w:r>
        <w:t>Aktor: Użytkownik</w:t>
      </w:r>
    </w:p>
    <w:p w14:paraId="177C0B95" w14:textId="77777777" w:rsidR="00C56DF3" w:rsidRDefault="00C56DF3" w:rsidP="00C56DF3">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0CD51119" w14:textId="77777777" w:rsidR="00C56DF3" w:rsidRDefault="00C56DF3" w:rsidP="00C56DF3">
      <w:pPr>
        <w:ind w:firstLine="0"/>
      </w:pPr>
      <w:r>
        <w:t>Scenariusz główny:</w:t>
      </w:r>
    </w:p>
    <w:p w14:paraId="64FDA7DF" w14:textId="7A503BD6" w:rsidR="00C56DF3" w:rsidRDefault="00C56DF3" w:rsidP="00C56DF3">
      <w:pPr>
        <w:pStyle w:val="Akapitzlist"/>
        <w:numPr>
          <w:ilvl w:val="0"/>
          <w:numId w:val="25"/>
        </w:numPr>
      </w:pPr>
      <w:r>
        <w:t>Użytkownik wybiera jeden z wyników w oknie wyników.</w:t>
      </w:r>
    </w:p>
    <w:p w14:paraId="721E1443" w14:textId="0B54A7E3" w:rsidR="00C56DF3" w:rsidRDefault="00C56DF3" w:rsidP="00C56DF3">
      <w:pPr>
        <w:pStyle w:val="Akapitzlist"/>
        <w:numPr>
          <w:ilvl w:val="0"/>
          <w:numId w:val="25"/>
        </w:numPr>
      </w:pPr>
      <w:r>
        <w:t>Zostaje wyświetlon</w:t>
      </w:r>
      <w:r w:rsidR="006A7F2E">
        <w:t xml:space="preserve">e okienko </w:t>
      </w:r>
      <w:r>
        <w:t>z informacjami na temat wyniku.</w:t>
      </w:r>
    </w:p>
    <w:p w14:paraId="06FC5105" w14:textId="1F8D150B" w:rsidR="00C56DF3" w:rsidRDefault="00C56DF3" w:rsidP="00C56DF3">
      <w:pPr>
        <w:pStyle w:val="Akapitzlist"/>
        <w:numPr>
          <w:ilvl w:val="0"/>
          <w:numId w:val="25"/>
        </w:numPr>
      </w:pPr>
      <w:r>
        <w:t>Użytkownik zaznacza lub odznacza jedną z opcji „+2 (inspection)”, „+2 (one turn)” lub „DNF”.</w:t>
      </w:r>
    </w:p>
    <w:p w14:paraId="2D191FDE" w14:textId="7CDBBB49" w:rsidR="00C56DF3" w:rsidRDefault="00C56DF3" w:rsidP="00C56DF3">
      <w:pPr>
        <w:pStyle w:val="Akapitzlist"/>
        <w:numPr>
          <w:ilvl w:val="0"/>
          <w:numId w:val="25"/>
        </w:numPr>
      </w:pPr>
      <w:r>
        <w:t>Zmiana dotycząca wyniku zostaje zapisana w bazie danych.</w:t>
      </w:r>
    </w:p>
    <w:p w14:paraId="470F8DF4" w14:textId="74491EA6" w:rsidR="00C56DF3" w:rsidRDefault="00C56DF3" w:rsidP="00C56DF3">
      <w:pPr>
        <w:pStyle w:val="Akapitzlist"/>
        <w:numPr>
          <w:ilvl w:val="0"/>
          <w:numId w:val="25"/>
        </w:numPr>
      </w:pPr>
      <w:r>
        <w:lastRenderedPageBreak/>
        <w:t xml:space="preserve">Użytkownik wybiera opcję „close” dla </w:t>
      </w:r>
      <w:r w:rsidR="006A7F2E">
        <w:t>okienka</w:t>
      </w:r>
      <w:r>
        <w:t>.</w:t>
      </w:r>
    </w:p>
    <w:p w14:paraId="18BCD7E7" w14:textId="5E6FC93E" w:rsidR="00C56DF3" w:rsidRDefault="006A7F2E" w:rsidP="00C56DF3">
      <w:pPr>
        <w:pStyle w:val="Akapitzlist"/>
        <w:numPr>
          <w:ilvl w:val="0"/>
          <w:numId w:val="25"/>
        </w:numPr>
      </w:pPr>
      <w:r>
        <w:t xml:space="preserve">Okienko </w:t>
      </w:r>
      <w:r w:rsidR="00C56DF3">
        <w:t>znika.</w:t>
      </w:r>
    </w:p>
    <w:p w14:paraId="1FB37D68" w14:textId="77777777" w:rsidR="00C56DF3" w:rsidRDefault="00C56DF3" w:rsidP="00C56DF3">
      <w:pPr>
        <w:ind w:firstLine="0"/>
      </w:pPr>
      <w:r>
        <w:t>Alternatywny przebieg:</w:t>
      </w:r>
    </w:p>
    <w:p w14:paraId="43DEB302" w14:textId="03C80F21" w:rsidR="00C56DF3" w:rsidRDefault="00C56DF3" w:rsidP="00C56DF3">
      <w:r>
        <w:t xml:space="preserve">3.A.1. Użytkownik wybiera opcję „close” dla </w:t>
      </w:r>
      <w:r w:rsidR="006A7F2E">
        <w:t>okienka</w:t>
      </w:r>
      <w:r>
        <w:t xml:space="preserve"> bez dokonywania zmiany.</w:t>
      </w:r>
    </w:p>
    <w:p w14:paraId="51861E5B" w14:textId="30F62C5A" w:rsidR="00C56DF3" w:rsidRDefault="00C56DF3" w:rsidP="00C56DF3">
      <w:r>
        <w:t xml:space="preserve">3.A.2. </w:t>
      </w:r>
      <w:r w:rsidR="006A7F2E">
        <w:t xml:space="preserve">Okienko </w:t>
      </w:r>
      <w:r>
        <w:t>znika.</w:t>
      </w:r>
    </w:p>
    <w:p w14:paraId="21475F9A" w14:textId="71953D5A" w:rsidR="00C56DF3" w:rsidRDefault="00C56DF3" w:rsidP="00C56DF3">
      <w:pPr>
        <w:ind w:firstLine="0"/>
      </w:pPr>
      <w:r>
        <w:t>Warunek końcowy: Zmiana dotycząca wyniku jest zapisana oraz widoczna na liście wyników.</w:t>
      </w:r>
    </w:p>
    <w:p w14:paraId="6BF840B2" w14:textId="77777777" w:rsidR="00C709B1" w:rsidRPr="00C56DF3" w:rsidRDefault="00C709B1" w:rsidP="00C709B1">
      <w:pPr>
        <w:rPr>
          <w:b/>
          <w:bCs/>
        </w:rPr>
      </w:pPr>
    </w:p>
    <w:p w14:paraId="2DD6DBB6" w14:textId="6CFE4021" w:rsidR="00C709B1" w:rsidRPr="00C56DF3" w:rsidRDefault="00C709B1" w:rsidP="00C709B1">
      <w:pPr>
        <w:pStyle w:val="Akapitzlist"/>
        <w:numPr>
          <w:ilvl w:val="0"/>
          <w:numId w:val="24"/>
        </w:numPr>
        <w:rPr>
          <w:b/>
          <w:bCs/>
        </w:rPr>
      </w:pPr>
      <w:r>
        <w:rPr>
          <w:b/>
          <w:bCs/>
        </w:rPr>
        <w:t>Wyświetlenie informacji na temat wyniku</w:t>
      </w:r>
    </w:p>
    <w:p w14:paraId="26B79016" w14:textId="77777777" w:rsidR="00C709B1" w:rsidRDefault="00C709B1" w:rsidP="00C709B1">
      <w:pPr>
        <w:ind w:firstLine="0"/>
      </w:pPr>
      <w:r>
        <w:t>Aktor: Użytkownik</w:t>
      </w:r>
    </w:p>
    <w:p w14:paraId="6B1F73F5" w14:textId="77777777" w:rsidR="00C709B1" w:rsidRDefault="00C709B1" w:rsidP="00C709B1">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30B06149" w14:textId="77777777" w:rsidR="00C709B1" w:rsidRDefault="00C709B1" w:rsidP="00C709B1">
      <w:pPr>
        <w:ind w:firstLine="0"/>
      </w:pPr>
      <w:r>
        <w:t>Scenariusz główny:</w:t>
      </w:r>
    </w:p>
    <w:p w14:paraId="7990FAEB" w14:textId="51C1B316" w:rsidR="00C709B1" w:rsidRDefault="00C709B1" w:rsidP="00C709B1">
      <w:pPr>
        <w:pStyle w:val="Akapitzlist"/>
        <w:numPr>
          <w:ilvl w:val="0"/>
          <w:numId w:val="32"/>
        </w:numPr>
      </w:pPr>
      <w:r>
        <w:t>Użytkownik wybiera jeden z wyników w oknie wyników.</w:t>
      </w:r>
    </w:p>
    <w:p w14:paraId="7F948075" w14:textId="4DF6ACEC" w:rsidR="00C709B1" w:rsidRDefault="00C709B1" w:rsidP="00C709B1">
      <w:pPr>
        <w:pStyle w:val="Akapitzlist"/>
        <w:numPr>
          <w:ilvl w:val="0"/>
          <w:numId w:val="32"/>
        </w:numPr>
      </w:pPr>
      <w:r>
        <w:t>Zostaje wyświetlone okienko z informacjami na temat wyniku.</w:t>
      </w:r>
    </w:p>
    <w:p w14:paraId="37BAF5AE" w14:textId="35BF7BF5" w:rsidR="00C709B1" w:rsidRDefault="00C709B1" w:rsidP="00C709B1">
      <w:pPr>
        <w:ind w:firstLine="0"/>
      </w:pPr>
      <w:r>
        <w:t>Warunek końcowy: Okienko z</w:t>
      </w:r>
      <w:r w:rsidR="00C70969">
        <w:t xml:space="preserve"> informacjami na temat wyniku jest wyświetlone.</w:t>
      </w:r>
    </w:p>
    <w:p w14:paraId="648E40BD" w14:textId="77777777" w:rsidR="00C56DF3" w:rsidRPr="00C56DF3" w:rsidRDefault="00C56DF3" w:rsidP="00C56DF3">
      <w:pPr>
        <w:rPr>
          <w:b/>
          <w:bCs/>
        </w:rPr>
      </w:pPr>
    </w:p>
    <w:p w14:paraId="40566EBF" w14:textId="513F62B0" w:rsidR="00C56DF3" w:rsidRPr="00C56DF3" w:rsidRDefault="00C56DF3" w:rsidP="00C709B1">
      <w:pPr>
        <w:pStyle w:val="Akapitzlist"/>
        <w:numPr>
          <w:ilvl w:val="0"/>
          <w:numId w:val="24"/>
        </w:numPr>
        <w:rPr>
          <w:b/>
          <w:bCs/>
        </w:rPr>
      </w:pPr>
      <w:r w:rsidRPr="00C56DF3">
        <w:rPr>
          <w:b/>
          <w:bCs/>
        </w:rPr>
        <w:t>Zmiana stan</w:t>
      </w:r>
      <w:r>
        <w:rPr>
          <w:b/>
          <w:bCs/>
        </w:rPr>
        <w:t>u</w:t>
      </w:r>
      <w:r w:rsidRPr="00C56DF3">
        <w:rPr>
          <w:b/>
          <w:bCs/>
        </w:rPr>
        <w:t xml:space="preserve"> uczenia się algorytmu</w:t>
      </w:r>
    </w:p>
    <w:p w14:paraId="4EE3784B" w14:textId="77777777" w:rsidR="00C56DF3" w:rsidRDefault="00C56DF3" w:rsidP="00C56DF3">
      <w:pPr>
        <w:ind w:firstLine="0"/>
      </w:pPr>
      <w:r>
        <w:t>Aktor: Użytkownik</w:t>
      </w:r>
    </w:p>
    <w:p w14:paraId="078AA619" w14:textId="2C10E706" w:rsidR="00C56DF3" w:rsidRDefault="00C56DF3" w:rsidP="00C56DF3">
      <w:pPr>
        <w:ind w:firstLine="0"/>
      </w:pPr>
      <w:r>
        <w:t xml:space="preserve">Warunki wstępne: </w:t>
      </w:r>
      <w:r w:rsidRPr="00C73B52">
        <w:t xml:space="preserve">Użytkownik ma uruchomione narzędzie. Narzędzie wyświetla ekran </w:t>
      </w:r>
      <w:r>
        <w:t>algorytmów w jednej z zakładek „PLL” lub „OLL”</w:t>
      </w:r>
      <w:r w:rsidRPr="00C73B52">
        <w:t>.</w:t>
      </w:r>
    </w:p>
    <w:p w14:paraId="6D12C02E" w14:textId="77777777" w:rsidR="00C56DF3" w:rsidRDefault="00C56DF3" w:rsidP="00C56DF3">
      <w:pPr>
        <w:ind w:firstLine="0"/>
      </w:pPr>
      <w:r>
        <w:t>Scenariusz główny:</w:t>
      </w:r>
    </w:p>
    <w:p w14:paraId="0363A046" w14:textId="44BA1C15" w:rsidR="00C56DF3" w:rsidRDefault="00C56DF3" w:rsidP="00C56DF3">
      <w:pPr>
        <w:pStyle w:val="Akapitzlist"/>
        <w:numPr>
          <w:ilvl w:val="0"/>
          <w:numId w:val="28"/>
        </w:numPr>
      </w:pPr>
      <w:r>
        <w:t>Użytkownik wybiera jeden z algorytmów na liście algorytmów.</w:t>
      </w:r>
    </w:p>
    <w:p w14:paraId="20083EC6" w14:textId="3BBF824B" w:rsidR="00C56DF3" w:rsidRDefault="00C56DF3" w:rsidP="00C56DF3">
      <w:pPr>
        <w:pStyle w:val="Akapitzlist"/>
        <w:numPr>
          <w:ilvl w:val="0"/>
          <w:numId w:val="28"/>
        </w:numPr>
      </w:pPr>
      <w:r>
        <w:t xml:space="preserve">Użytkownik </w:t>
      </w:r>
      <w:r w:rsidR="004A63EC">
        <w:t>klika w wizualizację kostki Rubika dla wybranego algorytmu.</w:t>
      </w:r>
    </w:p>
    <w:p w14:paraId="775D053F" w14:textId="4D41700B" w:rsidR="00C56DF3" w:rsidRDefault="004A63EC" w:rsidP="004A63EC">
      <w:pPr>
        <w:pStyle w:val="Akapitzlist"/>
        <w:numPr>
          <w:ilvl w:val="0"/>
          <w:numId w:val="28"/>
        </w:numPr>
      </w:pPr>
      <w:r>
        <w:t>Stan uczenia się algorytmu zostaje zmieniony na kolejny stan zaawansowania oznaczany przez kolor tła algorytmu, czyli z „nieznane”, na „obecnie uczone”, z „obecnie uczone” na „nauczone” oraz z „nauczone” z powrotem na „nieznane”.</w:t>
      </w:r>
    </w:p>
    <w:p w14:paraId="6BDDE919" w14:textId="77777777" w:rsidR="004A63EC" w:rsidRDefault="00C56DF3" w:rsidP="004A63EC">
      <w:pPr>
        <w:pStyle w:val="Akapitzlist"/>
        <w:numPr>
          <w:ilvl w:val="0"/>
          <w:numId w:val="28"/>
        </w:numPr>
      </w:pPr>
      <w:r>
        <w:t xml:space="preserve">Zmiana </w:t>
      </w:r>
      <w:r w:rsidR="004A63EC">
        <w:t>stanu uczenia się algorytmu zostaje zapisana w bazie danych.</w:t>
      </w:r>
    </w:p>
    <w:p w14:paraId="10C66E2A" w14:textId="10DB96AA" w:rsidR="00C56DF3" w:rsidRDefault="00C56DF3" w:rsidP="004A63EC">
      <w:pPr>
        <w:ind w:firstLine="0"/>
      </w:pPr>
      <w:r>
        <w:t xml:space="preserve">Warunek końcowy: Zmiana dotycząca </w:t>
      </w:r>
      <w:r w:rsidR="004A63EC">
        <w:t xml:space="preserve">stanu uczenia się algorytmu </w:t>
      </w:r>
      <w:r>
        <w:t>jest zapisana oraz widoczna na liście</w:t>
      </w:r>
      <w:r w:rsidR="004A63EC">
        <w:t xml:space="preserve"> algorytmów</w:t>
      </w:r>
      <w:r>
        <w:t>.</w:t>
      </w:r>
    </w:p>
    <w:p w14:paraId="245075A3" w14:textId="77777777" w:rsidR="006A7F2E" w:rsidRPr="00C56DF3" w:rsidRDefault="006A7F2E" w:rsidP="006A7F2E">
      <w:pPr>
        <w:rPr>
          <w:b/>
          <w:bCs/>
        </w:rPr>
      </w:pPr>
    </w:p>
    <w:p w14:paraId="3DBDC0F0" w14:textId="5BE38989" w:rsidR="006A7F2E" w:rsidRPr="00C56DF3" w:rsidRDefault="006A7F2E" w:rsidP="00C709B1">
      <w:pPr>
        <w:pStyle w:val="Akapitzlist"/>
        <w:numPr>
          <w:ilvl w:val="0"/>
          <w:numId w:val="24"/>
        </w:numPr>
        <w:rPr>
          <w:b/>
          <w:bCs/>
        </w:rPr>
      </w:pPr>
      <w:r w:rsidRPr="00C56DF3">
        <w:rPr>
          <w:b/>
          <w:bCs/>
        </w:rPr>
        <w:t xml:space="preserve">Zmiana </w:t>
      </w:r>
      <w:r>
        <w:rPr>
          <w:b/>
          <w:bCs/>
        </w:rPr>
        <w:t>ustawień</w:t>
      </w:r>
    </w:p>
    <w:p w14:paraId="339F7F0B" w14:textId="77777777" w:rsidR="006A7F2E" w:rsidRDefault="006A7F2E" w:rsidP="006A7F2E">
      <w:pPr>
        <w:ind w:firstLine="0"/>
      </w:pPr>
      <w:r>
        <w:t>Aktor: Użytkownik</w:t>
      </w:r>
    </w:p>
    <w:p w14:paraId="08D9AA42" w14:textId="494561F9" w:rsidR="006A7F2E" w:rsidRDefault="006A7F2E" w:rsidP="006A7F2E">
      <w:pPr>
        <w:ind w:firstLine="0"/>
      </w:pPr>
      <w:r>
        <w:t xml:space="preserve">Warunki wstępne: </w:t>
      </w:r>
      <w:r w:rsidRPr="00C73B52">
        <w:t xml:space="preserve">Użytkownik ma uruchomione narzędzie. Narzędzie wyświetla ekran </w:t>
      </w:r>
      <w:r>
        <w:t>stopera lub algorytmów</w:t>
      </w:r>
      <w:r w:rsidRPr="00C73B52">
        <w:t>.</w:t>
      </w:r>
    </w:p>
    <w:p w14:paraId="2165509D" w14:textId="77777777" w:rsidR="006A7F2E" w:rsidRDefault="006A7F2E" w:rsidP="006A7F2E">
      <w:pPr>
        <w:ind w:firstLine="0"/>
      </w:pPr>
      <w:r>
        <w:t>Scenariusz główny:</w:t>
      </w:r>
    </w:p>
    <w:p w14:paraId="46D25813" w14:textId="35D2191B" w:rsidR="006A7F2E" w:rsidRDefault="006A7F2E" w:rsidP="006A7F2E">
      <w:pPr>
        <w:pStyle w:val="Akapitzlist"/>
        <w:numPr>
          <w:ilvl w:val="0"/>
          <w:numId w:val="30"/>
        </w:numPr>
      </w:pPr>
      <w:r>
        <w:t>Użytkownik wybiera opcję „settings”.</w:t>
      </w:r>
    </w:p>
    <w:p w14:paraId="0E899DDB" w14:textId="0624CF0B" w:rsidR="006A7F2E" w:rsidRDefault="006A7F2E" w:rsidP="006A7F2E">
      <w:pPr>
        <w:pStyle w:val="Akapitzlist"/>
        <w:numPr>
          <w:ilvl w:val="0"/>
          <w:numId w:val="30"/>
        </w:numPr>
      </w:pPr>
      <w:r>
        <w:t>Zostaje otworzone okienko z listą dostępnych ustawień.</w:t>
      </w:r>
    </w:p>
    <w:p w14:paraId="040DAF8F" w14:textId="7E9B7B9E" w:rsidR="006A7F2E" w:rsidRDefault="006A7F2E" w:rsidP="006A7F2E">
      <w:pPr>
        <w:pStyle w:val="Akapitzlist"/>
        <w:numPr>
          <w:ilvl w:val="0"/>
          <w:numId w:val="30"/>
        </w:numPr>
      </w:pPr>
      <w:r>
        <w:t>Użytkownik zaznacza lub odznacza wybrane ustawienia.</w:t>
      </w:r>
    </w:p>
    <w:p w14:paraId="208B4AD8" w14:textId="292C431F" w:rsidR="006A7F2E" w:rsidRDefault="006A7F2E" w:rsidP="006A7F2E">
      <w:pPr>
        <w:pStyle w:val="Akapitzlist"/>
        <w:numPr>
          <w:ilvl w:val="0"/>
          <w:numId w:val="30"/>
        </w:numPr>
      </w:pPr>
      <w:r>
        <w:t>Zmiana dotycząca ustawień zostaje zapisana w bazie danych.</w:t>
      </w:r>
    </w:p>
    <w:p w14:paraId="185DBDAD" w14:textId="2CE661BB" w:rsidR="006A7F2E" w:rsidRDefault="006A7F2E" w:rsidP="006A7F2E">
      <w:pPr>
        <w:pStyle w:val="Akapitzlist"/>
        <w:numPr>
          <w:ilvl w:val="0"/>
          <w:numId w:val="30"/>
        </w:numPr>
      </w:pPr>
      <w:r>
        <w:t>Użytkownik wybiera opcję „close” dla okienka.</w:t>
      </w:r>
    </w:p>
    <w:p w14:paraId="5C252733" w14:textId="3C76258C" w:rsidR="006A7F2E" w:rsidRDefault="006A7F2E" w:rsidP="006A7F2E">
      <w:pPr>
        <w:pStyle w:val="Akapitzlist"/>
        <w:numPr>
          <w:ilvl w:val="0"/>
          <w:numId w:val="30"/>
        </w:numPr>
      </w:pPr>
      <w:r>
        <w:t>Okienko znika, a wybrany wynik zostaje usunięty z bazy danych.</w:t>
      </w:r>
    </w:p>
    <w:p w14:paraId="4460BB35" w14:textId="77777777" w:rsidR="006A7F2E" w:rsidRDefault="006A7F2E" w:rsidP="006A7F2E">
      <w:pPr>
        <w:ind w:firstLine="0"/>
      </w:pPr>
      <w:r>
        <w:t>Alternatywny przebieg:</w:t>
      </w:r>
    </w:p>
    <w:p w14:paraId="4DFABBAA" w14:textId="25C5C29C" w:rsidR="006A7F2E" w:rsidRDefault="006A7F2E" w:rsidP="006A7F2E">
      <w:r>
        <w:t>3.A.1. Użytkownik wybiera opcję „close” dla okienka bez dokonywania zmian.</w:t>
      </w:r>
    </w:p>
    <w:p w14:paraId="5FBF2E51" w14:textId="46E94F45" w:rsidR="006A7F2E" w:rsidRDefault="006A7F2E" w:rsidP="006A7F2E">
      <w:r>
        <w:t>3.A.2. Okienko znika.</w:t>
      </w:r>
    </w:p>
    <w:p w14:paraId="17961E70" w14:textId="1C32C562" w:rsidR="006A7F2E" w:rsidRDefault="006A7F2E" w:rsidP="006A7F2E">
      <w:pPr>
        <w:ind w:firstLine="0"/>
      </w:pPr>
      <w:r>
        <w:t>Warunek końcowy: Zmiana dotycząca ustawień jest zapisana oraz zastosowana.</w:t>
      </w:r>
    </w:p>
    <w:p w14:paraId="017C8605" w14:textId="77777777" w:rsidR="000E2018" w:rsidRPr="00C56DF3" w:rsidRDefault="000E2018" w:rsidP="000E2018">
      <w:pPr>
        <w:rPr>
          <w:b/>
          <w:bCs/>
        </w:rPr>
      </w:pPr>
    </w:p>
    <w:p w14:paraId="212E0C3D" w14:textId="7CC9880A" w:rsidR="000E2018" w:rsidRPr="00C56DF3" w:rsidRDefault="000E2018" w:rsidP="000E2018">
      <w:pPr>
        <w:pStyle w:val="Akapitzlist"/>
        <w:numPr>
          <w:ilvl w:val="0"/>
          <w:numId w:val="24"/>
        </w:numPr>
        <w:rPr>
          <w:b/>
          <w:bCs/>
        </w:rPr>
      </w:pPr>
      <w:r>
        <w:rPr>
          <w:b/>
          <w:bCs/>
        </w:rPr>
        <w:t>Wyświetlenie sekcji pomocy</w:t>
      </w:r>
    </w:p>
    <w:p w14:paraId="7E985042" w14:textId="77777777" w:rsidR="000E2018" w:rsidRDefault="000E2018" w:rsidP="000E2018">
      <w:pPr>
        <w:ind w:firstLine="0"/>
      </w:pPr>
      <w:r>
        <w:t>Aktor: Użytkownik</w:t>
      </w:r>
    </w:p>
    <w:p w14:paraId="344BDFFD" w14:textId="781377F4" w:rsidR="000E2018" w:rsidRDefault="000E2018" w:rsidP="000E2018">
      <w:pPr>
        <w:ind w:firstLine="0"/>
      </w:pPr>
      <w:r>
        <w:lastRenderedPageBreak/>
        <w:t xml:space="preserve">Warunki wstępne: </w:t>
      </w:r>
      <w:r w:rsidRPr="00C73B52">
        <w:t xml:space="preserve">Użytkownik ma uruchomione narzędzie. Narzędzie wyświetla ekran </w:t>
      </w:r>
      <w:r>
        <w:t>stopera lub algorytmów</w:t>
      </w:r>
      <w:r w:rsidRPr="00C73B52">
        <w:t>.</w:t>
      </w:r>
    </w:p>
    <w:p w14:paraId="5DDCAD46" w14:textId="77777777" w:rsidR="000E2018" w:rsidRDefault="000E2018" w:rsidP="000E2018">
      <w:pPr>
        <w:ind w:firstLine="0"/>
      </w:pPr>
      <w:r>
        <w:t>Scenariusz główny:</w:t>
      </w:r>
    </w:p>
    <w:p w14:paraId="75F03164" w14:textId="7B6F4905" w:rsidR="000E2018" w:rsidRDefault="000E2018" w:rsidP="000E2018">
      <w:pPr>
        <w:pStyle w:val="Akapitzlist"/>
        <w:numPr>
          <w:ilvl w:val="0"/>
          <w:numId w:val="33"/>
        </w:numPr>
      </w:pPr>
      <w:r>
        <w:t xml:space="preserve">Użytkownik wybiera </w:t>
      </w:r>
      <w:r w:rsidR="00DA0DF6">
        <w:t>opcję „help”</w:t>
      </w:r>
      <w:r>
        <w:t>.</w:t>
      </w:r>
    </w:p>
    <w:p w14:paraId="1AA3B6CD" w14:textId="2821126A" w:rsidR="000E2018" w:rsidRDefault="000E2018" w:rsidP="000E2018">
      <w:pPr>
        <w:pStyle w:val="Akapitzlist"/>
        <w:numPr>
          <w:ilvl w:val="0"/>
          <w:numId w:val="33"/>
        </w:numPr>
      </w:pPr>
      <w:r>
        <w:t xml:space="preserve">Zostaje wyświetlone okienko z </w:t>
      </w:r>
      <w:r w:rsidR="00DA0DF6">
        <w:t>sekcją pomocy</w:t>
      </w:r>
      <w:r>
        <w:t>.</w:t>
      </w:r>
    </w:p>
    <w:p w14:paraId="15A8987D" w14:textId="50E8F042" w:rsidR="000E2018" w:rsidRDefault="000E2018" w:rsidP="000E2018">
      <w:pPr>
        <w:ind w:firstLine="0"/>
      </w:pPr>
      <w:r>
        <w:t xml:space="preserve">Warunek końcowy: Okienko </w:t>
      </w:r>
      <w:r w:rsidR="00DA0DF6">
        <w:t xml:space="preserve">z sekcją pomocy </w:t>
      </w:r>
      <w:r>
        <w:t>jest wyświetlone.</w:t>
      </w:r>
    </w:p>
    <w:p w14:paraId="2F69720A" w14:textId="77777777" w:rsidR="004870F8" w:rsidRPr="00C56DF3" w:rsidRDefault="004870F8" w:rsidP="004870F8">
      <w:pPr>
        <w:rPr>
          <w:b/>
          <w:bCs/>
        </w:rPr>
      </w:pPr>
    </w:p>
    <w:p w14:paraId="7361A287" w14:textId="02AE571C" w:rsidR="004870F8" w:rsidRPr="004870F8" w:rsidRDefault="004870F8" w:rsidP="004870F8">
      <w:pPr>
        <w:pStyle w:val="Akapitzlist"/>
        <w:numPr>
          <w:ilvl w:val="0"/>
          <w:numId w:val="24"/>
        </w:numPr>
        <w:rPr>
          <w:b/>
          <w:bCs/>
        </w:rPr>
      </w:pPr>
      <w:r w:rsidRPr="004870F8">
        <w:rPr>
          <w:b/>
          <w:bCs/>
        </w:rPr>
        <w:t>Zmiana orientacji wyświetlan</w:t>
      </w:r>
      <w:r w:rsidR="006469F8">
        <w:rPr>
          <w:b/>
          <w:bCs/>
        </w:rPr>
        <w:t>ych</w:t>
      </w:r>
      <w:r w:rsidRPr="004870F8">
        <w:rPr>
          <w:b/>
          <w:bCs/>
        </w:rPr>
        <w:t xml:space="preserve"> kostk</w:t>
      </w:r>
      <w:r w:rsidR="006469F8">
        <w:rPr>
          <w:b/>
          <w:bCs/>
        </w:rPr>
        <w:t>ek</w:t>
      </w:r>
      <w:r w:rsidRPr="004870F8">
        <w:rPr>
          <w:b/>
          <w:bCs/>
        </w:rPr>
        <w:t xml:space="preserve"> </w:t>
      </w:r>
      <w:r w:rsidR="006469F8">
        <w:rPr>
          <w:b/>
          <w:bCs/>
        </w:rPr>
        <w:t xml:space="preserve">Rubika </w:t>
      </w:r>
      <w:r w:rsidRPr="004870F8">
        <w:rPr>
          <w:b/>
          <w:bCs/>
        </w:rPr>
        <w:t>na liście algorytmów</w:t>
      </w:r>
    </w:p>
    <w:p w14:paraId="30D07285" w14:textId="578BCFED" w:rsidR="004870F8" w:rsidRDefault="004870F8" w:rsidP="004870F8">
      <w:pPr>
        <w:ind w:firstLine="0"/>
      </w:pPr>
      <w:r>
        <w:t>Aktor: Użytkownik</w:t>
      </w:r>
    </w:p>
    <w:p w14:paraId="47C6209F" w14:textId="53F7D9D8" w:rsidR="004870F8" w:rsidRDefault="004870F8" w:rsidP="004870F8">
      <w:pPr>
        <w:ind w:firstLine="0"/>
      </w:pPr>
      <w:r>
        <w:t xml:space="preserve">Warunki wstępne: </w:t>
      </w:r>
      <w:r w:rsidRPr="00C73B52">
        <w:t xml:space="preserve">Użytkownik ma uruchomione narzędzie. Narzędzie wyświetla ekran </w:t>
      </w:r>
      <w:r>
        <w:t>algorytmów</w:t>
      </w:r>
      <w:r w:rsidRPr="00C73B52">
        <w:t>.</w:t>
      </w:r>
    </w:p>
    <w:p w14:paraId="16DE5878" w14:textId="77777777" w:rsidR="004870F8" w:rsidRDefault="004870F8" w:rsidP="004870F8">
      <w:pPr>
        <w:ind w:firstLine="0"/>
      </w:pPr>
      <w:r>
        <w:t>Scenariusz główny:</w:t>
      </w:r>
    </w:p>
    <w:p w14:paraId="6AF4ABDD" w14:textId="5343898C" w:rsidR="004870F8" w:rsidRDefault="004870F8" w:rsidP="004870F8">
      <w:pPr>
        <w:pStyle w:val="Akapitzlist"/>
        <w:numPr>
          <w:ilvl w:val="0"/>
          <w:numId w:val="34"/>
        </w:numPr>
      </w:pPr>
      <w:r>
        <w:t xml:space="preserve">Użytkownik </w:t>
      </w:r>
      <w:r w:rsidR="006469F8">
        <w:t>wybiera</w:t>
      </w:r>
      <w:r>
        <w:t xml:space="preserve"> jeden z </w:t>
      </w:r>
      <w:r w:rsidR="006469F8">
        <w:t xml:space="preserve">sześciu kolorowych </w:t>
      </w:r>
      <w:r>
        <w:t xml:space="preserve">przycisków </w:t>
      </w:r>
      <w:r w:rsidR="006469F8">
        <w:t>pod sekcją „top color”</w:t>
      </w:r>
      <w:r>
        <w:t>.</w:t>
      </w:r>
    </w:p>
    <w:p w14:paraId="477226EF" w14:textId="61D36D50" w:rsidR="004870F8" w:rsidRDefault="006469F8" w:rsidP="004870F8">
      <w:pPr>
        <w:pStyle w:val="Akapitzlist"/>
        <w:numPr>
          <w:ilvl w:val="0"/>
          <w:numId w:val="34"/>
        </w:numPr>
      </w:pPr>
      <w:r>
        <w:t>Orientacja wyświetlanych kostek Rubika na liście algorytmów zostaje dostosowana do wybranego koloru górnej ściany, a kolorowe przyciski pod sekcją „front color” zostają ograniczone do czterech dostępnych</w:t>
      </w:r>
      <w:r w:rsidR="004870F8">
        <w:t>.</w:t>
      </w:r>
    </w:p>
    <w:p w14:paraId="3C7149CC" w14:textId="6EBB6877" w:rsidR="006469F8" w:rsidRDefault="006469F8" w:rsidP="006469F8">
      <w:pPr>
        <w:pStyle w:val="Akapitzlist"/>
        <w:numPr>
          <w:ilvl w:val="0"/>
          <w:numId w:val="34"/>
        </w:numPr>
      </w:pPr>
      <w:r>
        <w:t>Użytkownik wybiera jeden z czterech kolorowych przycisków pod sekcją „front color”.</w:t>
      </w:r>
    </w:p>
    <w:p w14:paraId="4F0AE198" w14:textId="21C37495" w:rsidR="006469F8" w:rsidRDefault="006469F8" w:rsidP="0015145C">
      <w:pPr>
        <w:pStyle w:val="Akapitzlist"/>
        <w:numPr>
          <w:ilvl w:val="0"/>
          <w:numId w:val="34"/>
        </w:numPr>
      </w:pPr>
      <w:r>
        <w:t>Orientacja wyświetlanych kostek na liście algorytmów zostaje dostosowana do wybranego koloru górnej i przedniej ściany.</w:t>
      </w:r>
    </w:p>
    <w:p w14:paraId="3B49B8EC" w14:textId="420790B9" w:rsidR="006469F8" w:rsidRDefault="004870F8" w:rsidP="006469F8">
      <w:pPr>
        <w:ind w:firstLine="0"/>
      </w:pPr>
      <w:r>
        <w:t>Warunek końcowy:</w:t>
      </w:r>
      <w:r w:rsidR="006469F8">
        <w:t xml:space="preserve"> Orientacja wyświetlanych kostek Rubika na liście algorytmów jest dostosowana do wybranych kolorów górnej i przedniej ściany.</w:t>
      </w:r>
    </w:p>
    <w:p w14:paraId="67C16FB9" w14:textId="77777777" w:rsidR="007F2243" w:rsidRPr="007F2243" w:rsidRDefault="007F2243" w:rsidP="00664FC6">
      <w:pPr>
        <w:ind w:firstLine="0"/>
      </w:pPr>
    </w:p>
    <w:p w14:paraId="2B092ED1" w14:textId="501FADF5" w:rsidR="00664FC6" w:rsidRDefault="00D106D2" w:rsidP="007C63FF">
      <w:pPr>
        <w:pStyle w:val="Nagwek2"/>
        <w:ind w:hanging="578"/>
      </w:pPr>
      <w:bookmarkStart w:id="27" w:name="_Toc156525519"/>
      <w:r>
        <w:t>Wybór technologii</w:t>
      </w:r>
      <w:bookmarkEnd w:id="27"/>
    </w:p>
    <w:p w14:paraId="0F147D39" w14:textId="77A3570B" w:rsidR="007C63FF" w:rsidRDefault="007C63FF" w:rsidP="002D23F7">
      <w:pPr>
        <w:pStyle w:val="Nagwek3"/>
      </w:pPr>
      <w:bookmarkStart w:id="28" w:name="_Toc156525520"/>
      <w:r>
        <w:t>Główne technologie</w:t>
      </w:r>
      <w:bookmarkEnd w:id="28"/>
      <w:r>
        <w:t xml:space="preserve"> </w:t>
      </w:r>
    </w:p>
    <w:p w14:paraId="4310C1CE" w14:textId="5BE20FE7" w:rsidR="007C63FF" w:rsidRDefault="00EC59AA" w:rsidP="007C63FF">
      <w:r>
        <w:t xml:space="preserve">W trakcie procesu tworzenia projektu narzędzia kluczowym jest wybór głównych technologii, na których oparte będzie narzędzie. Docelowo narzędzie ma funkcjonować jako aplikacja webowa tak by możliwe było uruchomienie jej w szybki sposób jedynie poprzez przejście pod odpowiedni adres url strony. </w:t>
      </w:r>
      <w:r w:rsidR="00FE0513">
        <w:t xml:space="preserve">Biorąc pod uwagę dotychczasowe założenia na temat narzędzia, sensownym wydaje się być wybranie technologii służącej do tworzenia tak zwanych „Single Page Applications” czyli aplikacji jednostronnicowych, opartych tylko o jeden plik HTML i wymagających tylko jednego załadowania podczas uruchamiania aplikacji. </w:t>
      </w:r>
      <w:r w:rsidR="00EF207B">
        <w:t xml:space="preserve">Z tych powodów </w:t>
      </w:r>
      <w:r w:rsidR="000A335C">
        <w:t>zdecydowano w pracy</w:t>
      </w:r>
      <w:r w:rsidR="00EF207B">
        <w:t xml:space="preserve"> na wybranie technologii React.js. </w:t>
      </w:r>
    </w:p>
    <w:p w14:paraId="7CD7C133" w14:textId="2D663149" w:rsidR="007C63FF" w:rsidRDefault="00EF207B" w:rsidP="007C63FF">
      <w:r>
        <w:t xml:space="preserve">React.js </w:t>
      </w:r>
      <w:r w:rsidR="00237BC4">
        <w:t xml:space="preserve">jest darmową biblioteką języka Java Script rozwijaną głównie przez firmę Meta. Biblioteka ta służy do </w:t>
      </w:r>
      <w:r w:rsidR="002E6CA6">
        <w:t xml:space="preserve">budowania dynamicznych i interaktywnych </w:t>
      </w:r>
      <w:r w:rsidR="00237BC4">
        <w:t>interfejsów</w:t>
      </w:r>
      <w:r w:rsidR="00C13BBC">
        <w:t>, w tym</w:t>
      </w:r>
      <w:r w:rsidR="002E6CA6">
        <w:t xml:space="preserve"> między innymi </w:t>
      </w:r>
      <w:r w:rsidR="00C13BBC">
        <w:t xml:space="preserve">właśnie </w:t>
      </w:r>
      <w:r w:rsidR="002E6CA6" w:rsidRPr="002E6CA6">
        <w:t xml:space="preserve">do budowy jednostronicowych aplikacji. </w:t>
      </w:r>
      <w:r w:rsidR="002E6CA6">
        <w:t>React.js jest obecnie uważany za najpopularniejszy framework front-ednowy wśród deweloperów co zawdzięcza swojej  wydajności, modularności oraz deklaratywnej składni. Istotnym aspektem tego frameworku jest koncepcja komponentów. Komponent jest odizolowanym elementem interfejsu, w którym mogą być umieszczane inne komponenty co pozwala na łatwe zarządzanie strukturą interfejsu. Każdy komponent może być wykorzystywany wielokrotnie</w:t>
      </w:r>
      <w:r w:rsidR="00C13BBC">
        <w:t>, a przepływ danych między komponentami odbywa się tylko od komponentów nadrzędnych do podrzędnych co ułatwia kontrolowanie przepływu danych i ich śledzenie.</w:t>
      </w:r>
      <w:r w:rsidR="00500EED">
        <w:t xml:space="preserve"> </w:t>
      </w:r>
      <w:r w:rsidR="005453FA">
        <w:t xml:space="preserve">Komponenty można podzielić na komponenty stanowe i bezstanowe. Komponenty bezstanowe służą do renderowania interfejsu użytkownika na podstawie przekazanych im informacji, natomiast komponenty stanowe posiadają stan i są odpowiedzialne za zarządzanie nim. </w:t>
      </w:r>
      <w:r w:rsidR="00500EED">
        <w:t xml:space="preserve">Każdy komponent jest definiowany w kodzie w </w:t>
      </w:r>
      <w:r w:rsidR="00500EED">
        <w:lastRenderedPageBreak/>
        <w:t>postaci funkcji języka Java Script, która przyjmuje pojedynczy argument „props” oraz zwraca kod komponentu, zazwyczaj w postaci kodu JSX. JSX to rozszerzenie języka Java Script pozwalające na definiowanie znaczników HTML w kodzie Java Script co znacznie upraszcza proces tworzenia elementów interfejsu.</w:t>
      </w:r>
      <w:r w:rsidR="004A2D28">
        <w:t xml:space="preserve"> Kolejnym istotnym aspektem jest wykorzystanie przez React.js wirtualnej wersji obiektowego modelu dokumentu (ang. Document Object Model, DOM) do skutecznego zarządzania aktualizowaniem interfejsu. Zamiast bezpośrednio zarządzać rzeczywistym drzewem DOM, React.js porównuje wirtualny DOM utworzony w swojej pamięci z rzeczywistym i wprowadza zmiany tylko w niezbędnych miejscach, co w efekcie daje zwiększoną wydajność.</w:t>
      </w:r>
    </w:p>
    <w:p w14:paraId="2C08089B" w14:textId="77777777" w:rsidR="00BC7E82" w:rsidRDefault="000A335C" w:rsidP="007C63FF">
      <w:r>
        <w:t xml:space="preserve">Ze względu na użycie frameworka React.js </w:t>
      </w:r>
      <w:r w:rsidR="00C703ED">
        <w:t>należy również wspomnieć o konieczności wykorzystania języka HTML, dzięki któremu możliwe będzie zdefiniowanie struktury strony dla aplikacji.</w:t>
      </w:r>
    </w:p>
    <w:p w14:paraId="458B3925" w14:textId="3F4A9A23" w:rsidR="000A335C" w:rsidRDefault="00C703ED" w:rsidP="007C63FF">
      <w:r>
        <w:t xml:space="preserve">W celu zapewnienia obecnych standardów w narzędziu zostanie wykorzystany język </w:t>
      </w:r>
      <w:r w:rsidR="00BC7E82">
        <w:t xml:space="preserve">arkuszy stylów </w:t>
      </w:r>
      <w:r>
        <w:t>CSS</w:t>
      </w:r>
      <w:r w:rsidR="00BC7E82">
        <w:t>. Jest to język pozwalający na określanie właściwości znaczników HTML, takich jak kolor, rozmiar, położenie i wiele innych. Zastosowanie go umożliwia oddzielenie treści od prezentacji i zdefiniowanie wyglądu strony w jednym miejscu.</w:t>
      </w:r>
    </w:p>
    <w:p w14:paraId="53D52D90" w14:textId="77777777" w:rsidR="00C13BBC" w:rsidRPr="002E6CA6" w:rsidRDefault="00C13BBC" w:rsidP="00500EED">
      <w:pPr>
        <w:ind w:firstLine="0"/>
      </w:pPr>
    </w:p>
    <w:p w14:paraId="347D7D61" w14:textId="3DB2CAA2" w:rsidR="00664FC6" w:rsidRDefault="007C63FF" w:rsidP="002D23F7">
      <w:pPr>
        <w:pStyle w:val="Nagwek3"/>
      </w:pPr>
      <w:bookmarkStart w:id="29" w:name="_Toc156525521"/>
      <w:r>
        <w:t>Baza danych</w:t>
      </w:r>
      <w:bookmarkEnd w:id="29"/>
    </w:p>
    <w:p w14:paraId="54751C4C" w14:textId="2E9D992E" w:rsidR="00EF207B" w:rsidRDefault="003252B5" w:rsidP="00EF207B">
      <w:r>
        <w:t>Biorąc pod uwagę przyjęte założenia na temat narzędzia</w:t>
      </w:r>
      <w:r w:rsidR="006B4C5B">
        <w:t xml:space="preserve"> można stwierdzić, że nie jest koniecznym aby dane były zbierane na serwerze aplikacji webowej, a dobrym wyjściem jest zbieranie ich lokalnie na urządzeniu użytkownika bez konieczności ciągłego przesyłania, co dodatkowo może wpłynąć na zwiększenie wydajności oraz uniezależni działanie aplikacji od połączenia z siecią.</w:t>
      </w:r>
      <w:r w:rsidR="00EF207B">
        <w:t xml:space="preserve"> Istnieje kilka  rozwiązań stosowanych powszechnie w różnych aplikacjach w</w:t>
      </w:r>
      <w:r w:rsidR="006B4C5B">
        <w:t xml:space="preserve"> takich właśnie sytuacjach</w:t>
      </w:r>
      <w:r w:rsidR="00EF207B">
        <w:t>. Jednym z nich jest „local storage”.</w:t>
      </w:r>
    </w:p>
    <w:p w14:paraId="51737795" w14:textId="39824FB1" w:rsidR="0006481D" w:rsidRDefault="006B4C5B" w:rsidP="00EF207B">
      <w:r>
        <w:t xml:space="preserve">Local storage to </w:t>
      </w:r>
      <w:r w:rsidR="004F59D6">
        <w:t>określenie pamięci używanej przez przeglądarki internetowe wykorzystywanej przez Java Script</w:t>
      </w:r>
      <w:r>
        <w:t>.</w:t>
      </w:r>
      <w:r w:rsidR="004F59D6">
        <w:t xml:space="preserve"> Zaletą local storage jest przechowywanie pamięci nawet po zamknięciu przeglądarki</w:t>
      </w:r>
      <w:r w:rsidR="0006481D">
        <w:t xml:space="preserve"> w formie par „klucz - wartość”</w:t>
      </w:r>
      <w:r w:rsidR="004F59D6">
        <w:t xml:space="preserve">. Dzięki temu możliwe jest zapisywanie </w:t>
      </w:r>
      <w:r w:rsidR="0006481D">
        <w:t xml:space="preserve">różnych </w:t>
      </w:r>
      <w:r w:rsidR="004F59D6">
        <w:t>informacji dotyczących aplikacji webow</w:t>
      </w:r>
      <w:r w:rsidR="0006481D">
        <w:t>ych</w:t>
      </w:r>
      <w:r w:rsidR="004F59D6">
        <w:t xml:space="preserve">. Local storage jest dosyć prostym narzędziem, jednakże posiada ono kilka znaczących ograniczeń. </w:t>
      </w:r>
      <w:r w:rsidR="0006481D">
        <w:t>Rozmiar pamięci jaka może być przechowana za pomocą local storage dla większości współczesnych przeglądarek wynosi 5 MB na domenę. Dodatkowo jedynym typem danych jaki może być przechowywany przez local storage jest string, co wymaga dodatko</w:t>
      </w:r>
      <w:r w:rsidR="0000510C">
        <w:t xml:space="preserve">wych konwersji typów danych za każdym razem kiedy chcemy zapisać dane innego typu niż tekstowe, co w pewnym stopniu może tworzyć utrudnienia. Ze względu na swoje cechy local storage jest idealnym wyborem na zapisywanie </w:t>
      </w:r>
      <w:r w:rsidR="0066005A">
        <w:t xml:space="preserve">informacji, których liczba jest stała i nieduża, takich jak ustawienia. </w:t>
      </w:r>
    </w:p>
    <w:p w14:paraId="78B5CB17" w14:textId="474E7040" w:rsidR="006B4C5B" w:rsidRDefault="0006481D" w:rsidP="00EF207B">
      <w:r>
        <w:t xml:space="preserve">Z perspektywy tworzonego w pracy narzędzia, w którym zapisywane rekordy uzyskiwanych rezultatów będą się stale zwiększać, limit rozmiaru pamięci może stanowić </w:t>
      </w:r>
      <w:r w:rsidR="0066005A">
        <w:t>barierę. Z tego powodu kolejnym wybranym rozwiązaniem będzie IndexedDB. Jest to przeglądarkowa baza danych NoSQL. Pozwala ona na przechowywanie większych ilości danych i umożliwia bardziej zaawansowane operacje niż local storage.</w:t>
      </w:r>
    </w:p>
    <w:p w14:paraId="34D2DB60" w14:textId="77777777" w:rsidR="00EF207B" w:rsidRDefault="00EF207B" w:rsidP="00FD4C7F">
      <w:pPr>
        <w:ind w:firstLine="0"/>
      </w:pPr>
    </w:p>
    <w:p w14:paraId="1B9087A1" w14:textId="798E4E16" w:rsidR="006837F3" w:rsidRDefault="006837F3" w:rsidP="006837F3">
      <w:pPr>
        <w:pStyle w:val="Nagwek3"/>
      </w:pPr>
      <w:bookmarkStart w:id="30" w:name="_Toc156525522"/>
      <w:r>
        <w:t>Dane listy algorytmów metody CFOP</w:t>
      </w:r>
      <w:bookmarkEnd w:id="30"/>
    </w:p>
    <w:p w14:paraId="3652E7D3" w14:textId="079E148A" w:rsidR="00F41431" w:rsidRDefault="00F41431" w:rsidP="00F41431">
      <w:r>
        <w:t>Dwa ostatnie etapy metody układania kostki Rubika CFOP, czyli OLL oraz PLL obejmują łącznie 78 przypadków, z czego każdy przypadek to inna kombinacja kolorów</w:t>
      </w:r>
      <w:r w:rsidR="00FA0A7D">
        <w:t xml:space="preserve"> na kwadracikach</w:t>
      </w:r>
      <w:r>
        <w:t xml:space="preserve"> znajdująca się na ostatniej górnej warstwie. Rozpoznanie </w:t>
      </w:r>
      <w:r w:rsidR="00FA0A7D">
        <w:t xml:space="preserve">tego, </w:t>
      </w:r>
      <w:r>
        <w:t xml:space="preserve">z jakim przypadkiem </w:t>
      </w:r>
      <w:r w:rsidR="00FA0A7D">
        <w:t xml:space="preserve">mamy do czynienia, odbywa się poprzez obserwację tej właśnie unikalnej </w:t>
      </w:r>
      <w:r w:rsidR="00FA0A7D">
        <w:lastRenderedPageBreak/>
        <w:t>kombinacji kolorów. Z tego powodu s</w:t>
      </w:r>
      <w:r>
        <w:t xml:space="preserve">tan ostatniej warstwy kostki Rubika musi </w:t>
      </w:r>
      <w:r w:rsidR="00FA0A7D">
        <w:t>zostać</w:t>
      </w:r>
      <w:r>
        <w:t xml:space="preserve"> zwizualizowany </w:t>
      </w:r>
      <w:r w:rsidR="00FA0A7D">
        <w:t xml:space="preserve">dla każdego przypadku </w:t>
      </w:r>
      <w:r>
        <w:t xml:space="preserve">aby osoba ucząca się kolejnych algorytmów mogła </w:t>
      </w:r>
      <w:r w:rsidR="00FA0A7D">
        <w:t xml:space="preserve">rozpoznawać przypadki i wiedzieć w jakiej </w:t>
      </w:r>
      <w:r>
        <w:t xml:space="preserve">sytuacji należy stosować dany algorytm. </w:t>
      </w:r>
      <w:r w:rsidR="00FA0A7D">
        <w:t xml:space="preserve">Wizualizacje te mogłyby zostać umieszczone w tworzonym narzędziu w formie grafik tak jak są one umieszczone w istniejących podobnych rozwiązaniach, jednakże nie dawałoby to możliwości na </w:t>
      </w:r>
      <w:r w:rsidR="00B038DA">
        <w:t xml:space="preserve">dostosowanie </w:t>
      </w:r>
      <w:r w:rsidR="00FA0A7D">
        <w:t xml:space="preserve">orientacji </w:t>
      </w:r>
      <w:r w:rsidR="00B038DA">
        <w:t>wizualizowanych kostek Rubika, a wyświetlało stan kostki Rubika tylko w jednej wybranej wcześniej orientacji. Umożliwienie zmiany orientacji kostek Rubika będących wizualizacjami przypadków mogłoby wpłynąć na efektywność poznawania i uczenia się kolejnych algorytmów przez użytkowników. Każdy użytkownik mógłby bowiem wybrać orientację w jakiej aktualnie znajduje się jego kostka w celu łatwego znalezienia wymaganego algorytmu do rozwiązania natrafionej sytuacji. Dodatkowo każdy użytkownik mógłby wybrać orientację pasującą do jego preferowanego koloru.</w:t>
      </w:r>
    </w:p>
    <w:p w14:paraId="07B43607" w14:textId="66A4FA0E" w:rsidR="00B038DA" w:rsidRDefault="00B038DA" w:rsidP="00F41431">
      <w:r>
        <w:t xml:space="preserve">W celu umożliwienia zmiany orientacji wizualizowanej kostki Rubika, dane dotyczące </w:t>
      </w:r>
      <w:r w:rsidR="006C368C">
        <w:t xml:space="preserve">wizualizacji </w:t>
      </w:r>
      <w:r>
        <w:t xml:space="preserve">kostki </w:t>
      </w:r>
      <w:r w:rsidR="006C368C">
        <w:t xml:space="preserve">Rubika </w:t>
      </w:r>
      <w:r>
        <w:t xml:space="preserve">powinny zostać zapisane w formie </w:t>
      </w:r>
      <w:r w:rsidR="006C368C">
        <w:t>liczbowej, tak by każdy z kolorów był reprezentowany przez liczbę</w:t>
      </w:r>
      <w:r w:rsidR="008814EB">
        <w:t>. Pozwoli to na manipulację i zmianę kolorów na wizualizacjach jedynie poprzez odpowiednią zmianę koloru przypisanego do liczby.</w:t>
      </w:r>
    </w:p>
    <w:p w14:paraId="15C65A2E" w14:textId="7EBF4082" w:rsidR="008814EB" w:rsidRPr="00F41431" w:rsidRDefault="008814EB" w:rsidP="00F41431">
      <w:r>
        <w:t xml:space="preserve">Ze względu na konieczność zapisania danych na temat algorytmów tj. sekwencji rozwiązujących oraz stanu kostki Rubika samodzielnie, zdecydowano na wykorzystanie technologii programu Microsoft Excel. </w:t>
      </w:r>
      <w:r w:rsidR="00B674F6">
        <w:t>Dane zostaną umieszczone w pojedynczym pliku .xlsx w formie tabelki. Zawartość pliku .xlsx będzie wczytywana do aplikacji i przetwarzana. Ręczne wpisywanie kolejnych liczb reprezentujących wygląd kostki dla każdego z 78 przypadków może zostać uproszczone dzięki wykorzystaniu funkcji formatowania warunkowego. Komórki w tabeli będą zmieniały kolor swojego tła w zależności od liczby jaka zostanie w nich wpisana, co ułatwi weryfikację poprawności wpisanych danych oraz znajdywanie błędów. Kolory komórek będą odpowiadały jednej z możliwych orientacji na kostce Rubika.</w:t>
      </w:r>
    </w:p>
    <w:p w14:paraId="042B4BD0" w14:textId="77777777" w:rsidR="006837F3" w:rsidRPr="00EF207B" w:rsidRDefault="006837F3" w:rsidP="00FD4C7F">
      <w:pPr>
        <w:ind w:firstLine="0"/>
      </w:pPr>
    </w:p>
    <w:p w14:paraId="058F3796" w14:textId="7642C16E" w:rsidR="007C63FF" w:rsidRDefault="007C63FF" w:rsidP="007C63FF">
      <w:pPr>
        <w:pStyle w:val="Nagwek3"/>
      </w:pPr>
      <w:bookmarkStart w:id="31" w:name="_Toc156525523"/>
      <w:r>
        <w:t>Narzędzia wspomagające</w:t>
      </w:r>
      <w:bookmarkEnd w:id="31"/>
    </w:p>
    <w:p w14:paraId="071809FB" w14:textId="77777777" w:rsidR="00B04245" w:rsidRDefault="00FD4C7F" w:rsidP="007C63FF">
      <w:r>
        <w:t>W celu zapewnienia wydajności pracy nad tworzeniem narzędzia konieczne jest zastosowanie rozwiązań wspomagających, które usprawnią pracę z kodem.</w:t>
      </w:r>
    </w:p>
    <w:p w14:paraId="4C1CBD19" w14:textId="220DD102" w:rsidR="007C63FF" w:rsidRDefault="00FD4C7F" w:rsidP="007C63FF">
      <w:r>
        <w:t xml:space="preserve">Jako zintegrowane środowisko programistyczne (and. Integrated Development Environment, IDE) zostanie wykorzystane narzędzie WebStorm 2023 od firmy JetBrains. Narzędzie to ułatwia pracę z kodem poprzez </w:t>
      </w:r>
      <w:r w:rsidR="00B04245">
        <w:t xml:space="preserve">między innymi </w:t>
      </w:r>
      <w:r>
        <w:t xml:space="preserve">dynamiczne oznaczanie poszczególnych części kodu odpowiednim kolorem, dynamiczne sugerowanie wpisywanych nazw </w:t>
      </w:r>
      <w:r w:rsidR="00B04245">
        <w:t>wraz z autouzupełnianiem, zaawansowane narzędzia do debugowania czy integrację z popularnymi systemami kontroli wersji</w:t>
      </w:r>
      <w:r>
        <w:t xml:space="preserve">. Jest to jedno z wielu IDE firmy JetBrains </w:t>
      </w:r>
      <w:r w:rsidR="00B04245">
        <w:t>przeznaczone</w:t>
      </w:r>
      <w:r>
        <w:t xml:space="preserve"> głównie do pracy w</w:t>
      </w:r>
      <w:r w:rsidR="00B04245">
        <w:t xml:space="preserve"> języku</w:t>
      </w:r>
      <w:r>
        <w:t xml:space="preserve"> Java Script </w:t>
      </w:r>
      <w:r w:rsidR="00B04245">
        <w:t xml:space="preserve">oraz w innych powiązanych z Java Scipt technologii, w tym w React.js. </w:t>
      </w:r>
    </w:p>
    <w:p w14:paraId="68A3D1D3" w14:textId="033D5AB0" w:rsidR="00664FC6" w:rsidRDefault="00B04245" w:rsidP="00664FC6">
      <w:r>
        <w:t>Jako system kontroli wersji zostanie zastosowany Git. Jest to obecnie najpopularniejsze rozwiązanie umożliwiające zapisywanie postępów pracy tworzenia oprogramowania. Dzięki Git’owi praca nad tworzeniem narzędzia będzie przebiegać bardziej efektywnie. Git pozwoli na bardziej bezpieczne wprowadzanie zmian oraz kolejnych elementów aplikacji, bez obawy o utratę działającej wersji aplikacji. Możliw</w:t>
      </w:r>
      <w:r w:rsidR="00C51A9A">
        <w:t>e</w:t>
      </w:r>
      <w:r>
        <w:t xml:space="preserve"> również będzie łatwe zapisywanie postępów pracy w zdalnym repozytorium GitHub</w:t>
      </w:r>
      <w:r w:rsidR="00C51A9A">
        <w:t xml:space="preserve"> co da możliwość pracy nad aplikacją z dowolnego urządzenia.</w:t>
      </w:r>
    </w:p>
    <w:p w14:paraId="598DFAD7" w14:textId="77777777" w:rsidR="00B04245" w:rsidRPr="00664FC6" w:rsidRDefault="00B04245" w:rsidP="00664FC6"/>
    <w:p w14:paraId="6ECF181C" w14:textId="39A4873E" w:rsidR="00D106D2" w:rsidRDefault="00D106D2" w:rsidP="00D106D2">
      <w:pPr>
        <w:pStyle w:val="Nagwek2"/>
      </w:pPr>
      <w:bookmarkStart w:id="32" w:name="_Toc156525524"/>
      <w:r>
        <w:lastRenderedPageBreak/>
        <w:t>Architektura narzędzia</w:t>
      </w:r>
      <w:bookmarkEnd w:id="32"/>
    </w:p>
    <w:p w14:paraId="4F80C664" w14:textId="32119C91" w:rsidR="0094613E" w:rsidRDefault="0094613E" w:rsidP="0094613E">
      <w:pPr>
        <w:pStyle w:val="Nagwek3"/>
      </w:pPr>
      <w:bookmarkStart w:id="33" w:name="_Toc156525525"/>
      <w:r>
        <w:t xml:space="preserve">Struktura </w:t>
      </w:r>
      <w:r>
        <w:t>aplikacji</w:t>
      </w:r>
      <w:bookmarkEnd w:id="33"/>
    </w:p>
    <w:p w14:paraId="7131132F" w14:textId="698E94E3" w:rsidR="005D1522" w:rsidRDefault="005D1522" w:rsidP="005D1522">
      <w:r>
        <w:t>Komponenty składające się na narzędzie można podzielić na dwie warstwy struktury: warstw</w:t>
      </w:r>
      <w:r w:rsidR="008B74D7">
        <w:t>ę</w:t>
      </w:r>
      <w:r>
        <w:t xml:space="preserve"> interfejsu oraz warstw</w:t>
      </w:r>
      <w:r w:rsidR="008B74D7">
        <w:t>ę</w:t>
      </w:r>
      <w:r>
        <w:t xml:space="preserve"> danych</w:t>
      </w:r>
      <w:r w:rsidR="008B74D7">
        <w:t xml:space="preserve">. </w:t>
      </w:r>
      <w:r w:rsidR="00B00A37">
        <w:t>Diagram obrazujący architekturę narzędzia został przedstawiony na rysunku. Poniżej znajduje się opis każdego przepływy danych między warstwami narzędzia.</w:t>
      </w:r>
    </w:p>
    <w:p w14:paraId="602A1595" w14:textId="0AE677A5" w:rsidR="00B00A37" w:rsidRDefault="00B00A37" w:rsidP="00B00A37">
      <w:pPr>
        <w:pStyle w:val="Akapitzlist"/>
        <w:numPr>
          <w:ilvl w:val="0"/>
          <w:numId w:val="35"/>
        </w:numPr>
      </w:pPr>
      <w:r>
        <w:t>Dane z pliku arkusza kalkulacyjnego Algorithms.xlsx są importowane do aplikacji w momencie jej uruchamiania.</w:t>
      </w:r>
    </w:p>
    <w:p w14:paraId="76D0631B" w14:textId="77777777" w:rsidR="00B00A37" w:rsidRDefault="00B00A37" w:rsidP="00B00A37">
      <w:pPr>
        <w:pStyle w:val="Akapitzlist"/>
        <w:numPr>
          <w:ilvl w:val="0"/>
          <w:numId w:val="35"/>
        </w:numPr>
      </w:pPr>
    </w:p>
    <w:p w14:paraId="08A94D2A" w14:textId="77777777" w:rsidR="00B00A37" w:rsidRPr="005D1522" w:rsidRDefault="00B00A37" w:rsidP="00B00A37"/>
    <w:p w14:paraId="444F085C" w14:textId="01E0A777" w:rsidR="00CC18A5" w:rsidRDefault="003C7F12" w:rsidP="00CC18A5">
      <w:pPr>
        <w:pStyle w:val="Nagwek3"/>
      </w:pPr>
      <w:bookmarkStart w:id="34" w:name="_Toc156525526"/>
      <w:r>
        <w:t>Architektura</w:t>
      </w:r>
      <w:r w:rsidR="00CC18A5">
        <w:t xml:space="preserve"> komponentów React</w:t>
      </w:r>
      <w:bookmarkEnd w:id="34"/>
    </w:p>
    <w:p w14:paraId="3F4853F2" w14:textId="77777777" w:rsidR="00B00A37" w:rsidRDefault="00B00A37" w:rsidP="00B00A37"/>
    <w:p w14:paraId="478D9B3A" w14:textId="77777777" w:rsidR="00B00A37" w:rsidRPr="00B00A37" w:rsidRDefault="00B00A37" w:rsidP="00B00A37"/>
    <w:p w14:paraId="7EF5EF4C" w14:textId="369FD241" w:rsidR="00CC18A5" w:rsidRDefault="00CC18A5" w:rsidP="00CC18A5">
      <w:pPr>
        <w:pStyle w:val="Nagwek3"/>
      </w:pPr>
      <w:bookmarkStart w:id="35" w:name="_Toc156525527"/>
      <w:r>
        <w:t>Struktura bazy danych</w:t>
      </w:r>
      <w:bookmarkEnd w:id="35"/>
    </w:p>
    <w:p w14:paraId="66B1DAD0" w14:textId="12489C38" w:rsidR="00B00A37" w:rsidRDefault="00B00A37" w:rsidP="00B00A37">
      <w:r>
        <w:t xml:space="preserve">Baza danych IndexedDB będzie przeznaczona do przechowywania danych dotyczących uzyskiwanych przez użytkownika rezultatów. Rezultaty jakie będzie uzyskiwał użytkownik można podzielić na dwa typy: rezultaty zwykłego trenowania układania kostki Rubika oraz rezultaty trenowania algorytmów. Te typy rezultatów różnią się pod względem informacji jakie mogą być istotne, dlatego  struktura bazy danych będzie oparta o dwie </w:t>
      </w:r>
      <w:r w:rsidR="006E494F">
        <w:t xml:space="preserve">różne </w:t>
      </w:r>
      <w:r>
        <w:t xml:space="preserve">tabele </w:t>
      </w:r>
      <w:r w:rsidR="006E494F">
        <w:t>faktów</w:t>
      </w:r>
      <w:r>
        <w:t>.</w:t>
      </w:r>
      <w:r w:rsidR="006E494F">
        <w:t xml:space="preserve"> Atrybuty obu tabel są widoczne na rysunku. </w:t>
      </w:r>
    </w:p>
    <w:p w14:paraId="6F4E2B5C" w14:textId="2F12BFA0" w:rsidR="006E494F" w:rsidRDefault="006E494F" w:rsidP="00B00A37">
      <w:r>
        <w:t>Atrybuty tabeli …:</w:t>
      </w:r>
    </w:p>
    <w:p w14:paraId="3C9C9388" w14:textId="77777777" w:rsidR="006E494F" w:rsidRDefault="006E494F" w:rsidP="00B00A37"/>
    <w:p w14:paraId="41F0D618" w14:textId="2CA85BB2" w:rsidR="006E494F" w:rsidRPr="00B00A37" w:rsidRDefault="006E494F" w:rsidP="00B00A37">
      <w:r>
        <w:t>Atrybuty tabeli …:</w:t>
      </w:r>
    </w:p>
    <w:p w14:paraId="0308E64F" w14:textId="77777777" w:rsidR="00D106D2" w:rsidRPr="00D106D2" w:rsidRDefault="00D106D2" w:rsidP="00D106D2"/>
    <w:p w14:paraId="7413ACB1" w14:textId="77777777" w:rsidR="005D753E" w:rsidRDefault="005D753E">
      <w:pPr>
        <w:spacing w:after="160" w:line="259" w:lineRule="auto"/>
        <w:ind w:firstLine="0"/>
        <w:jc w:val="left"/>
        <w:rPr>
          <w:rFonts w:eastAsiaTheme="majorEastAsia" w:cstheme="majorBidi"/>
          <w:b/>
          <w:sz w:val="28"/>
          <w:szCs w:val="32"/>
        </w:rPr>
      </w:pPr>
      <w:r>
        <w:br w:type="page"/>
      </w:r>
    </w:p>
    <w:p w14:paraId="0981F51F" w14:textId="16B33562" w:rsidR="006B2236" w:rsidRDefault="00D106D2" w:rsidP="006B2236">
      <w:pPr>
        <w:pStyle w:val="Nagwek1"/>
      </w:pPr>
      <w:bookmarkStart w:id="36" w:name="_Toc156525528"/>
      <w:r>
        <w:lastRenderedPageBreak/>
        <w:t>Implementacja</w:t>
      </w:r>
      <w:bookmarkEnd w:id="36"/>
    </w:p>
    <w:p w14:paraId="2E42126A" w14:textId="77777777" w:rsidR="005D753E" w:rsidRPr="005D753E" w:rsidRDefault="005D753E" w:rsidP="005D753E"/>
    <w:p w14:paraId="51F0B614" w14:textId="77777777" w:rsidR="005D753E" w:rsidRDefault="005D753E">
      <w:pPr>
        <w:spacing w:after="160" w:line="259" w:lineRule="auto"/>
        <w:ind w:firstLine="0"/>
        <w:jc w:val="left"/>
        <w:rPr>
          <w:rFonts w:eastAsiaTheme="majorEastAsia" w:cstheme="majorBidi"/>
          <w:b/>
          <w:sz w:val="28"/>
          <w:szCs w:val="32"/>
        </w:rPr>
      </w:pPr>
      <w:r>
        <w:br w:type="page"/>
      </w:r>
    </w:p>
    <w:p w14:paraId="5DA25A46" w14:textId="31D4F611" w:rsidR="006B2236" w:rsidRDefault="00D106D2" w:rsidP="006B2236">
      <w:pPr>
        <w:pStyle w:val="Nagwek1"/>
      </w:pPr>
      <w:bookmarkStart w:id="37" w:name="_Toc156525529"/>
      <w:r>
        <w:lastRenderedPageBreak/>
        <w:t xml:space="preserve">Opis </w:t>
      </w:r>
      <w:r w:rsidR="006B2236">
        <w:t>narzędzia</w:t>
      </w:r>
      <w:bookmarkEnd w:id="37"/>
    </w:p>
    <w:p w14:paraId="3AE54C52" w14:textId="77777777" w:rsidR="005D753E" w:rsidRPr="005D753E" w:rsidRDefault="005D753E" w:rsidP="005D753E"/>
    <w:p w14:paraId="2068785A" w14:textId="77777777" w:rsidR="005D753E" w:rsidRDefault="005D753E">
      <w:pPr>
        <w:spacing w:after="160" w:line="259" w:lineRule="auto"/>
        <w:ind w:firstLine="0"/>
        <w:jc w:val="left"/>
        <w:rPr>
          <w:rFonts w:eastAsiaTheme="majorEastAsia" w:cstheme="majorBidi"/>
          <w:b/>
          <w:sz w:val="28"/>
          <w:szCs w:val="32"/>
        </w:rPr>
      </w:pPr>
      <w:r>
        <w:br w:type="page"/>
      </w:r>
    </w:p>
    <w:p w14:paraId="0E0D07F1" w14:textId="1A85F72F" w:rsidR="006B2236" w:rsidRDefault="00D106D2" w:rsidP="006B2236">
      <w:pPr>
        <w:pStyle w:val="Nagwek1"/>
      </w:pPr>
      <w:bookmarkStart w:id="38" w:name="_Toc156525530"/>
      <w:r>
        <w:lastRenderedPageBreak/>
        <w:t>Instalacja</w:t>
      </w:r>
      <w:bookmarkEnd w:id="38"/>
    </w:p>
    <w:p w14:paraId="6A388E2D" w14:textId="77777777" w:rsidR="005D753E" w:rsidRPr="005D753E" w:rsidRDefault="005D753E" w:rsidP="005D753E"/>
    <w:p w14:paraId="76657754" w14:textId="77777777" w:rsidR="005D753E" w:rsidRDefault="005D753E">
      <w:pPr>
        <w:spacing w:after="160" w:line="259" w:lineRule="auto"/>
        <w:ind w:firstLine="0"/>
        <w:jc w:val="left"/>
        <w:rPr>
          <w:rFonts w:eastAsiaTheme="majorEastAsia" w:cstheme="majorBidi"/>
          <w:b/>
          <w:sz w:val="28"/>
          <w:szCs w:val="32"/>
        </w:rPr>
      </w:pPr>
      <w:r>
        <w:br w:type="page"/>
      </w:r>
    </w:p>
    <w:p w14:paraId="6259F4E8" w14:textId="62DDE9F6" w:rsidR="006B2236" w:rsidRDefault="00D106D2" w:rsidP="006B2236">
      <w:pPr>
        <w:pStyle w:val="Nagwek1"/>
      </w:pPr>
      <w:bookmarkStart w:id="39" w:name="_Toc156525531"/>
      <w:r>
        <w:lastRenderedPageBreak/>
        <w:t>Testy</w:t>
      </w:r>
      <w:bookmarkEnd w:id="39"/>
    </w:p>
    <w:p w14:paraId="20D74802" w14:textId="2CF91DC6" w:rsidR="00D106D2" w:rsidRDefault="00D106D2" w:rsidP="00D106D2">
      <w:pPr>
        <w:pStyle w:val="Nagwek2"/>
      </w:pPr>
      <w:bookmarkStart w:id="40" w:name="_Toc156525532"/>
      <w:r>
        <w:t>Testy manualne</w:t>
      </w:r>
      <w:bookmarkEnd w:id="40"/>
    </w:p>
    <w:p w14:paraId="2AECFBC6" w14:textId="04EC3A9B" w:rsidR="00D106D2" w:rsidRPr="00D106D2" w:rsidRDefault="00D106D2" w:rsidP="00D106D2">
      <w:pPr>
        <w:pStyle w:val="Nagwek2"/>
      </w:pPr>
      <w:bookmarkStart w:id="41" w:name="_Toc156525533"/>
      <w:r>
        <w:t>Testy użyteczności</w:t>
      </w:r>
      <w:bookmarkEnd w:id="41"/>
    </w:p>
    <w:p w14:paraId="6499CFE8" w14:textId="77777777" w:rsidR="005D753E" w:rsidRDefault="005D753E">
      <w:pPr>
        <w:spacing w:after="160" w:line="259" w:lineRule="auto"/>
        <w:ind w:firstLine="0"/>
        <w:jc w:val="left"/>
        <w:rPr>
          <w:rFonts w:eastAsiaTheme="majorEastAsia" w:cstheme="majorBidi"/>
          <w:b/>
          <w:sz w:val="28"/>
          <w:szCs w:val="32"/>
        </w:rPr>
      </w:pPr>
      <w:r>
        <w:br w:type="page"/>
      </w:r>
    </w:p>
    <w:p w14:paraId="11032A73" w14:textId="2D9FC01C" w:rsidR="006B2236" w:rsidRDefault="00D106D2" w:rsidP="006B2236">
      <w:pPr>
        <w:pStyle w:val="Nagwek1"/>
      </w:pPr>
      <w:bookmarkStart w:id="42" w:name="_Toc156525534"/>
      <w:r>
        <w:lastRenderedPageBreak/>
        <w:t>Zakończenie</w:t>
      </w:r>
      <w:bookmarkEnd w:id="42"/>
    </w:p>
    <w:p w14:paraId="54095AA6" w14:textId="46C45DC0" w:rsidR="00413520" w:rsidRDefault="00413520" w:rsidP="00413520">
      <w:pPr>
        <w:pStyle w:val="Nagwek2"/>
      </w:pPr>
      <w:bookmarkStart w:id="43" w:name="_Toc156525535"/>
      <w:r>
        <w:t>Wnioski</w:t>
      </w:r>
      <w:bookmarkEnd w:id="43"/>
    </w:p>
    <w:p w14:paraId="1C6839F7" w14:textId="6781C5AA" w:rsidR="00413520" w:rsidRDefault="00413520" w:rsidP="00413520">
      <w:pPr>
        <w:pStyle w:val="Nagwek2"/>
      </w:pPr>
      <w:bookmarkStart w:id="44" w:name="_Toc156525536"/>
      <w:r>
        <w:t>Kierunek dalszego rozwoju</w:t>
      </w:r>
      <w:bookmarkEnd w:id="44"/>
    </w:p>
    <w:p w14:paraId="34705212" w14:textId="77777777" w:rsidR="00413520" w:rsidRPr="00413520" w:rsidRDefault="00413520" w:rsidP="00413520"/>
    <w:p w14:paraId="64363C9F" w14:textId="79AE6A83" w:rsidR="00CA5423" w:rsidRPr="009E1E9B" w:rsidRDefault="00CA5423" w:rsidP="00D106D2">
      <w:pPr>
        <w:pStyle w:val="WstepZakonczenie"/>
        <w:ind w:left="0" w:firstLine="0"/>
        <w:rPr>
          <w:lang w:val="en-US"/>
        </w:rPr>
      </w:pPr>
    </w:p>
    <w:p w14:paraId="7421EFCB" w14:textId="77777777" w:rsidR="005D753E" w:rsidRDefault="005D753E">
      <w:pPr>
        <w:spacing w:after="160" w:line="259" w:lineRule="auto"/>
        <w:ind w:firstLine="0"/>
        <w:jc w:val="left"/>
      </w:pPr>
      <w:r>
        <w:rPr>
          <w:b/>
        </w:rPr>
        <w:br w:type="page"/>
      </w:r>
    </w:p>
    <w:bookmarkStart w:id="45" w:name="_Toc156525537" w:displacedByCustomXml="next"/>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9E1E9B" w:rsidRDefault="0029617D" w:rsidP="003F2F91">
          <w:pPr>
            <w:pStyle w:val="WstepZakonczenie"/>
            <w:rPr>
              <w:lang w:val="en-US"/>
            </w:rPr>
          </w:pPr>
          <w:r w:rsidRPr="009E1E9B">
            <w:rPr>
              <w:lang w:val="en-US"/>
            </w:rPr>
            <w:t>Bibliografia</w:t>
          </w:r>
          <w:bookmarkEnd w:id="45"/>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7"/>
                <w:gridCol w:w="8540"/>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46" w:name="_Toc156525538"/>
      <w:r w:rsidRPr="00753D6C">
        <w:rPr>
          <w:lang w:val="en-US"/>
        </w:rPr>
        <w:t>Spis rysunków</w:t>
      </w:r>
      <w:bookmarkEnd w:id="46"/>
    </w:p>
    <w:p w14:paraId="31F7EF92" w14:textId="77777777" w:rsidR="00CA5423" w:rsidRPr="00753D6C" w:rsidRDefault="00CA5423" w:rsidP="00CA5423">
      <w:pPr>
        <w:pStyle w:val="WstepZakonczenie"/>
        <w:rPr>
          <w:lang w:val="en-US"/>
        </w:rPr>
      </w:pPr>
      <w:bookmarkStart w:id="47" w:name="_Toc156525539"/>
      <w:r w:rsidRPr="00753D6C">
        <w:rPr>
          <w:lang w:val="en-US"/>
        </w:rPr>
        <w:t>Spis tabel</w:t>
      </w:r>
      <w:bookmarkEnd w:id="47"/>
    </w:p>
    <w:p w14:paraId="0FAE6F76" w14:textId="77777777" w:rsidR="00492BFD" w:rsidRPr="00753D6C" w:rsidRDefault="00CA5423" w:rsidP="00492BFD">
      <w:pPr>
        <w:pStyle w:val="WstepZakonczenie"/>
        <w:rPr>
          <w:lang w:val="en-US"/>
        </w:rPr>
      </w:pPr>
      <w:bookmarkStart w:id="48" w:name="_Toc156525540"/>
      <w:r w:rsidRPr="00753D6C">
        <w:rPr>
          <w:lang w:val="en-US"/>
        </w:rPr>
        <w:t>Załącznik</w:t>
      </w:r>
      <w:bookmarkEnd w:id="48"/>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FC1DB6">
      <w:footerReference w:type="even" r:id="rId19"/>
      <w:footerReference w:type="default" r:id="rId20"/>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9F22C" w14:textId="77777777" w:rsidR="00FC1DB6" w:rsidRDefault="00FC1DB6" w:rsidP="001F2A6D">
      <w:r>
        <w:separator/>
      </w:r>
    </w:p>
  </w:endnote>
  <w:endnote w:type="continuationSeparator" w:id="0">
    <w:p w14:paraId="7FC0A7BA" w14:textId="77777777" w:rsidR="00FC1DB6" w:rsidRDefault="00FC1DB6"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B6940" w14:textId="77777777" w:rsidR="00FC1DB6" w:rsidRDefault="00FC1DB6" w:rsidP="001F2A6D">
      <w:r>
        <w:separator/>
      </w:r>
    </w:p>
  </w:footnote>
  <w:footnote w:type="continuationSeparator" w:id="0">
    <w:p w14:paraId="2C56AC7D" w14:textId="77777777" w:rsidR="00FC1DB6" w:rsidRDefault="00FC1DB6"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231577"/>
    <w:multiLevelType w:val="hybridMultilevel"/>
    <w:tmpl w:val="7B2CA860"/>
    <w:lvl w:ilvl="0" w:tplc="3DE8763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 w15:restartNumberingAfterBreak="0">
    <w:nsid w:val="08C17A5B"/>
    <w:multiLevelType w:val="hybridMultilevel"/>
    <w:tmpl w:val="9AF65A2E"/>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E8116B5"/>
    <w:multiLevelType w:val="hybridMultilevel"/>
    <w:tmpl w:val="5B16BCBC"/>
    <w:lvl w:ilvl="0" w:tplc="9F784BE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6" w15:restartNumberingAfterBreak="0">
    <w:nsid w:val="10430FB9"/>
    <w:multiLevelType w:val="hybridMultilevel"/>
    <w:tmpl w:val="80B4FF7A"/>
    <w:lvl w:ilvl="0" w:tplc="3918BF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F65487"/>
    <w:multiLevelType w:val="hybridMultilevel"/>
    <w:tmpl w:val="FAEE0E52"/>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8" w15:restartNumberingAfterBreak="0">
    <w:nsid w:val="11730AD3"/>
    <w:multiLevelType w:val="hybridMultilevel"/>
    <w:tmpl w:val="88B03D48"/>
    <w:lvl w:ilvl="0" w:tplc="E72E938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9" w15:restartNumberingAfterBreak="0">
    <w:nsid w:val="22902C9D"/>
    <w:multiLevelType w:val="hybridMultilevel"/>
    <w:tmpl w:val="41AE0CA6"/>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0" w15:restartNumberingAfterBreak="0">
    <w:nsid w:val="2E0657BB"/>
    <w:multiLevelType w:val="hybridMultilevel"/>
    <w:tmpl w:val="CD54A066"/>
    <w:lvl w:ilvl="0" w:tplc="B49E7DC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1" w15:restartNumberingAfterBreak="0">
    <w:nsid w:val="2E8F6A94"/>
    <w:multiLevelType w:val="hybridMultilevel"/>
    <w:tmpl w:val="490CE770"/>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2"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3" w15:restartNumberingAfterBreak="0">
    <w:nsid w:val="3342362C"/>
    <w:multiLevelType w:val="hybridMultilevel"/>
    <w:tmpl w:val="FAEE0E52"/>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4"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5"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6" w15:restartNumberingAfterBreak="0">
    <w:nsid w:val="3A11664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17"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8" w15:restartNumberingAfterBreak="0">
    <w:nsid w:val="3A9F2F76"/>
    <w:multiLevelType w:val="hybridMultilevel"/>
    <w:tmpl w:val="E1FE79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9"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0" w15:restartNumberingAfterBreak="0">
    <w:nsid w:val="4C2F7699"/>
    <w:multiLevelType w:val="hybridMultilevel"/>
    <w:tmpl w:val="4DB20D80"/>
    <w:lvl w:ilvl="0" w:tplc="2A86E0D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1" w15:restartNumberingAfterBreak="0">
    <w:nsid w:val="4C5E091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22" w15:restartNumberingAfterBreak="0">
    <w:nsid w:val="4C90697B"/>
    <w:multiLevelType w:val="hybridMultilevel"/>
    <w:tmpl w:val="6720A886"/>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3"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24" w15:restartNumberingAfterBreak="0">
    <w:nsid w:val="546332A8"/>
    <w:multiLevelType w:val="hybridMultilevel"/>
    <w:tmpl w:val="CF4064D4"/>
    <w:lvl w:ilvl="0" w:tplc="750482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5"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6" w15:restartNumberingAfterBreak="0">
    <w:nsid w:val="66D721E3"/>
    <w:multiLevelType w:val="hybridMultilevel"/>
    <w:tmpl w:val="7E96C99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7" w15:restartNumberingAfterBreak="0">
    <w:nsid w:val="6862507B"/>
    <w:multiLevelType w:val="hybridMultilevel"/>
    <w:tmpl w:val="0D62D298"/>
    <w:lvl w:ilvl="0" w:tplc="47EEF70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8" w15:restartNumberingAfterBreak="0">
    <w:nsid w:val="692D2EAE"/>
    <w:multiLevelType w:val="hybridMultilevel"/>
    <w:tmpl w:val="D48EF8C0"/>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9" w15:restartNumberingAfterBreak="0">
    <w:nsid w:val="71657B23"/>
    <w:multiLevelType w:val="hybridMultilevel"/>
    <w:tmpl w:val="970AF3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0" w15:restartNumberingAfterBreak="0">
    <w:nsid w:val="72CA7E90"/>
    <w:multiLevelType w:val="hybridMultilevel"/>
    <w:tmpl w:val="FB0CA162"/>
    <w:lvl w:ilvl="0" w:tplc="4CAA7C1E">
      <w:start w:val="1"/>
      <w:numFmt w:val="decimal"/>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31"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2"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17"/>
  </w:num>
  <w:num w:numId="2" w16cid:durableId="519391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15"/>
  </w:num>
  <w:num w:numId="4" w16cid:durableId="1560357415">
    <w:abstractNumId w:val="32"/>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19"/>
  </w:num>
  <w:num w:numId="7" w16cid:durableId="104619266">
    <w:abstractNumId w:val="3"/>
  </w:num>
  <w:num w:numId="8" w16cid:durableId="403455320">
    <w:abstractNumId w:val="5"/>
  </w:num>
  <w:num w:numId="9" w16cid:durableId="698775978">
    <w:abstractNumId w:val="14"/>
  </w:num>
  <w:num w:numId="10" w16cid:durableId="25759750">
    <w:abstractNumId w:val="25"/>
  </w:num>
  <w:num w:numId="11" w16cid:durableId="1409961363">
    <w:abstractNumId w:val="23"/>
  </w:num>
  <w:num w:numId="12" w16cid:durableId="516382225">
    <w:abstractNumId w:val="33"/>
  </w:num>
  <w:num w:numId="13" w16cid:durableId="522746729">
    <w:abstractNumId w:val="12"/>
  </w:num>
  <w:num w:numId="14" w16cid:durableId="1328241094">
    <w:abstractNumId w:val="10"/>
  </w:num>
  <w:num w:numId="15" w16cid:durableId="1312828136">
    <w:abstractNumId w:val="31"/>
  </w:num>
  <w:num w:numId="16" w16cid:durableId="555318468">
    <w:abstractNumId w:val="24"/>
  </w:num>
  <w:num w:numId="17" w16cid:durableId="1448348459">
    <w:abstractNumId w:val="11"/>
  </w:num>
  <w:num w:numId="18" w16cid:durableId="875237900">
    <w:abstractNumId w:val="20"/>
  </w:num>
  <w:num w:numId="19" w16cid:durableId="1752924077">
    <w:abstractNumId w:val="16"/>
  </w:num>
  <w:num w:numId="20" w16cid:durableId="798574206">
    <w:abstractNumId w:val="13"/>
  </w:num>
  <w:num w:numId="21" w16cid:durableId="1553955203">
    <w:abstractNumId w:val="21"/>
  </w:num>
  <w:num w:numId="22" w16cid:durableId="1506629180">
    <w:abstractNumId w:val="8"/>
  </w:num>
  <w:num w:numId="23" w16cid:durableId="712577589">
    <w:abstractNumId w:val="22"/>
  </w:num>
  <w:num w:numId="24" w16cid:durableId="1949383775">
    <w:abstractNumId w:val="7"/>
  </w:num>
  <w:num w:numId="25" w16cid:durableId="1951081955">
    <w:abstractNumId w:val="6"/>
  </w:num>
  <w:num w:numId="26" w16cid:durableId="1155225083">
    <w:abstractNumId w:val="4"/>
  </w:num>
  <w:num w:numId="27" w16cid:durableId="1808693635">
    <w:abstractNumId w:val="28"/>
  </w:num>
  <w:num w:numId="28" w16cid:durableId="1621955569">
    <w:abstractNumId w:val="29"/>
  </w:num>
  <w:num w:numId="29" w16cid:durableId="2067802602">
    <w:abstractNumId w:val="30"/>
  </w:num>
  <w:num w:numId="30" w16cid:durableId="1438678117">
    <w:abstractNumId w:val="18"/>
  </w:num>
  <w:num w:numId="31" w16cid:durableId="2145583127">
    <w:abstractNumId w:val="27"/>
  </w:num>
  <w:num w:numId="32" w16cid:durableId="1596327343">
    <w:abstractNumId w:val="2"/>
  </w:num>
  <w:num w:numId="33" w16cid:durableId="656887613">
    <w:abstractNumId w:val="9"/>
  </w:num>
  <w:num w:numId="34" w16cid:durableId="214007090">
    <w:abstractNumId w:val="26"/>
  </w:num>
  <w:num w:numId="35" w16cid:durableId="159739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10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0510C"/>
    <w:rsid w:val="00054919"/>
    <w:rsid w:val="0006481D"/>
    <w:rsid w:val="000711C7"/>
    <w:rsid w:val="000727D0"/>
    <w:rsid w:val="00084525"/>
    <w:rsid w:val="00084651"/>
    <w:rsid w:val="00086E5A"/>
    <w:rsid w:val="00090772"/>
    <w:rsid w:val="00094CF8"/>
    <w:rsid w:val="000A335C"/>
    <w:rsid w:val="000A3429"/>
    <w:rsid w:val="000A6CB7"/>
    <w:rsid w:val="000C6CE0"/>
    <w:rsid w:val="000D31AA"/>
    <w:rsid w:val="000D6CA7"/>
    <w:rsid w:val="000D7D73"/>
    <w:rsid w:val="000E2018"/>
    <w:rsid w:val="000F61C7"/>
    <w:rsid w:val="00104BC5"/>
    <w:rsid w:val="00135D2A"/>
    <w:rsid w:val="0013695E"/>
    <w:rsid w:val="0014341E"/>
    <w:rsid w:val="00151949"/>
    <w:rsid w:val="00160B58"/>
    <w:rsid w:val="001618D7"/>
    <w:rsid w:val="001710A1"/>
    <w:rsid w:val="00171503"/>
    <w:rsid w:val="00174B6D"/>
    <w:rsid w:val="001756ED"/>
    <w:rsid w:val="00197E87"/>
    <w:rsid w:val="001E0C11"/>
    <w:rsid w:val="001E18C8"/>
    <w:rsid w:val="001F2A6D"/>
    <w:rsid w:val="001F7D0A"/>
    <w:rsid w:val="002026B6"/>
    <w:rsid w:val="002205EC"/>
    <w:rsid w:val="00237345"/>
    <w:rsid w:val="00237BC4"/>
    <w:rsid w:val="0024071B"/>
    <w:rsid w:val="00244915"/>
    <w:rsid w:val="00250F3E"/>
    <w:rsid w:val="002556D4"/>
    <w:rsid w:val="00273F76"/>
    <w:rsid w:val="00295E3B"/>
    <w:rsid w:val="0029617D"/>
    <w:rsid w:val="002A5434"/>
    <w:rsid w:val="002C483F"/>
    <w:rsid w:val="002C4F9B"/>
    <w:rsid w:val="002C68D9"/>
    <w:rsid w:val="002C7312"/>
    <w:rsid w:val="002D0060"/>
    <w:rsid w:val="002E6CA6"/>
    <w:rsid w:val="002E6FB0"/>
    <w:rsid w:val="00300F0F"/>
    <w:rsid w:val="00316F8E"/>
    <w:rsid w:val="00320C49"/>
    <w:rsid w:val="003237AF"/>
    <w:rsid w:val="00324B37"/>
    <w:rsid w:val="003252B5"/>
    <w:rsid w:val="00327C04"/>
    <w:rsid w:val="00333B36"/>
    <w:rsid w:val="00343791"/>
    <w:rsid w:val="00346D24"/>
    <w:rsid w:val="003526A1"/>
    <w:rsid w:val="00355B36"/>
    <w:rsid w:val="00362902"/>
    <w:rsid w:val="00364CC0"/>
    <w:rsid w:val="0037314D"/>
    <w:rsid w:val="00373E53"/>
    <w:rsid w:val="00387164"/>
    <w:rsid w:val="00395124"/>
    <w:rsid w:val="003B5071"/>
    <w:rsid w:val="003B50CC"/>
    <w:rsid w:val="003C7F12"/>
    <w:rsid w:val="003E3D86"/>
    <w:rsid w:val="003F2F91"/>
    <w:rsid w:val="003F39F1"/>
    <w:rsid w:val="003F3D71"/>
    <w:rsid w:val="004028B2"/>
    <w:rsid w:val="0041200B"/>
    <w:rsid w:val="00413520"/>
    <w:rsid w:val="004216FC"/>
    <w:rsid w:val="00423DF1"/>
    <w:rsid w:val="00435D08"/>
    <w:rsid w:val="004365A8"/>
    <w:rsid w:val="004365E7"/>
    <w:rsid w:val="0044101E"/>
    <w:rsid w:val="0044247F"/>
    <w:rsid w:val="00445D30"/>
    <w:rsid w:val="00452D9A"/>
    <w:rsid w:val="0046099F"/>
    <w:rsid w:val="00462D7A"/>
    <w:rsid w:val="00462DDC"/>
    <w:rsid w:val="00465D6B"/>
    <w:rsid w:val="0046656E"/>
    <w:rsid w:val="00467122"/>
    <w:rsid w:val="004763D9"/>
    <w:rsid w:val="00476E15"/>
    <w:rsid w:val="00477395"/>
    <w:rsid w:val="00482723"/>
    <w:rsid w:val="004870F8"/>
    <w:rsid w:val="00492BFD"/>
    <w:rsid w:val="004A2D28"/>
    <w:rsid w:val="004A539C"/>
    <w:rsid w:val="004A5D8E"/>
    <w:rsid w:val="004A63EC"/>
    <w:rsid w:val="004B7782"/>
    <w:rsid w:val="004D6058"/>
    <w:rsid w:val="004E2F3D"/>
    <w:rsid w:val="004F59D6"/>
    <w:rsid w:val="004F5C25"/>
    <w:rsid w:val="00500EED"/>
    <w:rsid w:val="00506A1A"/>
    <w:rsid w:val="00510F1B"/>
    <w:rsid w:val="0051216D"/>
    <w:rsid w:val="00517CE9"/>
    <w:rsid w:val="00537282"/>
    <w:rsid w:val="005453FA"/>
    <w:rsid w:val="00554815"/>
    <w:rsid w:val="005553E8"/>
    <w:rsid w:val="005662C7"/>
    <w:rsid w:val="0057477C"/>
    <w:rsid w:val="0058295C"/>
    <w:rsid w:val="005905C5"/>
    <w:rsid w:val="005A15C9"/>
    <w:rsid w:val="005A49B4"/>
    <w:rsid w:val="005B393E"/>
    <w:rsid w:val="005C772A"/>
    <w:rsid w:val="005D1522"/>
    <w:rsid w:val="005D318C"/>
    <w:rsid w:val="005D753E"/>
    <w:rsid w:val="005E04BE"/>
    <w:rsid w:val="005F07BF"/>
    <w:rsid w:val="005F3B55"/>
    <w:rsid w:val="00601BA0"/>
    <w:rsid w:val="006024E0"/>
    <w:rsid w:val="006028A9"/>
    <w:rsid w:val="00607378"/>
    <w:rsid w:val="00610BE6"/>
    <w:rsid w:val="006112E8"/>
    <w:rsid w:val="006129DA"/>
    <w:rsid w:val="00616018"/>
    <w:rsid w:val="006163AD"/>
    <w:rsid w:val="00624FC0"/>
    <w:rsid w:val="0062618B"/>
    <w:rsid w:val="00645FFB"/>
    <w:rsid w:val="0064696A"/>
    <w:rsid w:val="006469F8"/>
    <w:rsid w:val="0066005A"/>
    <w:rsid w:val="006601D5"/>
    <w:rsid w:val="00664FC6"/>
    <w:rsid w:val="006837F3"/>
    <w:rsid w:val="00692D8C"/>
    <w:rsid w:val="00692DC3"/>
    <w:rsid w:val="006A616B"/>
    <w:rsid w:val="006A68E5"/>
    <w:rsid w:val="006A7F2E"/>
    <w:rsid w:val="006B2236"/>
    <w:rsid w:val="006B2D9B"/>
    <w:rsid w:val="006B4C5B"/>
    <w:rsid w:val="006C368C"/>
    <w:rsid w:val="006C4BB4"/>
    <w:rsid w:val="006E0860"/>
    <w:rsid w:val="006E3639"/>
    <w:rsid w:val="006E494F"/>
    <w:rsid w:val="006F44F9"/>
    <w:rsid w:val="006F5DA6"/>
    <w:rsid w:val="0070383A"/>
    <w:rsid w:val="00706548"/>
    <w:rsid w:val="00710CF2"/>
    <w:rsid w:val="00743DAA"/>
    <w:rsid w:val="00753D6C"/>
    <w:rsid w:val="007659C8"/>
    <w:rsid w:val="00765BCC"/>
    <w:rsid w:val="00766F12"/>
    <w:rsid w:val="00773FF4"/>
    <w:rsid w:val="0077752D"/>
    <w:rsid w:val="0077798D"/>
    <w:rsid w:val="00783C55"/>
    <w:rsid w:val="007901B2"/>
    <w:rsid w:val="00793069"/>
    <w:rsid w:val="007A2CC7"/>
    <w:rsid w:val="007A51F6"/>
    <w:rsid w:val="007B0734"/>
    <w:rsid w:val="007B4B0C"/>
    <w:rsid w:val="007C4D27"/>
    <w:rsid w:val="007C63FF"/>
    <w:rsid w:val="007D4461"/>
    <w:rsid w:val="007E1A28"/>
    <w:rsid w:val="007E6B69"/>
    <w:rsid w:val="007F2243"/>
    <w:rsid w:val="00803148"/>
    <w:rsid w:val="008208ED"/>
    <w:rsid w:val="00830D9C"/>
    <w:rsid w:val="00841DDC"/>
    <w:rsid w:val="00850F31"/>
    <w:rsid w:val="00861BAF"/>
    <w:rsid w:val="008814EB"/>
    <w:rsid w:val="008939E8"/>
    <w:rsid w:val="008A343F"/>
    <w:rsid w:val="008A7FC0"/>
    <w:rsid w:val="008B74D7"/>
    <w:rsid w:val="008C34A7"/>
    <w:rsid w:val="008C675B"/>
    <w:rsid w:val="008E2FBC"/>
    <w:rsid w:val="008F753E"/>
    <w:rsid w:val="00903564"/>
    <w:rsid w:val="0090644F"/>
    <w:rsid w:val="009077F7"/>
    <w:rsid w:val="009103F6"/>
    <w:rsid w:val="00911AA7"/>
    <w:rsid w:val="009133A8"/>
    <w:rsid w:val="00914B94"/>
    <w:rsid w:val="00924995"/>
    <w:rsid w:val="0094613E"/>
    <w:rsid w:val="00950E9C"/>
    <w:rsid w:val="00970288"/>
    <w:rsid w:val="009762FB"/>
    <w:rsid w:val="00980C77"/>
    <w:rsid w:val="0098244A"/>
    <w:rsid w:val="009B262D"/>
    <w:rsid w:val="009C20B0"/>
    <w:rsid w:val="009C5E25"/>
    <w:rsid w:val="009D377E"/>
    <w:rsid w:val="009E1E9B"/>
    <w:rsid w:val="009E4314"/>
    <w:rsid w:val="009E45E5"/>
    <w:rsid w:val="009F6C9B"/>
    <w:rsid w:val="00A00A4F"/>
    <w:rsid w:val="00A038FF"/>
    <w:rsid w:val="00A123C0"/>
    <w:rsid w:val="00A136C8"/>
    <w:rsid w:val="00A14286"/>
    <w:rsid w:val="00A419D3"/>
    <w:rsid w:val="00A4239E"/>
    <w:rsid w:val="00A52B07"/>
    <w:rsid w:val="00A632C7"/>
    <w:rsid w:val="00A87DE8"/>
    <w:rsid w:val="00A95D1A"/>
    <w:rsid w:val="00AA3D30"/>
    <w:rsid w:val="00AA75F6"/>
    <w:rsid w:val="00AB4C25"/>
    <w:rsid w:val="00AC4CF5"/>
    <w:rsid w:val="00AE4D7C"/>
    <w:rsid w:val="00B00A37"/>
    <w:rsid w:val="00B038DA"/>
    <w:rsid w:val="00B04245"/>
    <w:rsid w:val="00B10085"/>
    <w:rsid w:val="00B33D3E"/>
    <w:rsid w:val="00B35096"/>
    <w:rsid w:val="00B42142"/>
    <w:rsid w:val="00B45108"/>
    <w:rsid w:val="00B45A3D"/>
    <w:rsid w:val="00B66744"/>
    <w:rsid w:val="00B674F6"/>
    <w:rsid w:val="00B72D3B"/>
    <w:rsid w:val="00B83E97"/>
    <w:rsid w:val="00B96449"/>
    <w:rsid w:val="00BA19BF"/>
    <w:rsid w:val="00BB4E69"/>
    <w:rsid w:val="00BC272A"/>
    <w:rsid w:val="00BC7E82"/>
    <w:rsid w:val="00BD6F6D"/>
    <w:rsid w:val="00BF4566"/>
    <w:rsid w:val="00C12EDB"/>
    <w:rsid w:val="00C13BBC"/>
    <w:rsid w:val="00C23E8B"/>
    <w:rsid w:val="00C37DBD"/>
    <w:rsid w:val="00C509A4"/>
    <w:rsid w:val="00C51A9A"/>
    <w:rsid w:val="00C535F5"/>
    <w:rsid w:val="00C554F4"/>
    <w:rsid w:val="00C56DF3"/>
    <w:rsid w:val="00C703ED"/>
    <w:rsid w:val="00C70969"/>
    <w:rsid w:val="00C709B1"/>
    <w:rsid w:val="00C73B52"/>
    <w:rsid w:val="00CA3EEC"/>
    <w:rsid w:val="00CA5423"/>
    <w:rsid w:val="00CA6510"/>
    <w:rsid w:val="00CB116A"/>
    <w:rsid w:val="00CB51D7"/>
    <w:rsid w:val="00CB6F75"/>
    <w:rsid w:val="00CC18A5"/>
    <w:rsid w:val="00CC2B76"/>
    <w:rsid w:val="00CC584A"/>
    <w:rsid w:val="00CE704B"/>
    <w:rsid w:val="00D106D2"/>
    <w:rsid w:val="00D1205B"/>
    <w:rsid w:val="00D151EE"/>
    <w:rsid w:val="00D236D4"/>
    <w:rsid w:val="00D2664D"/>
    <w:rsid w:val="00D32795"/>
    <w:rsid w:val="00D35A39"/>
    <w:rsid w:val="00D50425"/>
    <w:rsid w:val="00D50AC3"/>
    <w:rsid w:val="00D54538"/>
    <w:rsid w:val="00D54F5B"/>
    <w:rsid w:val="00D608DF"/>
    <w:rsid w:val="00D64597"/>
    <w:rsid w:val="00D7722E"/>
    <w:rsid w:val="00DA0DF6"/>
    <w:rsid w:val="00DB5343"/>
    <w:rsid w:val="00DE7277"/>
    <w:rsid w:val="00DF08A9"/>
    <w:rsid w:val="00E006DE"/>
    <w:rsid w:val="00E154D4"/>
    <w:rsid w:val="00E26B6F"/>
    <w:rsid w:val="00E31097"/>
    <w:rsid w:val="00E453FE"/>
    <w:rsid w:val="00E4666F"/>
    <w:rsid w:val="00E50D46"/>
    <w:rsid w:val="00E53460"/>
    <w:rsid w:val="00E71B9B"/>
    <w:rsid w:val="00E80C82"/>
    <w:rsid w:val="00E92636"/>
    <w:rsid w:val="00EA57F5"/>
    <w:rsid w:val="00EC59A6"/>
    <w:rsid w:val="00EC59AA"/>
    <w:rsid w:val="00ED14F3"/>
    <w:rsid w:val="00EF0659"/>
    <w:rsid w:val="00EF207B"/>
    <w:rsid w:val="00EF307C"/>
    <w:rsid w:val="00F01C3F"/>
    <w:rsid w:val="00F10676"/>
    <w:rsid w:val="00F113A4"/>
    <w:rsid w:val="00F1419E"/>
    <w:rsid w:val="00F15930"/>
    <w:rsid w:val="00F15FDF"/>
    <w:rsid w:val="00F256DB"/>
    <w:rsid w:val="00F308F4"/>
    <w:rsid w:val="00F32775"/>
    <w:rsid w:val="00F40B1D"/>
    <w:rsid w:val="00F41431"/>
    <w:rsid w:val="00F5561F"/>
    <w:rsid w:val="00F7457E"/>
    <w:rsid w:val="00F8259F"/>
    <w:rsid w:val="00F8619D"/>
    <w:rsid w:val="00FA0A7D"/>
    <w:rsid w:val="00FA5FE0"/>
    <w:rsid w:val="00FB0ADC"/>
    <w:rsid w:val="00FB77BA"/>
    <w:rsid w:val="00FC1DB6"/>
    <w:rsid w:val="00FC73CB"/>
    <w:rsid w:val="00FC7662"/>
    <w:rsid w:val="00FD4C7F"/>
    <w:rsid w:val="00FE0513"/>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106"/>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E2018"/>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 w:type="character" w:styleId="Pogrubienie">
    <w:name w:val="Strong"/>
    <w:basedOn w:val="Domylnaczcionkaakapitu"/>
    <w:uiPriority w:val="22"/>
    <w:qFormat/>
    <w:rsid w:val="00C13BBC"/>
    <w:rPr>
      <w:b/>
      <w:bCs/>
    </w:rPr>
  </w:style>
  <w:style w:type="paragraph" w:styleId="Tekstprzypisukocowego">
    <w:name w:val="endnote text"/>
    <w:basedOn w:val="Normalny"/>
    <w:link w:val="TekstprzypisukocowegoZnak"/>
    <w:uiPriority w:val="99"/>
    <w:semiHidden/>
    <w:unhideWhenUsed/>
    <w:rsid w:val="00B00A37"/>
    <w:rPr>
      <w:sz w:val="20"/>
      <w:szCs w:val="20"/>
    </w:rPr>
  </w:style>
  <w:style w:type="character" w:customStyle="1" w:styleId="TekstprzypisukocowegoZnak">
    <w:name w:val="Tekst przypisu końcowego Znak"/>
    <w:basedOn w:val="Domylnaczcionkaakapitu"/>
    <w:link w:val="Tekstprzypisukocowego"/>
    <w:uiPriority w:val="99"/>
    <w:semiHidden/>
    <w:rsid w:val="00B00A37"/>
    <w:rPr>
      <w:rFonts w:ascii="Times New Roman" w:hAnsi="Times New Roman"/>
      <w:sz w:val="20"/>
      <w:szCs w:val="20"/>
    </w:rPr>
  </w:style>
  <w:style w:type="character" w:styleId="Odwoanieprzypisukocowego">
    <w:name w:val="endnote reference"/>
    <w:basedOn w:val="Domylnaczcionkaakapitu"/>
    <w:uiPriority w:val="99"/>
    <w:semiHidden/>
    <w:unhideWhenUsed/>
    <w:rsid w:val="00B00A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990900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3.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5</TotalTime>
  <Pages>34</Pages>
  <Words>7504</Words>
  <Characters>45028</Characters>
  <Application>Microsoft Office Word</Application>
  <DocSecurity>0</DocSecurity>
  <Lines>375</Lines>
  <Paragraphs>10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38</cp:revision>
  <dcterms:created xsi:type="dcterms:W3CDTF">2021-12-13T06:59:00Z</dcterms:created>
  <dcterms:modified xsi:type="dcterms:W3CDTF">2024-01-19T02:12:00Z</dcterms:modified>
</cp:coreProperties>
</file>